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3050" w:rsidRPr="00050BB3" w:rsidRDefault="0086067B">
      <w:pPr>
        <w:rPr>
          <w:b/>
        </w:rPr>
      </w:pPr>
      <w:r w:rsidRPr="00050BB3">
        <w:rPr>
          <w:b/>
        </w:rPr>
        <w:t xml:space="preserve">What is </w:t>
      </w:r>
      <w:r w:rsidR="009F7D1A" w:rsidRPr="00050BB3">
        <w:rPr>
          <w:b/>
        </w:rPr>
        <w:t xml:space="preserve">Binary </w:t>
      </w:r>
      <w:r w:rsidRPr="00050BB3">
        <w:rPr>
          <w:b/>
        </w:rPr>
        <w:t>Heap?</w:t>
      </w:r>
    </w:p>
    <w:p w:rsidR="000754CC" w:rsidRDefault="000754CC">
      <w:r>
        <w:t xml:space="preserve">A Binary heap is a complete binary tree. There are two types of it. </w:t>
      </w:r>
    </w:p>
    <w:p w:rsidR="00726074" w:rsidRDefault="000754CC" w:rsidP="00726074">
      <w:pPr>
        <w:pStyle w:val="ListParagraph"/>
        <w:numPr>
          <w:ilvl w:val="0"/>
          <w:numId w:val="1"/>
        </w:numPr>
      </w:pPr>
      <w:r>
        <w:t>Max Heap is a complete binary tree where</w:t>
      </w:r>
      <w:r w:rsidR="00726074">
        <w:t xml:space="preserve"> value of every internal node is greater than its child.</w:t>
      </w:r>
    </w:p>
    <w:p w:rsidR="00726074" w:rsidRDefault="00726074" w:rsidP="00726074">
      <w:pPr>
        <w:pStyle w:val="ListParagraph"/>
        <w:numPr>
          <w:ilvl w:val="0"/>
          <w:numId w:val="1"/>
        </w:numPr>
      </w:pPr>
      <w:r>
        <w:t>Min Heap is a complete binary tree where value of every internal node is less than its child</w:t>
      </w:r>
    </w:p>
    <w:p w:rsidR="00FD1BEB" w:rsidRDefault="00FD1BEB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1123264" wp14:editId="2223E56B">
                <wp:simplePos x="0" y="0"/>
                <wp:positionH relativeFrom="column">
                  <wp:posOffset>1396538</wp:posOffset>
                </wp:positionH>
                <wp:positionV relativeFrom="paragraph">
                  <wp:posOffset>837911</wp:posOffset>
                </wp:positionV>
                <wp:extent cx="216131" cy="299259"/>
                <wp:effectExtent l="0" t="0" r="69850" b="628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131" cy="29925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D03574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7" o:spid="_x0000_s1026" type="#_x0000_t32" style="position:absolute;margin-left:109.95pt;margin-top:66pt;width:17pt;height:23.5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  <w:r w:rsidR="000754CC">
        <w:t xml:space="preserve"> </w:t>
      </w:r>
      <w:r w:rsidR="00726074">
        <w:t xml:space="preserve">e.g. </w:t>
      </w:r>
    </w:p>
    <w:p w:rsidR="00FD1BEB" w:rsidRPr="00FD1BEB" w:rsidRDefault="000154AB" w:rsidP="00FD1BEB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A0BD3A" wp14:editId="668824FF">
                <wp:simplePos x="0" y="0"/>
                <wp:positionH relativeFrom="column">
                  <wp:posOffset>955675</wp:posOffset>
                </wp:positionH>
                <wp:positionV relativeFrom="paragraph">
                  <wp:posOffset>279400</wp:posOffset>
                </wp:positionV>
                <wp:extent cx="548640" cy="356235"/>
                <wp:effectExtent l="0" t="0" r="22860" b="24765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074" w:rsidRDefault="00726074" w:rsidP="00726074">
                            <w:pPr>
                              <w:jc w:val="center"/>
                            </w:pPr>
                            <w:r>
                              <w:t>2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A0BD3A" id="Oval 1" o:spid="_x0000_s1026" style="position:absolute;margin-left:75.25pt;margin-top:22pt;width:43.2pt;height:28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" fillcolor="white [3201]" strokecolor="#70ad47 [3209]" strokeweight="1pt">
                <v:stroke joinstyle="miter"/>
                <v:textbox>
                  <w:txbxContent>
                    <w:p w:rsidR="00726074" w:rsidRDefault="00726074" w:rsidP="00726074">
                      <w:pPr>
                        <w:jc w:val="center"/>
                      </w:pPr>
                      <w:r>
                        <w:t>2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8224EC7" wp14:editId="57351024">
                <wp:simplePos x="0" y="0"/>
                <wp:positionH relativeFrom="column">
                  <wp:posOffset>390525</wp:posOffset>
                </wp:positionH>
                <wp:positionV relativeFrom="paragraph">
                  <wp:posOffset>1323975</wp:posOffset>
                </wp:positionV>
                <wp:extent cx="232410" cy="332105"/>
                <wp:effectExtent l="38100" t="0" r="34290" b="4889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410" cy="3321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4B6EBF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6" o:spid="_x0000_s1026" type="#_x0000_t32" style="position:absolute;margin-left:30.75pt;margin-top:104.25pt;width:18.3pt;height:26.15pt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6A2B445" wp14:editId="5AEAAE01">
                <wp:simplePos x="0" y="0"/>
                <wp:positionH relativeFrom="column">
                  <wp:posOffset>501015</wp:posOffset>
                </wp:positionH>
                <wp:positionV relativeFrom="paragraph">
                  <wp:posOffset>944245</wp:posOffset>
                </wp:positionV>
                <wp:extent cx="548640" cy="431800"/>
                <wp:effectExtent l="0" t="0" r="22860" b="2540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074" w:rsidRDefault="00726074" w:rsidP="00726074">
                            <w:pPr>
                              <w:jc w:val="center"/>
                            </w:pPr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A2B445" id="Oval 2" o:spid="_x0000_s1027" style="position:absolute;margin-left:39.45pt;margin-top:74.35pt;width:43.2pt;height:3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" fillcolor="white [3201]" strokecolor="#70ad47 [3209]" strokeweight="1pt">
                <v:stroke joinstyle="miter"/>
                <v:textbox>
                  <w:txbxContent>
                    <w:p w:rsidR="00726074" w:rsidRDefault="00726074" w:rsidP="00726074">
                      <w:pPr>
                        <w:jc w:val="center"/>
                      </w:pPr>
                      <w: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93C9D2E" wp14:editId="2566DFC1">
                <wp:simplePos x="0" y="0"/>
                <wp:positionH relativeFrom="column">
                  <wp:posOffset>1532255</wp:posOffset>
                </wp:positionH>
                <wp:positionV relativeFrom="paragraph">
                  <wp:posOffset>927735</wp:posOffset>
                </wp:positionV>
                <wp:extent cx="548640" cy="431800"/>
                <wp:effectExtent l="0" t="0" r="22860" b="2540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074" w:rsidRDefault="00726074" w:rsidP="00726074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93C9D2E" id="Oval 3" o:spid="_x0000_s1028" style="position:absolute;margin-left:120.65pt;margin-top:73.05pt;width:43.2pt;height:3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726074" w:rsidRDefault="00726074" w:rsidP="00726074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F05BFA2" wp14:editId="1A95A08A">
                <wp:simplePos x="0" y="0"/>
                <wp:positionH relativeFrom="column">
                  <wp:posOffset>10160</wp:posOffset>
                </wp:positionH>
                <wp:positionV relativeFrom="paragraph">
                  <wp:posOffset>1657985</wp:posOffset>
                </wp:positionV>
                <wp:extent cx="548640" cy="431800"/>
                <wp:effectExtent l="0" t="0" r="22860" b="25400"/>
                <wp:wrapNone/>
                <wp:docPr id="4" name="Oval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074" w:rsidRDefault="00726074" w:rsidP="00726074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05BFA2" id="Oval 4" o:spid="_x0000_s1029" style="position:absolute;margin-left:.8pt;margin-top:130.55pt;width:43.2pt;height:34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" fillcolor="white [3201]" strokecolor="#70ad47 [3209]" strokeweight="1pt">
                <v:stroke joinstyle="miter"/>
                <v:textbox>
                  <w:txbxContent>
                    <w:p w:rsidR="00726074" w:rsidRDefault="00726074" w:rsidP="00726074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AB1F6F6" wp14:editId="185C2EC2">
                <wp:simplePos x="0" y="0"/>
                <wp:positionH relativeFrom="column">
                  <wp:posOffset>4445000</wp:posOffset>
                </wp:positionH>
                <wp:positionV relativeFrom="paragraph">
                  <wp:posOffset>542290</wp:posOffset>
                </wp:positionV>
                <wp:extent cx="215900" cy="299085"/>
                <wp:effectExtent l="0" t="0" r="69850" b="62865"/>
                <wp:wrapNone/>
                <wp:docPr id="14" name="Straight Arrow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5900" cy="29908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FEDD16" id="Straight Arrow Connector 14" o:spid="_x0000_s1026" type="#_x0000_t32" style="position:absolute;margin-left:350pt;margin-top:42.7pt;width:17pt;height:23.5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" strokecolor="black [3200]" strokeweight=".5pt">
                <v:stroke endarrow="block" joinstyle="miter"/>
              </v:shape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237A97D4" wp14:editId="311F6134">
                <wp:simplePos x="0" y="0"/>
                <wp:positionH relativeFrom="column">
                  <wp:posOffset>3549650</wp:posOffset>
                </wp:positionH>
                <wp:positionV relativeFrom="paragraph">
                  <wp:posOffset>861060</wp:posOffset>
                </wp:positionV>
                <wp:extent cx="548640" cy="431800"/>
                <wp:effectExtent l="0" t="0" r="22860" b="25400"/>
                <wp:wrapNone/>
                <wp:docPr id="9" name="Oval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1BEB" w:rsidRDefault="00FD1BEB" w:rsidP="00FD1BEB">
                            <w:pPr>
                              <w:jc w:val="center"/>
                            </w:pPr>
                            <w:r>
                              <w:t>1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37A97D4" id="Oval 9" o:spid="_x0000_s1030" style="position:absolute;margin-left:279.5pt;margin-top:67.8pt;width:43.2pt;height:34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" fillcolor="white [3201]" strokecolor="#70ad47 [3209]" strokeweight="1pt">
                <v:stroke joinstyle="miter"/>
                <v:textbox>
                  <w:txbxContent>
                    <w:p w:rsidR="00FD1BEB" w:rsidRDefault="00FD1BEB" w:rsidP="00FD1BEB">
                      <w:pPr>
                        <w:jc w:val="center"/>
                      </w:pPr>
                      <w:r>
                        <w:t>15</w:t>
                      </w:r>
                    </w:p>
                  </w:txbxContent>
                </v:textbox>
              </v:oval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BE0E2C8" wp14:editId="1D68D2CC">
                <wp:simplePos x="0" y="0"/>
                <wp:positionH relativeFrom="column">
                  <wp:posOffset>4004310</wp:posOffset>
                </wp:positionH>
                <wp:positionV relativeFrom="paragraph">
                  <wp:posOffset>178435</wp:posOffset>
                </wp:positionV>
                <wp:extent cx="548640" cy="392430"/>
                <wp:effectExtent l="0" t="0" r="22860" b="26670"/>
                <wp:wrapNone/>
                <wp:docPr id="8" name="Oval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9243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1BEB" w:rsidRDefault="00FD1BEB" w:rsidP="00FD1BEB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BE0E2C8" id="Oval 8" o:spid="_x0000_s1031" style="position:absolute;margin-left:315.3pt;margin-top:14.05pt;width:43.2pt;height:30.9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FD1BEB" w:rsidRDefault="00FD1BEB" w:rsidP="00FD1BEB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96BA22B" wp14:editId="11391F18">
                <wp:simplePos x="0" y="0"/>
                <wp:positionH relativeFrom="column">
                  <wp:posOffset>3439160</wp:posOffset>
                </wp:positionH>
                <wp:positionV relativeFrom="paragraph">
                  <wp:posOffset>1240790</wp:posOffset>
                </wp:positionV>
                <wp:extent cx="232410" cy="332105"/>
                <wp:effectExtent l="38100" t="0" r="34290" b="48895"/>
                <wp:wrapNone/>
                <wp:docPr id="13" name="Straight Arrow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32410" cy="33210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B930B" id="Straight Arrow Connector 13" o:spid="_x0000_s1026" type="#_x0000_t32" style="position:absolute;margin-left:270.8pt;margin-top:97.7pt;width:18.3pt;height:26.15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576A9C88" wp14:editId="3003EBD1">
                <wp:simplePos x="0" y="0"/>
                <wp:positionH relativeFrom="column">
                  <wp:posOffset>3896360</wp:posOffset>
                </wp:positionH>
                <wp:positionV relativeFrom="paragraph">
                  <wp:posOffset>567055</wp:posOffset>
                </wp:positionV>
                <wp:extent cx="199390" cy="323850"/>
                <wp:effectExtent l="38100" t="0" r="29210" b="57150"/>
                <wp:wrapNone/>
                <wp:docPr id="12" name="Straight Arrow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9390" cy="3238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44A6913" id="Straight Arrow Connector 12" o:spid="_x0000_s1026" type="#_x0000_t32" style="position:absolute;margin-left:306.8pt;margin-top:44.65pt;width:15.7pt;height:25.5pt;flip:x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17A85AC" wp14:editId="7466DBAB">
                <wp:simplePos x="0" y="0"/>
                <wp:positionH relativeFrom="column">
                  <wp:posOffset>3058795</wp:posOffset>
                </wp:positionH>
                <wp:positionV relativeFrom="paragraph">
                  <wp:posOffset>1574800</wp:posOffset>
                </wp:positionV>
                <wp:extent cx="548640" cy="431800"/>
                <wp:effectExtent l="0" t="0" r="22860" b="2540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1BEB" w:rsidRDefault="00FD1BEB" w:rsidP="00FD1BEB">
                            <w:pPr>
                              <w:jc w:val="center"/>
                            </w:pPr>
                            <w:r>
                              <w:t>7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7A85AC" id="Oval 11" o:spid="_x0000_s1032" style="position:absolute;margin-left:240.85pt;margin-top:124pt;width:43.2pt;height:3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" fillcolor="white [3201]" strokecolor="#70ad47 [3209]" strokeweight="1pt">
                <v:stroke joinstyle="miter"/>
                <v:textbox>
                  <w:txbxContent>
                    <w:p w:rsidR="00FD1BEB" w:rsidRDefault="00FD1BEB" w:rsidP="00FD1BEB">
                      <w:pPr>
                        <w:jc w:val="center"/>
                      </w:pPr>
                      <w:r>
                        <w:t>77</w:t>
                      </w:r>
                    </w:p>
                  </w:txbxContent>
                </v:textbox>
              </v:oval>
            </w:pict>
          </mc:Fallback>
        </mc:AlternateContent>
      </w:r>
      <w:r w:rsidR="00FD1BEB" w:rsidRPr="00FD1BEB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9061433" wp14:editId="6941C3B6">
                <wp:simplePos x="0" y="0"/>
                <wp:positionH relativeFrom="column">
                  <wp:posOffset>4580890</wp:posOffset>
                </wp:positionH>
                <wp:positionV relativeFrom="paragraph">
                  <wp:posOffset>844550</wp:posOffset>
                </wp:positionV>
                <wp:extent cx="548640" cy="431800"/>
                <wp:effectExtent l="0" t="0" r="22860" b="25400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D1BEB" w:rsidRDefault="00FD1BEB" w:rsidP="00FD1BEB">
                            <w:pPr>
                              <w:jc w:val="center"/>
                            </w:pPr>
                            <w:r>
                              <w:t>2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9061433" id="Oval 10" o:spid="_x0000_s1033" style="position:absolute;margin-left:360.7pt;margin-top:66.5pt;width:43.2pt;height:34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FD1BEB" w:rsidRDefault="00FD1BEB" w:rsidP="00FD1BEB">
                      <w:pPr>
                        <w:jc w:val="center"/>
                      </w:pPr>
                      <w:r>
                        <w:t>26</w:t>
                      </w:r>
                    </w:p>
                  </w:txbxContent>
                </v:textbox>
              </v:oval>
            </w:pict>
          </mc:Fallback>
        </mc:AlternateContent>
      </w:r>
    </w:p>
    <w:p w:rsidR="00FD1BEB" w:rsidRPr="00FD1BEB" w:rsidRDefault="00FD1BEB" w:rsidP="00FD1BEB"/>
    <w:p w:rsidR="00FD1BEB" w:rsidRPr="00FD1BEB" w:rsidRDefault="00FD1BEB" w:rsidP="00FD1BEB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B271B17" wp14:editId="4646F415">
                <wp:simplePos x="0" y="0"/>
                <wp:positionH relativeFrom="column">
                  <wp:posOffset>847725</wp:posOffset>
                </wp:positionH>
                <wp:positionV relativeFrom="paragraph">
                  <wp:posOffset>79317</wp:posOffset>
                </wp:positionV>
                <wp:extent cx="199506" cy="324197"/>
                <wp:effectExtent l="38100" t="0" r="29210" b="57150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9506" cy="32419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DFBFFBC" id="Straight Arrow Connector 5" o:spid="_x0000_s1026" type="#_x0000_t32" style="position:absolute;margin-left:66.75pt;margin-top:6.25pt;width:15.7pt;height:25.55pt;flip:x;z-index:2516664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</w:p>
    <w:p w:rsidR="00FD1BEB" w:rsidRPr="00FD1BEB" w:rsidRDefault="00FD1BEB" w:rsidP="00FD1BEB"/>
    <w:p w:rsidR="00FD1BEB" w:rsidRPr="00FD1BEB" w:rsidRDefault="00A833FF" w:rsidP="00FD1BEB">
      <w:r w:rsidRPr="00FD1BEB"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C5785A8" wp14:editId="04AF5DDE">
                <wp:simplePos x="0" y="0"/>
                <wp:positionH relativeFrom="column">
                  <wp:posOffset>3998075</wp:posOffset>
                </wp:positionH>
                <wp:positionV relativeFrom="paragraph">
                  <wp:posOffset>74815</wp:posOffset>
                </wp:positionV>
                <wp:extent cx="216478" cy="357447"/>
                <wp:effectExtent l="0" t="0" r="50800" b="6223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6478" cy="35744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06CE76" id="Straight Arrow Connector 16" o:spid="_x0000_s1026" type="#_x0000_t32" style="position:absolute;margin-left:314.8pt;margin-top:5.9pt;width:17.05pt;height:28.1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" strokecolor="black [3200]" strokeweight=".5pt">
                <v:stroke endarrow="block" joinstyle="miter"/>
              </v:shape>
            </w:pict>
          </mc:Fallback>
        </mc:AlternateContent>
      </w:r>
    </w:p>
    <w:p w:rsidR="00FD1BEB" w:rsidRPr="00FD1BEB" w:rsidRDefault="000C06EB" w:rsidP="00FD1BEB">
      <w:r w:rsidRPr="00FD1BEB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40B64A" wp14:editId="549E05CE">
                <wp:simplePos x="0" y="0"/>
                <wp:positionH relativeFrom="column">
                  <wp:posOffset>4031673</wp:posOffset>
                </wp:positionH>
                <wp:positionV relativeFrom="paragraph">
                  <wp:posOffset>110548</wp:posOffset>
                </wp:positionV>
                <wp:extent cx="548640" cy="431800"/>
                <wp:effectExtent l="0" t="0" r="22860" b="25400"/>
                <wp:wrapNone/>
                <wp:docPr id="15" name="Oval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C06EB" w:rsidRDefault="00DA745A" w:rsidP="000C06EB">
                            <w:pPr>
                              <w:jc w:val="center"/>
                            </w:pPr>
                            <w:r>
                              <w:t>2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340B64A" id="Oval 15" o:spid="_x0000_s1034" style="position:absolute;margin-left:317.45pt;margin-top:8.7pt;width:43.2pt;height:3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" fillcolor="white [3201]" strokecolor="#70ad47 [3209]" strokeweight="1pt">
                <v:stroke joinstyle="miter"/>
                <v:textbox>
                  <w:txbxContent>
                    <w:p w:rsidR="000C06EB" w:rsidRDefault="00DA745A" w:rsidP="000C06EB">
                      <w:pPr>
                        <w:jc w:val="center"/>
                      </w:pPr>
                      <w:r>
                        <w:t>24</w:t>
                      </w:r>
                    </w:p>
                  </w:txbxContent>
                </v:textbox>
              </v:oval>
            </w:pict>
          </mc:Fallback>
        </mc:AlternateContent>
      </w:r>
    </w:p>
    <w:p w:rsidR="00FD1BEB" w:rsidRDefault="00FD1BEB" w:rsidP="00FD1BEB"/>
    <w:p w:rsidR="00FD1BEB" w:rsidRDefault="00FD1BEB" w:rsidP="00FD1BEB"/>
    <w:p w:rsidR="00FD1BEB" w:rsidRDefault="00FD1BEB" w:rsidP="00FD1BEB">
      <w:pPr>
        <w:ind w:firstLine="720"/>
      </w:pPr>
      <w:r>
        <w:t xml:space="preserve">             </w:t>
      </w:r>
      <w:proofErr w:type="spellStart"/>
      <w:r>
        <w:t>Max_Heap</w:t>
      </w:r>
      <w:proofErr w:type="spellEnd"/>
      <w:r>
        <w:t xml:space="preserve">                                                                          </w:t>
      </w:r>
      <w:proofErr w:type="spellStart"/>
      <w:r>
        <w:t>Min_Heap</w:t>
      </w:r>
      <w:proofErr w:type="spellEnd"/>
    </w:p>
    <w:p w:rsidR="00FD1BEB" w:rsidRDefault="00FD1BEB" w:rsidP="00FD1BEB"/>
    <w:p w:rsidR="000754CC" w:rsidRDefault="00FD1BEB" w:rsidP="001775F9">
      <w:r>
        <w:t>The benefit of designing this structu</w:t>
      </w:r>
      <w:r w:rsidR="001775F9">
        <w:t>res is that you will always get biggest element in case of Max Heap and Smallest element in case of Min Heap as a root node.</w:t>
      </w:r>
    </w:p>
    <w:p w:rsidR="00AE73D5" w:rsidRDefault="00AE73D5" w:rsidP="001775F9"/>
    <w:p w:rsidR="001775F9" w:rsidRPr="00050BB3" w:rsidRDefault="001775F9" w:rsidP="001775F9">
      <w:pPr>
        <w:rPr>
          <w:b/>
        </w:rPr>
      </w:pPr>
      <w:r w:rsidRPr="00050BB3">
        <w:rPr>
          <w:b/>
        </w:rPr>
        <w:t>How binary tree is represented in simple data Structure like array?</w:t>
      </w:r>
    </w:p>
    <w:p w:rsidR="00050BB3" w:rsidRDefault="00B60A58" w:rsidP="001775F9">
      <w:r>
        <w:t xml:space="preserve">We will represent same examples </w:t>
      </w:r>
      <w:r w:rsidR="00FC448B">
        <w:t xml:space="preserve">of </w:t>
      </w:r>
      <w:r>
        <w:t>binary trees in arrays</w:t>
      </w:r>
      <w:r w:rsidR="00050BB3">
        <w:t>.</w:t>
      </w:r>
    </w:p>
    <w:p w:rsidR="00050BB3" w:rsidRDefault="00050BB3" w:rsidP="00050BB3">
      <w:pPr>
        <w:pStyle w:val="ListParagraph"/>
        <w:numPr>
          <w:ilvl w:val="0"/>
          <w:numId w:val="2"/>
        </w:numPr>
      </w:pPr>
      <w:r>
        <w:t>Max He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</w:tblGrid>
      <w:tr w:rsidR="00050BB3" w:rsidTr="00050BB3">
        <w:trPr>
          <w:trHeight w:val="560"/>
        </w:trPr>
        <w:tc>
          <w:tcPr>
            <w:tcW w:w="1038" w:type="dxa"/>
          </w:tcPr>
          <w:p w:rsidR="00050BB3" w:rsidRPr="00DA745A" w:rsidRDefault="00DA745A" w:rsidP="001775F9">
            <w:pPr>
              <w:rPr>
                <w:sz w:val="36"/>
                <w:szCs w:val="36"/>
              </w:rPr>
            </w:pPr>
            <w:r>
              <w:t xml:space="preserve"> </w:t>
            </w:r>
            <w:r w:rsidRPr="00DA745A">
              <w:rPr>
                <w:sz w:val="36"/>
                <w:szCs w:val="36"/>
              </w:rPr>
              <w:t>25</w:t>
            </w:r>
            <w:r>
              <w:rPr>
                <w:sz w:val="36"/>
                <w:szCs w:val="36"/>
              </w:rPr>
              <w:t xml:space="preserve">          </w:t>
            </w:r>
          </w:p>
        </w:tc>
        <w:tc>
          <w:tcPr>
            <w:tcW w:w="1038" w:type="dxa"/>
          </w:tcPr>
          <w:p w:rsidR="00050BB3" w:rsidRPr="00DA745A" w:rsidRDefault="00DA745A" w:rsidP="001775F9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15</w:t>
            </w:r>
          </w:p>
        </w:tc>
        <w:tc>
          <w:tcPr>
            <w:tcW w:w="1038" w:type="dxa"/>
          </w:tcPr>
          <w:p w:rsidR="00050BB3" w:rsidRPr="00DA745A" w:rsidRDefault="00DA745A" w:rsidP="001775F9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10</w:t>
            </w:r>
          </w:p>
        </w:tc>
        <w:tc>
          <w:tcPr>
            <w:tcW w:w="1038" w:type="dxa"/>
          </w:tcPr>
          <w:p w:rsidR="00050BB3" w:rsidRPr="00DA745A" w:rsidRDefault="00DA745A" w:rsidP="001775F9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050BB3" w:rsidRPr="00DA745A" w:rsidRDefault="00050BB3" w:rsidP="001775F9">
            <w:pPr>
              <w:rPr>
                <w:sz w:val="36"/>
                <w:szCs w:val="36"/>
              </w:rPr>
            </w:pPr>
          </w:p>
        </w:tc>
      </w:tr>
    </w:tbl>
    <w:p w:rsidR="00050BB3" w:rsidRDefault="00050BB3" w:rsidP="001775F9"/>
    <w:p w:rsidR="001775F9" w:rsidRDefault="00050BB3" w:rsidP="00050BB3">
      <w:pPr>
        <w:pStyle w:val="ListParagraph"/>
        <w:numPr>
          <w:ilvl w:val="0"/>
          <w:numId w:val="2"/>
        </w:numPr>
      </w:pPr>
      <w:r>
        <w:t>Min Heap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</w:tblGrid>
      <w:tr w:rsidR="00DA745A" w:rsidTr="00C97938">
        <w:trPr>
          <w:trHeight w:val="560"/>
        </w:trPr>
        <w:tc>
          <w:tcPr>
            <w:tcW w:w="1038" w:type="dxa"/>
          </w:tcPr>
          <w:p w:rsidR="00DA745A" w:rsidRPr="00DA745A" w:rsidRDefault="00DA745A" w:rsidP="00C97938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DA745A" w:rsidRPr="00DA745A" w:rsidRDefault="00DA745A" w:rsidP="00C97938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15</w:t>
            </w:r>
          </w:p>
        </w:tc>
        <w:tc>
          <w:tcPr>
            <w:tcW w:w="1038" w:type="dxa"/>
          </w:tcPr>
          <w:p w:rsidR="00DA745A" w:rsidRPr="00DA745A" w:rsidRDefault="00DA745A" w:rsidP="00C97938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26</w:t>
            </w:r>
          </w:p>
        </w:tc>
        <w:tc>
          <w:tcPr>
            <w:tcW w:w="1038" w:type="dxa"/>
          </w:tcPr>
          <w:p w:rsidR="00DA745A" w:rsidRPr="00DA745A" w:rsidRDefault="00DA745A" w:rsidP="00C97938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7</w:t>
            </w:r>
          </w:p>
        </w:tc>
        <w:tc>
          <w:tcPr>
            <w:tcW w:w="1038" w:type="dxa"/>
          </w:tcPr>
          <w:p w:rsidR="00DA745A" w:rsidRPr="00DA745A" w:rsidRDefault="00DA745A" w:rsidP="00C97938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24</w:t>
            </w:r>
          </w:p>
        </w:tc>
      </w:tr>
    </w:tbl>
    <w:p w:rsidR="00DA745A" w:rsidRDefault="00DA745A" w:rsidP="00DA745A"/>
    <w:p w:rsidR="00DA745A" w:rsidRDefault="00DA745A" w:rsidP="00DA745A">
      <w:pPr>
        <w:pStyle w:val="ListParagraph"/>
        <w:numPr>
          <w:ilvl w:val="0"/>
          <w:numId w:val="3"/>
        </w:numPr>
      </w:pPr>
      <w:r>
        <w:t>Root node is always placed at 0</w:t>
      </w:r>
      <w:r w:rsidRPr="00DA745A">
        <w:rPr>
          <w:vertAlign w:val="superscript"/>
        </w:rPr>
        <w:t>th</w:t>
      </w:r>
      <w:r>
        <w:t xml:space="preserve"> location in array.</w:t>
      </w:r>
    </w:p>
    <w:p w:rsidR="002149E0" w:rsidRDefault="002149E0" w:rsidP="002149E0">
      <w:pPr>
        <w:pStyle w:val="ListParagraph"/>
        <w:numPr>
          <w:ilvl w:val="0"/>
          <w:numId w:val="3"/>
        </w:numPr>
      </w:pPr>
      <w:r>
        <w:t>For any node at location ‘</w:t>
      </w:r>
      <w:proofErr w:type="spellStart"/>
      <w:r>
        <w:t>i</w:t>
      </w:r>
      <w:proofErr w:type="spellEnd"/>
      <w:r>
        <w:t>’ ,</w:t>
      </w:r>
    </w:p>
    <w:p w:rsidR="002149E0" w:rsidRDefault="002149E0" w:rsidP="002149E0">
      <w:pPr>
        <w:pStyle w:val="ListParagraph"/>
      </w:pPr>
      <w:r>
        <w:t>I’s parent</w:t>
      </w:r>
      <w:r w:rsidR="00AC5CD3">
        <w:t xml:space="preserve"> would be at</w:t>
      </w:r>
      <w:r>
        <w:t xml:space="preserve"> location :  </w:t>
      </w:r>
      <w:proofErr w:type="spellStart"/>
      <w:r>
        <w:t>i</w:t>
      </w:r>
      <w:proofErr w:type="spellEnd"/>
      <w:r>
        <w:t>/2.</w:t>
      </w:r>
    </w:p>
    <w:p w:rsidR="002149E0" w:rsidRDefault="002149E0" w:rsidP="002149E0">
      <w:pPr>
        <w:pStyle w:val="ListParagraph"/>
      </w:pPr>
      <w:r>
        <w:t xml:space="preserve">I’s left child would be </w:t>
      </w:r>
      <w:r w:rsidR="00AC5CD3">
        <w:t>at</w:t>
      </w:r>
      <w:r>
        <w:t xml:space="preserve"> location :  I*2</w:t>
      </w:r>
    </w:p>
    <w:p w:rsidR="002149E0" w:rsidRDefault="002149E0" w:rsidP="002149E0">
      <w:pPr>
        <w:pStyle w:val="ListParagraph"/>
      </w:pPr>
      <w:r>
        <w:t>I’</w:t>
      </w:r>
      <w:r w:rsidR="00AC5CD3">
        <w:t>s right child would be at</w:t>
      </w:r>
      <w:r>
        <w:t xml:space="preserve"> location :  I *2 + 1</w:t>
      </w:r>
    </w:p>
    <w:p w:rsidR="00BA47E3" w:rsidRDefault="00BA47E3" w:rsidP="002149E0">
      <w:pPr>
        <w:pStyle w:val="ListParagraph"/>
      </w:pPr>
    </w:p>
    <w:p w:rsidR="00BA47E3" w:rsidRDefault="00BA47E3" w:rsidP="002149E0">
      <w:pPr>
        <w:pStyle w:val="ListParagraph"/>
      </w:pPr>
      <w:r>
        <w:t>Since arrays are indexed from 0 instead of 1, the formulas will change as follows:</w:t>
      </w:r>
    </w:p>
    <w:p w:rsidR="000B5762" w:rsidRDefault="00B219EE" w:rsidP="002149E0">
      <w:pPr>
        <w:pStyle w:val="ListParagraph"/>
      </w:pPr>
      <w:proofErr w:type="spellStart"/>
      <w:r>
        <w:t>e.g</w:t>
      </w:r>
      <w:proofErr w:type="spellEnd"/>
      <w:r>
        <w:t xml:space="preserve">  for node 15 at location </w:t>
      </w:r>
      <w:proofErr w:type="spellStart"/>
      <w:r>
        <w:t>i</w:t>
      </w:r>
      <w:proofErr w:type="spellEnd"/>
      <w:r>
        <w:t>=2</w:t>
      </w:r>
      <w:r w:rsidR="000B5762">
        <w:t>,</w:t>
      </w:r>
    </w:p>
    <w:p w:rsidR="000B5762" w:rsidRDefault="000B5762" w:rsidP="002149E0">
      <w:pPr>
        <w:pStyle w:val="ListParagraph"/>
      </w:pPr>
      <w:r>
        <w:t xml:space="preserve">Parent = </w:t>
      </w:r>
      <w:r w:rsidR="00446645">
        <w:t>(1/2</w:t>
      </w:r>
      <w:r w:rsidR="00B219EE">
        <w:t>) = 2</w:t>
      </w:r>
    </w:p>
    <w:p w:rsidR="00DA745A" w:rsidRDefault="00446645" w:rsidP="00446645">
      <w:pPr>
        <w:pStyle w:val="ListParagraph"/>
      </w:pPr>
      <w:r>
        <w:lastRenderedPageBreak/>
        <w:t>Left= (</w:t>
      </w:r>
      <w:r w:rsidR="00B219EE">
        <w:t>2</w:t>
      </w:r>
      <w:r>
        <w:t>*2)=</w:t>
      </w:r>
      <w:r w:rsidR="00B219EE">
        <w:t>4</w:t>
      </w:r>
      <w:r>
        <w:t xml:space="preserve">   (77 is left child of ) </w:t>
      </w:r>
    </w:p>
    <w:p w:rsidR="00446645" w:rsidRPr="00FD1BEB" w:rsidRDefault="00446645" w:rsidP="00446645">
      <w:pPr>
        <w:pStyle w:val="ListParagraph"/>
      </w:pPr>
      <w:r>
        <w:t>right= (</w:t>
      </w:r>
      <w:r w:rsidR="00B219EE">
        <w:t>2</w:t>
      </w:r>
      <w:r>
        <w:t>*2)</w:t>
      </w:r>
      <w:r w:rsidR="00B219EE">
        <w:t>+1</w:t>
      </w:r>
      <w:r>
        <w:t>=</w:t>
      </w:r>
      <w:r w:rsidR="00B219EE">
        <w:t>5</w:t>
      </w:r>
      <w:r>
        <w:t xml:space="preserve">   (</w:t>
      </w:r>
      <w:r w:rsidR="002B2544">
        <w:t>24</w:t>
      </w:r>
      <w:r>
        <w:t xml:space="preserve"> is left child of ) </w:t>
      </w:r>
    </w:p>
    <w:p w:rsidR="00820C71" w:rsidRDefault="00820C71" w:rsidP="00820C71"/>
    <w:p w:rsidR="00820C71" w:rsidRDefault="00820C71" w:rsidP="00820C71">
      <w:pPr>
        <w:rPr>
          <w:b/>
          <w:u w:val="single"/>
        </w:rPr>
      </w:pPr>
      <w:r>
        <w:t xml:space="preserve"> </w:t>
      </w:r>
      <w:r w:rsidRPr="00820C71">
        <w:rPr>
          <w:b/>
          <w:u w:val="single"/>
        </w:rPr>
        <w:t>Heap Sort:</w:t>
      </w:r>
      <w:r>
        <w:rPr>
          <w:b/>
          <w:u w:val="single"/>
        </w:rPr>
        <w:t xml:space="preserve"> </w:t>
      </w:r>
    </w:p>
    <w:p w:rsidR="009556E5" w:rsidRDefault="00820C71" w:rsidP="009556E5">
      <w:pPr>
        <w:ind w:firstLine="720"/>
      </w:pPr>
      <w:r w:rsidRPr="00C163C4">
        <w:t>By heap sort we mean max heap sort.</w:t>
      </w:r>
      <w:r w:rsidR="009556E5">
        <w:t xml:space="preserve"> i.e.</w:t>
      </w:r>
      <w:r w:rsidRPr="00C163C4">
        <w:t xml:space="preserve"> </w:t>
      </w:r>
      <w:r w:rsidR="009556E5">
        <w:t xml:space="preserve">The algorithm uses the concept of </w:t>
      </w:r>
      <w:proofErr w:type="spellStart"/>
      <w:r w:rsidR="009556E5">
        <w:t>heapify</w:t>
      </w:r>
      <w:proofErr w:type="spellEnd"/>
      <w:r w:rsidR="009556E5">
        <w:t>(</w:t>
      </w:r>
      <w:proofErr w:type="spellStart"/>
      <w:r w:rsidR="009556E5">
        <w:t>A,length</w:t>
      </w:r>
      <w:proofErr w:type="spellEnd"/>
      <w:r w:rsidR="009556E5">
        <w:t>) to get the maximum element at 0</w:t>
      </w:r>
      <w:r w:rsidR="009556E5" w:rsidRPr="009556E5">
        <w:rPr>
          <w:vertAlign w:val="superscript"/>
        </w:rPr>
        <w:t>th</w:t>
      </w:r>
      <w:r w:rsidR="009556E5">
        <w:t xml:space="preserve"> element in an array then replaces it with the last element. After this decrease the index, now call </w:t>
      </w:r>
      <w:proofErr w:type="spellStart"/>
      <w:r w:rsidR="009556E5">
        <w:t>heapify</w:t>
      </w:r>
      <w:proofErr w:type="spellEnd"/>
      <w:r w:rsidR="009556E5">
        <w:t xml:space="preserve"> (A,length-1) again. Repeat the procedure until all elements are in sorted order. Since we are using max heap , the elements would be sorted in descending order.  For sorting in Ascending order, use min heap.</w:t>
      </w:r>
    </w:p>
    <w:p w:rsidR="00AF5099" w:rsidRDefault="009556E5" w:rsidP="00820C71">
      <w:pPr>
        <w:ind w:firstLine="720"/>
        <w:rPr>
          <w:b/>
          <w:u w:val="single"/>
        </w:rPr>
      </w:pPr>
      <w:r w:rsidRPr="009556E5">
        <w:rPr>
          <w:b/>
          <w:u w:val="single"/>
        </w:rPr>
        <w:t>Ps</w:t>
      </w:r>
      <w:r>
        <w:rPr>
          <w:b/>
          <w:u w:val="single"/>
        </w:rPr>
        <w:t>eu</w:t>
      </w:r>
      <w:r w:rsidRPr="009556E5">
        <w:rPr>
          <w:b/>
          <w:u w:val="single"/>
        </w:rPr>
        <w:t>docode</w:t>
      </w:r>
      <w:r>
        <w:rPr>
          <w:b/>
          <w:u w:val="single"/>
        </w:rPr>
        <w:t>:</w:t>
      </w:r>
    </w:p>
    <w:p w:rsidR="009556E5" w:rsidRPr="009556E5" w:rsidRDefault="009556E5" w:rsidP="00820C71">
      <w:pPr>
        <w:ind w:firstLine="720"/>
      </w:pPr>
      <w:proofErr w:type="spellStart"/>
      <w:r>
        <w:t>Heap_Sort</w:t>
      </w:r>
      <w:proofErr w:type="spellEnd"/>
      <w:r>
        <w:t xml:space="preserve"> ( </w:t>
      </w:r>
      <w:proofErr w:type="spellStart"/>
      <w:r>
        <w:t>Unsorted_array</w:t>
      </w:r>
      <w:proofErr w:type="spellEnd"/>
      <w:r>
        <w:t xml:space="preserve"> A )</w:t>
      </w:r>
      <w:r w:rsidRPr="009556E5">
        <w:tab/>
      </w:r>
    </w:p>
    <w:p w:rsidR="009556E5" w:rsidRDefault="003C46A0" w:rsidP="009556E5">
      <w:pPr>
        <w:pStyle w:val="ListParagraph"/>
        <w:numPr>
          <w:ilvl w:val="0"/>
          <w:numId w:val="4"/>
        </w:numPr>
      </w:pPr>
      <w:proofErr w:type="spellStart"/>
      <w:r>
        <w:t>main</w:t>
      </w:r>
      <w:r w:rsidR="009556E5">
        <w:t>Build</w:t>
      </w:r>
      <w:proofErr w:type="spellEnd"/>
      <w:r w:rsidR="009556E5">
        <w:t xml:space="preserve"> Heap(A)</w:t>
      </w:r>
    </w:p>
    <w:p w:rsidR="009556E5" w:rsidRDefault="009556E5" w:rsidP="009556E5">
      <w:pPr>
        <w:pStyle w:val="ListParagraph"/>
        <w:numPr>
          <w:ilvl w:val="0"/>
          <w:numId w:val="4"/>
        </w:numPr>
      </w:pPr>
      <w:r>
        <w:t>For I = length of array down to 1 do</w:t>
      </w:r>
    </w:p>
    <w:p w:rsidR="009556E5" w:rsidRDefault="009556E5" w:rsidP="009556E5">
      <w:pPr>
        <w:pStyle w:val="ListParagraph"/>
        <w:numPr>
          <w:ilvl w:val="0"/>
          <w:numId w:val="4"/>
        </w:numPr>
      </w:pPr>
      <w:r>
        <w:t>Swap element 0 (biggest) with the last element in the array.</w:t>
      </w:r>
    </w:p>
    <w:p w:rsidR="009556E5" w:rsidRDefault="009556E5" w:rsidP="009556E5">
      <w:pPr>
        <w:pStyle w:val="ListParagraph"/>
        <w:numPr>
          <w:ilvl w:val="0"/>
          <w:numId w:val="4"/>
        </w:numPr>
      </w:pPr>
      <w:r>
        <w:t xml:space="preserve">Call </w:t>
      </w:r>
      <w:proofErr w:type="spellStart"/>
      <w:r>
        <w:t>Heapify</w:t>
      </w:r>
      <w:proofErr w:type="spellEnd"/>
      <w:r>
        <w:t>(A , length-1) to get the next biggest in the array.</w:t>
      </w:r>
    </w:p>
    <w:p w:rsidR="009556E5" w:rsidRDefault="009556E5" w:rsidP="009556E5">
      <w:pPr>
        <w:pStyle w:val="ListParagraph"/>
        <w:numPr>
          <w:ilvl w:val="0"/>
          <w:numId w:val="4"/>
        </w:numPr>
      </w:pPr>
      <w:r>
        <w:t>End for</w:t>
      </w:r>
    </w:p>
    <w:p w:rsidR="009556E5" w:rsidRDefault="009556E5" w:rsidP="009556E5">
      <w:pPr>
        <w:pStyle w:val="ListParagraph"/>
        <w:numPr>
          <w:ilvl w:val="0"/>
          <w:numId w:val="4"/>
        </w:numPr>
      </w:pPr>
      <w:r>
        <w:t>Print Sorted Array.</w:t>
      </w:r>
    </w:p>
    <w:p w:rsidR="009556E5" w:rsidRDefault="009556E5" w:rsidP="009556E5"/>
    <w:p w:rsidR="009556E5" w:rsidRDefault="009556E5" w:rsidP="009556E5">
      <w:pPr>
        <w:ind w:left="720"/>
        <w:rPr>
          <w:b/>
        </w:rPr>
      </w:pPr>
      <w:r w:rsidRPr="009556E5">
        <w:rPr>
          <w:b/>
        </w:rPr>
        <w:t xml:space="preserve">Implementation: </w:t>
      </w:r>
    </w:p>
    <w:p w:rsidR="009556E5" w:rsidRPr="009556E5" w:rsidRDefault="009556E5" w:rsidP="009556E5">
      <w:pPr>
        <w:ind w:left="720"/>
        <w:rPr>
          <w:b/>
        </w:rPr>
      </w:pPr>
      <w:r>
        <w:rPr>
          <w:b/>
        </w:rPr>
        <w:t>-------------------------------------------------------------------------------------------------------------------------------------------------</w:t>
      </w:r>
    </w:p>
    <w:p w:rsidR="003C46A0" w:rsidRDefault="003C46A0" w:rsidP="009556E5">
      <w:pPr>
        <w:ind w:left="720"/>
        <w:rPr>
          <w:b/>
        </w:rPr>
      </w:pPr>
      <w:r>
        <w:rPr>
          <w:b/>
        </w:rPr>
        <w:t>//Main class : This class includes all the necessary Heap functions.</w:t>
      </w:r>
    </w:p>
    <w:p w:rsidR="009556E5" w:rsidRDefault="009556E5" w:rsidP="009556E5">
      <w:pPr>
        <w:ind w:left="720"/>
      </w:pPr>
      <w:r w:rsidRPr="003C46A0">
        <w:rPr>
          <w:b/>
        </w:rPr>
        <w:t xml:space="preserve">public class </w:t>
      </w:r>
      <w:proofErr w:type="spellStart"/>
      <w:r w:rsidRPr="003C46A0">
        <w:rPr>
          <w:b/>
        </w:rPr>
        <w:t>HeapSorter</w:t>
      </w:r>
      <w:proofErr w:type="spellEnd"/>
      <w:r w:rsidRPr="003C46A0">
        <w:rPr>
          <w:b/>
        </w:rPr>
        <w:t xml:space="preserve"> implements sort</w:t>
      </w:r>
      <w:r>
        <w:t xml:space="preserve"> {</w:t>
      </w:r>
    </w:p>
    <w:p w:rsidR="009556E5" w:rsidRDefault="003C46A0" w:rsidP="003C46A0">
      <w:pPr>
        <w:ind w:left="720"/>
      </w:pPr>
      <w:r>
        <w:tab/>
        <w:t xml:space="preserve">private </w:t>
      </w:r>
      <w:proofErr w:type="spellStart"/>
      <w:r>
        <w:t>int</w:t>
      </w:r>
      <w:proofErr w:type="spellEnd"/>
      <w:r>
        <w:t>[] A;</w:t>
      </w:r>
    </w:p>
    <w:p w:rsidR="009556E5" w:rsidRDefault="009556E5" w:rsidP="009556E5">
      <w:pPr>
        <w:ind w:left="720"/>
      </w:pPr>
      <w:r>
        <w:tab/>
        <w:t>//Constructor</w:t>
      </w:r>
    </w:p>
    <w:p w:rsidR="009556E5" w:rsidRDefault="009556E5" w:rsidP="009556E5">
      <w:pPr>
        <w:ind w:left="720"/>
      </w:pPr>
      <w:r>
        <w:tab/>
        <w:t xml:space="preserve">public </w:t>
      </w:r>
      <w:proofErr w:type="spellStart"/>
      <w:r>
        <w:t>HeapSorter</w:t>
      </w:r>
      <w:proofErr w:type="spellEnd"/>
      <w:r>
        <w:t>(</w:t>
      </w:r>
      <w:proofErr w:type="spellStart"/>
      <w:r>
        <w:t>int</w:t>
      </w:r>
      <w:proofErr w:type="spellEnd"/>
      <w:r>
        <w:t>[] a) {</w:t>
      </w:r>
    </w:p>
    <w:p w:rsidR="009556E5" w:rsidRDefault="009556E5" w:rsidP="009556E5">
      <w:pPr>
        <w:ind w:left="720"/>
      </w:pPr>
      <w:r>
        <w:tab/>
      </w:r>
      <w:r>
        <w:tab/>
        <w:t>//</w:t>
      </w:r>
      <w:proofErr w:type="spellStart"/>
      <w:r>
        <w:t>this.A</w:t>
      </w:r>
      <w:proofErr w:type="spellEnd"/>
      <w:r>
        <w:t xml:space="preserve"> = a;</w:t>
      </w:r>
    </w:p>
    <w:p w:rsidR="009556E5" w:rsidRDefault="009556E5" w:rsidP="009556E5">
      <w:pPr>
        <w:ind w:left="720"/>
      </w:pPr>
      <w:r>
        <w:tab/>
      </w:r>
      <w:r>
        <w:tab/>
        <w:t xml:space="preserve">A=new </w:t>
      </w:r>
      <w:proofErr w:type="spellStart"/>
      <w:r>
        <w:t>int</w:t>
      </w:r>
      <w:proofErr w:type="spellEnd"/>
      <w:r>
        <w:t>[a.length+1];</w:t>
      </w:r>
    </w:p>
    <w:p w:rsidR="009556E5" w:rsidRDefault="009556E5" w:rsidP="009556E5">
      <w:pPr>
        <w:ind w:left="720"/>
      </w:pPr>
      <w:r>
        <w:tab/>
      </w:r>
      <w:r>
        <w:tab/>
        <w:t>//</w:t>
      </w:r>
      <w:proofErr w:type="spellStart"/>
      <w:r>
        <w:t>System.out.println</w:t>
      </w:r>
      <w:proofErr w:type="spellEnd"/>
      <w:r>
        <w:t>("Length of A: "+</w:t>
      </w:r>
      <w:proofErr w:type="spellStart"/>
      <w:r>
        <w:t>A.length</w:t>
      </w:r>
      <w:proofErr w:type="spellEnd"/>
      <w:r>
        <w:t>);</w:t>
      </w:r>
    </w:p>
    <w:p w:rsidR="009556E5" w:rsidRDefault="009556E5" w:rsidP="009556E5">
      <w:pPr>
        <w:ind w:left="720"/>
      </w:pPr>
      <w:r>
        <w:tab/>
      </w:r>
      <w:r>
        <w:tab/>
        <w:t>A[0] = 0;</w:t>
      </w:r>
    </w:p>
    <w:p w:rsidR="009556E5" w:rsidRDefault="009556E5" w:rsidP="009556E5">
      <w:pPr>
        <w:ind w:left="72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&lt;=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  <w:t>A[</w:t>
      </w:r>
      <w:proofErr w:type="spellStart"/>
      <w:r>
        <w:t>i</w:t>
      </w:r>
      <w:proofErr w:type="spellEnd"/>
      <w:r>
        <w:t>] = a[i-1];</w:t>
      </w:r>
    </w:p>
    <w:p w:rsidR="009556E5" w:rsidRDefault="009556E5" w:rsidP="009556E5">
      <w:pPr>
        <w:ind w:left="720"/>
      </w:pPr>
      <w:r>
        <w:tab/>
      </w:r>
      <w:r>
        <w:tab/>
        <w:t>}</w:t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  <w:r>
        <w:tab/>
      </w:r>
    </w:p>
    <w:p w:rsidR="009556E5" w:rsidRDefault="009556E5" w:rsidP="009556E5">
      <w:pPr>
        <w:ind w:left="720"/>
      </w:pPr>
      <w:r>
        <w:tab/>
      </w:r>
    </w:p>
    <w:p w:rsidR="009556E5" w:rsidRDefault="009556E5" w:rsidP="009556E5">
      <w:pPr>
        <w:ind w:left="720"/>
      </w:pPr>
      <w:r>
        <w:tab/>
        <w:t>@Override</w:t>
      </w:r>
    </w:p>
    <w:p w:rsidR="009556E5" w:rsidRDefault="009556E5" w:rsidP="009556E5">
      <w:pPr>
        <w:ind w:left="720"/>
      </w:pPr>
      <w:r>
        <w:lastRenderedPageBreak/>
        <w:tab/>
        <w:t>public void sorter() {</w:t>
      </w:r>
    </w:p>
    <w:p w:rsidR="009556E5" w:rsidRDefault="000154AB" w:rsidP="000154AB">
      <w:pPr>
        <w:ind w:left="720"/>
      </w:pPr>
      <w:r>
        <w:tab/>
      </w:r>
      <w:r>
        <w:tab/>
        <w:t>Heapsort();</w:t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</w:p>
    <w:p w:rsidR="009556E5" w:rsidRDefault="009556E5" w:rsidP="009556E5">
      <w:pPr>
        <w:ind w:left="720"/>
      </w:pPr>
      <w:r>
        <w:tab/>
        <w:t>private void Heapsort() {</w:t>
      </w:r>
    </w:p>
    <w:p w:rsidR="009556E5" w:rsidRDefault="009556E5" w:rsidP="009556E5">
      <w:pPr>
        <w:ind w:left="720"/>
      </w:pPr>
      <w:r>
        <w:tab/>
      </w:r>
      <w:r>
        <w:tab/>
      </w:r>
      <w:proofErr w:type="spellStart"/>
      <w:r>
        <w:t>int</w:t>
      </w:r>
      <w:proofErr w:type="spellEnd"/>
      <w:r>
        <w:t xml:space="preserve"> </w:t>
      </w:r>
      <w:proofErr w:type="spellStart"/>
      <w:r>
        <w:t>len</w:t>
      </w:r>
      <w:proofErr w:type="spellEnd"/>
      <w:r>
        <w:t xml:space="preserve"> = </w:t>
      </w:r>
      <w:proofErr w:type="spellStart"/>
      <w:r>
        <w:t>A.length</w:t>
      </w:r>
      <w:proofErr w:type="spellEnd"/>
      <w:r>
        <w:t xml:space="preserve"> - 1;</w:t>
      </w:r>
    </w:p>
    <w:p w:rsidR="009556E5" w:rsidRDefault="009556E5" w:rsidP="009556E5">
      <w:pPr>
        <w:ind w:left="720"/>
      </w:pPr>
      <w:r>
        <w:tab/>
      </w:r>
      <w:r>
        <w:tab/>
      </w:r>
      <w:proofErr w:type="spellStart"/>
      <w:r>
        <w:t>build_max_heap</w:t>
      </w:r>
      <w:proofErr w:type="spellEnd"/>
      <w:r>
        <w:t>(</w:t>
      </w:r>
      <w:proofErr w:type="spellStart"/>
      <w:r>
        <w:t>len</w:t>
      </w:r>
      <w:proofErr w:type="spellEnd"/>
      <w:r>
        <w:t>);</w:t>
      </w:r>
      <w:r w:rsidR="006C75EB">
        <w:t xml:space="preserve">                        ……………………. (2)</w:t>
      </w:r>
    </w:p>
    <w:p w:rsidR="009556E5" w:rsidRDefault="009556E5" w:rsidP="009556E5">
      <w:pPr>
        <w:ind w:left="720"/>
      </w:pPr>
      <w:r>
        <w:tab/>
      </w:r>
      <w:r>
        <w:tab/>
      </w:r>
      <w:proofErr w:type="spellStart"/>
      <w:r>
        <w:t>int</w:t>
      </w:r>
      <w:proofErr w:type="spellEnd"/>
      <w:r>
        <w:t xml:space="preserve"> temp;</w:t>
      </w:r>
    </w:p>
    <w:p w:rsidR="009556E5" w:rsidRDefault="009556E5" w:rsidP="009556E5">
      <w:pPr>
        <w:ind w:left="72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>=</w:t>
      </w:r>
      <w:proofErr w:type="spellStart"/>
      <w:r>
        <w:t>len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&gt;=2; </w:t>
      </w:r>
      <w:proofErr w:type="spellStart"/>
      <w:r>
        <w:t>i</w:t>
      </w:r>
      <w:proofErr w:type="spellEnd"/>
      <w:r>
        <w:t>--) {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  <w:t>//exchange A[1} and A[</w:t>
      </w:r>
      <w:proofErr w:type="spellStart"/>
      <w:r>
        <w:t>i</w:t>
      </w:r>
      <w:proofErr w:type="spellEnd"/>
      <w:r>
        <w:t>}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  <w:t>temp = A[1];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  <w:t>A[1]= A[</w:t>
      </w:r>
      <w:proofErr w:type="spellStart"/>
      <w:r>
        <w:t>i</w:t>
      </w:r>
      <w:proofErr w:type="spellEnd"/>
      <w:r>
        <w:t>];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  <w:t>A[</w:t>
      </w:r>
      <w:proofErr w:type="spellStart"/>
      <w:r>
        <w:t>i</w:t>
      </w:r>
      <w:proofErr w:type="spellEnd"/>
      <w:r>
        <w:t>]= temp;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</w:r>
      <w:proofErr w:type="spellStart"/>
      <w:r>
        <w:t>max_heapify</w:t>
      </w:r>
      <w:proofErr w:type="spellEnd"/>
      <w:r>
        <w:t>(</w:t>
      </w:r>
      <w:proofErr w:type="spellStart"/>
      <w:r>
        <w:t>i</w:t>
      </w:r>
      <w:proofErr w:type="spellEnd"/>
      <w:r>
        <w:t>, i-1);</w:t>
      </w:r>
    </w:p>
    <w:p w:rsidR="009556E5" w:rsidRDefault="009556E5" w:rsidP="009556E5">
      <w:pPr>
        <w:ind w:left="720"/>
      </w:pPr>
      <w:r>
        <w:tab/>
      </w:r>
      <w:r>
        <w:tab/>
        <w:t>}</w:t>
      </w:r>
    </w:p>
    <w:p w:rsidR="009556E5" w:rsidRDefault="009556E5" w:rsidP="009556E5">
      <w:pPr>
        <w:ind w:left="720"/>
      </w:pPr>
      <w:r>
        <w:tab/>
      </w:r>
      <w:r>
        <w:tab/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</w:p>
    <w:p w:rsidR="009556E5" w:rsidRDefault="009556E5" w:rsidP="009556E5">
      <w:pPr>
        <w:ind w:left="720"/>
      </w:pPr>
    </w:p>
    <w:p w:rsidR="009556E5" w:rsidRDefault="009556E5" w:rsidP="009556E5">
      <w:pPr>
        <w:ind w:left="720"/>
      </w:pPr>
      <w:r>
        <w:tab/>
        <w:t>@Override</w:t>
      </w:r>
    </w:p>
    <w:p w:rsidR="009556E5" w:rsidRDefault="009556E5" w:rsidP="009556E5">
      <w:pPr>
        <w:ind w:left="720"/>
      </w:pPr>
      <w:r>
        <w:tab/>
        <w:t xml:space="preserve">public void </w:t>
      </w:r>
      <w:proofErr w:type="spellStart"/>
      <w:r>
        <w:t>printData</w:t>
      </w:r>
      <w:proofErr w:type="spellEnd"/>
      <w:r>
        <w:t>() {</w:t>
      </w:r>
    </w:p>
    <w:p w:rsidR="009556E5" w:rsidRDefault="009556E5" w:rsidP="009556E5">
      <w:pPr>
        <w:ind w:left="720"/>
      </w:pPr>
      <w:r>
        <w:tab/>
      </w:r>
      <w:r>
        <w:tab/>
        <w:t>for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=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 {</w:t>
      </w:r>
    </w:p>
    <w:p w:rsidR="009556E5" w:rsidRDefault="009556E5" w:rsidP="009556E5">
      <w:pPr>
        <w:ind w:left="720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);</w:t>
      </w:r>
    </w:p>
    <w:p w:rsidR="009556E5" w:rsidRDefault="009556E5" w:rsidP="009556E5">
      <w:pPr>
        <w:ind w:left="720"/>
      </w:pPr>
      <w:r>
        <w:tab/>
      </w:r>
      <w:r>
        <w:tab/>
        <w:t>}</w:t>
      </w:r>
      <w:r>
        <w:tab/>
      </w:r>
      <w:r>
        <w:tab/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  <w:r>
        <w:tab/>
      </w:r>
    </w:p>
    <w:p w:rsidR="009556E5" w:rsidRDefault="009556E5" w:rsidP="009556E5">
      <w:pPr>
        <w:ind w:left="720"/>
      </w:pPr>
      <w:r>
        <w:tab/>
        <w:t xml:space="preserve">public </w:t>
      </w:r>
      <w:proofErr w:type="spellStart"/>
      <w:r>
        <w:t>int</w:t>
      </w:r>
      <w:proofErr w:type="spellEnd"/>
      <w:r>
        <w:t xml:space="preserve"> </w:t>
      </w:r>
      <w:proofErr w:type="spellStart"/>
      <w:r>
        <w:t>getLength</w:t>
      </w:r>
      <w:proofErr w:type="spellEnd"/>
      <w:r>
        <w:t>() {</w:t>
      </w:r>
    </w:p>
    <w:p w:rsidR="009556E5" w:rsidRDefault="009556E5" w:rsidP="009556E5">
      <w:pPr>
        <w:ind w:left="720"/>
      </w:pPr>
      <w:r>
        <w:tab/>
      </w:r>
      <w:r>
        <w:tab/>
        <w:t xml:space="preserve">return </w:t>
      </w:r>
      <w:proofErr w:type="spellStart"/>
      <w:r>
        <w:t>A.length</w:t>
      </w:r>
      <w:proofErr w:type="spellEnd"/>
      <w:r>
        <w:t>;</w:t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  <w:r>
        <w:tab/>
      </w:r>
    </w:p>
    <w:p w:rsidR="009556E5" w:rsidRDefault="009556E5" w:rsidP="002A4701">
      <w:pPr>
        <w:ind w:left="720"/>
      </w:pPr>
      <w:r>
        <w:tab/>
        <w:t xml:space="preserve">public void </w:t>
      </w:r>
      <w:proofErr w:type="spellStart"/>
      <w:r>
        <w:t>build_max_heap</w:t>
      </w:r>
      <w:proofErr w:type="spellEnd"/>
      <w:r>
        <w:t>(</w:t>
      </w:r>
      <w:proofErr w:type="spellStart"/>
      <w:r>
        <w:t>int</w:t>
      </w:r>
      <w:proofErr w:type="spellEnd"/>
      <w:r>
        <w:t xml:space="preserve"> </w:t>
      </w:r>
      <w:proofErr w:type="spellStart"/>
      <w:r>
        <w:t>len</w:t>
      </w:r>
      <w:proofErr w:type="spellEnd"/>
      <w:r>
        <w:t>) {</w:t>
      </w:r>
      <w:r w:rsidR="00E33F40">
        <w:t xml:space="preserve">                    …………………….(3)</w:t>
      </w:r>
    </w:p>
    <w:p w:rsidR="009556E5" w:rsidRDefault="009556E5" w:rsidP="009556E5">
      <w:pPr>
        <w:ind w:left="72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</w:t>
      </w:r>
      <w:r w:rsidR="001F2FE4">
        <w:t>(</w:t>
      </w:r>
      <w:proofErr w:type="spellStart"/>
      <w:r>
        <w:t>len</w:t>
      </w:r>
      <w:proofErr w:type="spellEnd"/>
      <w:r>
        <w:t>/2</w:t>
      </w:r>
      <w:r w:rsidR="001F2FE4">
        <w:t>)-1</w:t>
      </w:r>
      <w:r>
        <w:t xml:space="preserve">; </w:t>
      </w:r>
      <w:proofErr w:type="spellStart"/>
      <w:r>
        <w:t>i</w:t>
      </w:r>
      <w:proofErr w:type="spellEnd"/>
      <w:r>
        <w:t xml:space="preserve"> &gt;= 1; </w:t>
      </w:r>
      <w:proofErr w:type="spellStart"/>
      <w:r>
        <w:t>i</w:t>
      </w:r>
      <w:proofErr w:type="spellEnd"/>
      <w:r>
        <w:t>--) {</w:t>
      </w:r>
    </w:p>
    <w:p w:rsidR="009556E5" w:rsidRDefault="002A4701" w:rsidP="002A4701">
      <w:pPr>
        <w:ind w:left="720"/>
      </w:pPr>
      <w:r>
        <w:lastRenderedPageBreak/>
        <w:tab/>
      </w:r>
      <w:r>
        <w:tab/>
      </w:r>
      <w:r>
        <w:tab/>
      </w:r>
      <w:proofErr w:type="spellStart"/>
      <w:r>
        <w:t>max_heapify</w:t>
      </w:r>
      <w:proofErr w:type="spellEnd"/>
      <w:r>
        <w:t>(</w:t>
      </w:r>
      <w:proofErr w:type="spellStart"/>
      <w:r>
        <w:t>i</w:t>
      </w:r>
      <w:proofErr w:type="spellEnd"/>
      <w:r>
        <w:t xml:space="preserve">, </w:t>
      </w:r>
      <w:proofErr w:type="spellStart"/>
      <w:r>
        <w:t>len</w:t>
      </w:r>
      <w:proofErr w:type="spellEnd"/>
      <w:r>
        <w:t>);</w:t>
      </w:r>
      <w:r w:rsidR="009556E5">
        <w:tab/>
      </w:r>
    </w:p>
    <w:p w:rsidR="009556E5" w:rsidRDefault="009556E5" w:rsidP="009556E5">
      <w:pPr>
        <w:ind w:left="720"/>
      </w:pPr>
      <w:r>
        <w:tab/>
      </w:r>
      <w:r>
        <w:tab/>
        <w:t>}</w:t>
      </w:r>
    </w:p>
    <w:p w:rsidR="009556E5" w:rsidRDefault="009556E5" w:rsidP="009556E5">
      <w:pPr>
        <w:ind w:left="720"/>
      </w:pPr>
      <w:r>
        <w:tab/>
        <w:t>}</w:t>
      </w:r>
    </w:p>
    <w:p w:rsidR="009556E5" w:rsidRDefault="009556E5" w:rsidP="009556E5">
      <w:pPr>
        <w:ind w:left="720"/>
      </w:pPr>
    </w:p>
    <w:p w:rsidR="009556E5" w:rsidRDefault="00FE1EB8" w:rsidP="009556E5">
      <w:pPr>
        <w:ind w:left="720"/>
      </w:pPr>
      <w:r>
        <w:tab/>
        <w:t xml:space="preserve">private void </w:t>
      </w:r>
      <w:proofErr w:type="spellStart"/>
      <w:r>
        <w:t>max_heapify</w:t>
      </w:r>
      <w:proofErr w:type="spellEnd"/>
      <w:r>
        <w:t>(</w:t>
      </w:r>
      <w:proofErr w:type="spellStart"/>
      <w:r>
        <w:t>int</w:t>
      </w:r>
      <w:proofErr w:type="spellEnd"/>
      <w:r>
        <w:t xml:space="preserve"> parent</w:t>
      </w:r>
      <w:r w:rsidR="009556E5">
        <w:t xml:space="preserve">, </w:t>
      </w:r>
      <w:proofErr w:type="spellStart"/>
      <w:r w:rsidR="009556E5">
        <w:t>int</w:t>
      </w:r>
      <w:proofErr w:type="spellEnd"/>
      <w:r w:rsidR="009556E5">
        <w:t xml:space="preserve"> </w:t>
      </w:r>
      <w:proofErr w:type="spellStart"/>
      <w:r>
        <w:t>le</w:t>
      </w:r>
      <w:r w:rsidR="009556E5">
        <w:t>n</w:t>
      </w:r>
      <w:proofErr w:type="spellEnd"/>
      <w:r w:rsidR="009556E5">
        <w:t>) {</w:t>
      </w:r>
      <w:r w:rsidR="008743A4">
        <w:t xml:space="preserve">                    …………………….(4)    </w:t>
      </w:r>
    </w:p>
    <w:p w:rsidR="00FE1EB8" w:rsidRPr="00FE1EB8" w:rsidRDefault="009556E5" w:rsidP="00FE1EB8">
      <w:pPr>
        <w:ind w:left="720"/>
      </w:pPr>
      <w:r>
        <w:tab/>
      </w:r>
      <w:r>
        <w:tab/>
      </w:r>
      <w:proofErr w:type="spellStart"/>
      <w:r w:rsidR="00FE1EB8" w:rsidRPr="00FE1EB8">
        <w:rPr>
          <w:b/>
          <w:bCs/>
        </w:rPr>
        <w:t>int</w:t>
      </w:r>
      <w:proofErr w:type="spellEnd"/>
      <w:r w:rsidR="00FE1EB8" w:rsidRPr="00FE1EB8">
        <w:t xml:space="preserve"> left=parent</w:t>
      </w:r>
      <w:r w:rsidR="00B219EE">
        <w:t>*2</w:t>
      </w:r>
      <w:r w:rsidR="00FE1EB8" w:rsidRPr="00FE1EB8">
        <w:t>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proofErr w:type="spellStart"/>
      <w:r w:rsidRPr="00FE1EB8">
        <w:rPr>
          <w:b/>
          <w:bCs/>
        </w:rPr>
        <w:t>int</w:t>
      </w:r>
      <w:proofErr w:type="spellEnd"/>
      <w:r w:rsidRPr="00FE1EB8">
        <w:t xml:space="preserve"> right= left+1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proofErr w:type="spellStart"/>
      <w:r w:rsidRPr="00FE1EB8">
        <w:rPr>
          <w:b/>
          <w:bCs/>
        </w:rPr>
        <w:t>int</w:t>
      </w:r>
      <w:proofErr w:type="spellEnd"/>
      <w:r w:rsidRPr="00FE1EB8">
        <w:t xml:space="preserve"> </w:t>
      </w:r>
      <w:proofErr w:type="spellStart"/>
      <w:r w:rsidRPr="00FE1EB8">
        <w:t>childToCompare</w:t>
      </w:r>
      <w:proofErr w:type="spellEnd"/>
      <w:r w:rsidRPr="00FE1EB8">
        <w:t>=parent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rPr>
          <w:b/>
          <w:bCs/>
        </w:rPr>
        <w:t>if</w:t>
      </w:r>
      <w:r w:rsidRPr="00FE1EB8">
        <w:t>(left&lt;=</w:t>
      </w:r>
      <w:proofErr w:type="spellStart"/>
      <w:r w:rsidRPr="00FE1EB8">
        <w:t>len</w:t>
      </w:r>
      <w:proofErr w:type="spellEnd"/>
      <w:r w:rsidRPr="00FE1EB8">
        <w:t xml:space="preserve"> &amp;&amp; right&lt;=</w:t>
      </w:r>
      <w:proofErr w:type="spellStart"/>
      <w:r w:rsidRPr="00FE1EB8">
        <w:t>len</w:t>
      </w:r>
      <w:proofErr w:type="spellEnd"/>
      <w:r w:rsidRPr="00FE1EB8">
        <w:t>){</w:t>
      </w:r>
      <w:r w:rsidRPr="00FE1EB8">
        <w:tab/>
      </w: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//</w:t>
      </w:r>
      <w:proofErr w:type="spellStart"/>
      <w:r w:rsidRPr="00FE1EB8">
        <w:t>System.out.println</w:t>
      </w:r>
      <w:proofErr w:type="spellEnd"/>
      <w:r w:rsidRPr="00FE1EB8">
        <w:t>(</w:t>
      </w:r>
      <w:proofErr w:type="spellStart"/>
      <w:r w:rsidRPr="00FE1EB8">
        <w:rPr>
          <w:u w:val="single"/>
        </w:rPr>
        <w:t>arr</w:t>
      </w:r>
      <w:proofErr w:type="spellEnd"/>
      <w:r w:rsidRPr="00FE1EB8">
        <w:t>[parent]+" left:"+</w:t>
      </w:r>
      <w:proofErr w:type="spellStart"/>
      <w:r w:rsidRPr="00FE1EB8">
        <w:rPr>
          <w:u w:val="single"/>
        </w:rPr>
        <w:t>arr</w:t>
      </w:r>
      <w:proofErr w:type="spellEnd"/>
      <w:r w:rsidRPr="00FE1EB8">
        <w:t>[left]+" right:"+</w:t>
      </w:r>
      <w:proofErr w:type="spellStart"/>
      <w:r w:rsidRPr="00FE1EB8">
        <w:rPr>
          <w:u w:val="single"/>
        </w:rPr>
        <w:t>arr</w:t>
      </w:r>
      <w:proofErr w:type="spellEnd"/>
      <w:r w:rsidRPr="00FE1EB8">
        <w:t>[right]+" "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rPr>
          <w:b/>
          <w:bCs/>
        </w:rPr>
        <w:t>if</w:t>
      </w:r>
      <w:r w:rsidRPr="00FE1EB8">
        <w:t>(</w:t>
      </w:r>
      <w:proofErr w:type="spellStart"/>
      <w:r w:rsidRPr="00FE1EB8">
        <w:t>arr</w:t>
      </w:r>
      <w:proofErr w:type="spellEnd"/>
      <w:r w:rsidRPr="00FE1EB8">
        <w:t xml:space="preserve">[left]&gt; </w:t>
      </w:r>
      <w:proofErr w:type="spellStart"/>
      <w:r w:rsidRPr="00FE1EB8">
        <w:t>arr</w:t>
      </w:r>
      <w:proofErr w:type="spellEnd"/>
      <w:r w:rsidRPr="00FE1EB8">
        <w:t>[right])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tab/>
      </w:r>
      <w:proofErr w:type="spellStart"/>
      <w:r w:rsidRPr="00FE1EB8">
        <w:t>childToCompare</w:t>
      </w:r>
      <w:proofErr w:type="spellEnd"/>
      <w:r w:rsidRPr="00FE1EB8">
        <w:t>=left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}</w:t>
      </w:r>
      <w:r w:rsidRPr="00FE1EB8">
        <w:rPr>
          <w:b/>
          <w:bCs/>
        </w:rPr>
        <w:t>else</w:t>
      </w:r>
      <w:r w:rsidRPr="00FE1EB8">
        <w:t>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tab/>
      </w:r>
      <w:proofErr w:type="spellStart"/>
      <w:r w:rsidRPr="00FE1EB8">
        <w:t>childToCompare</w:t>
      </w:r>
      <w:proofErr w:type="spellEnd"/>
      <w:r w:rsidRPr="00FE1EB8">
        <w:t>=right;</w:t>
      </w:r>
      <w:r w:rsidRPr="00FE1EB8">
        <w:tab/>
      </w:r>
      <w:r w:rsidRPr="00FE1EB8">
        <w:tab/>
      </w: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}</w:t>
      </w:r>
      <w:r w:rsidRPr="00FE1EB8">
        <w:tab/>
      </w:r>
      <w:r w:rsidRPr="00FE1EB8">
        <w:tab/>
      </w: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  <w:t>}</w:t>
      </w:r>
      <w:r w:rsidRPr="00FE1EB8">
        <w:rPr>
          <w:b/>
          <w:bCs/>
        </w:rPr>
        <w:t>else</w:t>
      </w:r>
      <w:r w:rsidRPr="00FE1EB8">
        <w:t xml:space="preserve"> </w:t>
      </w:r>
      <w:r w:rsidRPr="00FE1EB8">
        <w:rPr>
          <w:b/>
          <w:bCs/>
        </w:rPr>
        <w:t>if</w:t>
      </w:r>
      <w:r w:rsidRPr="00FE1EB8">
        <w:t>(right&lt;=</w:t>
      </w:r>
      <w:proofErr w:type="spellStart"/>
      <w:r w:rsidRPr="00FE1EB8">
        <w:t>len</w:t>
      </w:r>
      <w:proofErr w:type="spellEnd"/>
      <w:r w:rsidRPr="00FE1EB8">
        <w:t>)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//</w:t>
      </w:r>
      <w:proofErr w:type="spellStart"/>
      <w:r w:rsidRPr="00FE1EB8">
        <w:t>System.out.println</w:t>
      </w:r>
      <w:proofErr w:type="spellEnd"/>
      <w:r w:rsidRPr="00FE1EB8">
        <w:t>(</w:t>
      </w:r>
      <w:proofErr w:type="spellStart"/>
      <w:r w:rsidRPr="00FE1EB8">
        <w:rPr>
          <w:u w:val="single"/>
        </w:rPr>
        <w:t>arr</w:t>
      </w:r>
      <w:proofErr w:type="spellEnd"/>
      <w:r w:rsidRPr="00FE1EB8">
        <w:t>[parent]+" right:"+</w:t>
      </w:r>
      <w:proofErr w:type="spellStart"/>
      <w:r w:rsidRPr="00FE1EB8">
        <w:rPr>
          <w:u w:val="single"/>
        </w:rPr>
        <w:t>arr</w:t>
      </w:r>
      <w:proofErr w:type="spellEnd"/>
      <w:r w:rsidRPr="00FE1EB8">
        <w:t>[right]+" "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proofErr w:type="spellStart"/>
      <w:r w:rsidRPr="00FE1EB8">
        <w:t>childToCompare</w:t>
      </w:r>
      <w:proofErr w:type="spellEnd"/>
      <w:r w:rsidRPr="00FE1EB8">
        <w:t>=right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  <w:t>}</w:t>
      </w:r>
      <w:r w:rsidRPr="00FE1EB8">
        <w:rPr>
          <w:b/>
          <w:bCs/>
        </w:rPr>
        <w:t>else</w:t>
      </w:r>
      <w:r w:rsidRPr="00FE1EB8">
        <w:t xml:space="preserve"> </w:t>
      </w:r>
      <w:r w:rsidRPr="00FE1EB8">
        <w:rPr>
          <w:b/>
          <w:bCs/>
        </w:rPr>
        <w:t>if</w:t>
      </w:r>
      <w:r w:rsidRPr="00FE1EB8">
        <w:t>(left&lt;=</w:t>
      </w:r>
      <w:proofErr w:type="spellStart"/>
      <w:r w:rsidRPr="00FE1EB8">
        <w:t>len</w:t>
      </w:r>
      <w:proofErr w:type="spellEnd"/>
      <w:r w:rsidRPr="00FE1EB8">
        <w:t>)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//</w:t>
      </w:r>
      <w:proofErr w:type="spellStart"/>
      <w:r w:rsidRPr="00FE1EB8">
        <w:t>System.out.println</w:t>
      </w:r>
      <w:proofErr w:type="spellEnd"/>
      <w:r w:rsidRPr="00FE1EB8">
        <w:t>(</w:t>
      </w:r>
      <w:proofErr w:type="spellStart"/>
      <w:r w:rsidRPr="00FE1EB8">
        <w:rPr>
          <w:u w:val="single"/>
        </w:rPr>
        <w:t>arr</w:t>
      </w:r>
      <w:proofErr w:type="spellEnd"/>
      <w:r w:rsidRPr="00FE1EB8">
        <w:t>[parent]+" left:"+</w:t>
      </w:r>
      <w:proofErr w:type="spellStart"/>
      <w:r w:rsidRPr="00FE1EB8">
        <w:rPr>
          <w:u w:val="single"/>
        </w:rPr>
        <w:t>arr</w:t>
      </w:r>
      <w:proofErr w:type="spellEnd"/>
      <w:r w:rsidRPr="00FE1EB8">
        <w:t>[left]+" left:"+left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proofErr w:type="spellStart"/>
      <w:r w:rsidRPr="00FE1EB8">
        <w:t>childToCompare</w:t>
      </w:r>
      <w:proofErr w:type="spellEnd"/>
      <w:r w:rsidRPr="00FE1EB8">
        <w:t>=left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  <w:t>}</w:t>
      </w:r>
      <w:r w:rsidRPr="00FE1EB8">
        <w:rPr>
          <w:b/>
          <w:bCs/>
        </w:rPr>
        <w:t>else</w:t>
      </w:r>
      <w:r w:rsidRPr="00FE1EB8">
        <w:t>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//</w:t>
      </w:r>
      <w:proofErr w:type="spellStart"/>
      <w:r w:rsidRPr="00FE1EB8">
        <w:t>System.out.println</w:t>
      </w:r>
      <w:proofErr w:type="spellEnd"/>
      <w:r w:rsidRPr="00FE1EB8">
        <w:t>("</w:t>
      </w:r>
      <w:r w:rsidRPr="00FE1EB8">
        <w:rPr>
          <w:u w:val="single"/>
        </w:rPr>
        <w:t>hmm</w:t>
      </w:r>
      <w:r w:rsidRPr="00FE1EB8">
        <w:t>"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  <w:t>}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rPr>
          <w:b/>
          <w:bCs/>
        </w:rPr>
        <w:t>if</w:t>
      </w:r>
      <w:r w:rsidRPr="00FE1EB8">
        <w:t>(</w:t>
      </w:r>
      <w:proofErr w:type="spellStart"/>
      <w:r w:rsidRPr="00FE1EB8">
        <w:t>childToCompare</w:t>
      </w:r>
      <w:proofErr w:type="spellEnd"/>
      <w:r w:rsidRPr="00FE1EB8">
        <w:t>!= parent){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proofErr w:type="spellStart"/>
      <w:r w:rsidRPr="00FE1EB8">
        <w:t>System.</w:t>
      </w:r>
      <w:r w:rsidRPr="00FE1EB8">
        <w:rPr>
          <w:b/>
          <w:bCs/>
          <w:i/>
          <w:iCs/>
        </w:rPr>
        <w:t>out</w:t>
      </w:r>
      <w:r w:rsidRPr="00FE1EB8">
        <w:t>.println</w:t>
      </w:r>
      <w:proofErr w:type="spellEnd"/>
      <w:r w:rsidRPr="00FE1EB8">
        <w:t>("swap:"+parent+" :"+</w:t>
      </w:r>
      <w:proofErr w:type="spellStart"/>
      <w:r w:rsidRPr="00FE1EB8">
        <w:t>childToCompare</w:t>
      </w:r>
      <w:proofErr w:type="spellEnd"/>
      <w:r w:rsidRPr="00FE1EB8">
        <w:t>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proofErr w:type="spellStart"/>
      <w:r w:rsidRPr="00FE1EB8">
        <w:t>printArray</w:t>
      </w:r>
      <w:proofErr w:type="spellEnd"/>
      <w:r w:rsidRPr="00FE1EB8">
        <w:t>(</w:t>
      </w:r>
      <w:proofErr w:type="spellStart"/>
      <w:r w:rsidRPr="00FE1EB8">
        <w:t>arr</w:t>
      </w:r>
      <w:proofErr w:type="spellEnd"/>
      <w:r w:rsidRPr="00FE1EB8">
        <w:t>);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rPr>
          <w:b/>
          <w:bCs/>
        </w:rPr>
        <w:t>if</w:t>
      </w:r>
      <w:r w:rsidRPr="00FE1EB8">
        <w:t>(</w:t>
      </w:r>
      <w:proofErr w:type="spellStart"/>
      <w:r w:rsidRPr="00FE1EB8">
        <w:t>arr</w:t>
      </w:r>
      <w:proofErr w:type="spellEnd"/>
      <w:r w:rsidRPr="00FE1EB8">
        <w:t>[</w:t>
      </w:r>
      <w:proofErr w:type="spellStart"/>
      <w:r w:rsidRPr="00FE1EB8">
        <w:t>childToCompare</w:t>
      </w:r>
      <w:proofErr w:type="spellEnd"/>
      <w:r w:rsidRPr="00FE1EB8">
        <w:t>]&gt;</w:t>
      </w:r>
      <w:proofErr w:type="spellStart"/>
      <w:r w:rsidRPr="00FE1EB8">
        <w:t>arr</w:t>
      </w:r>
      <w:proofErr w:type="spellEnd"/>
      <w:r w:rsidRPr="00FE1EB8">
        <w:t>[parent]){</w:t>
      </w:r>
    </w:p>
    <w:p w:rsidR="00F25248" w:rsidRDefault="00FE1EB8" w:rsidP="00F2524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tab/>
      </w:r>
      <w:r w:rsidR="00F25248">
        <w:t>temp = A[</w:t>
      </w:r>
      <w:r w:rsidR="00F25248" w:rsidRPr="00FE1EB8">
        <w:t>parent</w:t>
      </w:r>
      <w:r w:rsidR="00F25248">
        <w:t>];</w:t>
      </w:r>
    </w:p>
    <w:p w:rsidR="00F25248" w:rsidRDefault="00F25248" w:rsidP="00F25248">
      <w:pPr>
        <w:ind w:left="720"/>
      </w:pPr>
      <w:r>
        <w:lastRenderedPageBreak/>
        <w:tab/>
      </w:r>
      <w:r>
        <w:tab/>
      </w:r>
      <w:r>
        <w:tab/>
      </w:r>
      <w:r>
        <w:tab/>
        <w:t>A[</w:t>
      </w:r>
      <w:r w:rsidRPr="00FE1EB8">
        <w:t>parent</w:t>
      </w:r>
      <w:r>
        <w:t>] = A[</w:t>
      </w:r>
      <w:proofErr w:type="spellStart"/>
      <w:r w:rsidRPr="00FE1EB8">
        <w:t>childToCompare</w:t>
      </w:r>
      <w:proofErr w:type="spellEnd"/>
      <w:r>
        <w:t>];</w:t>
      </w:r>
    </w:p>
    <w:p w:rsidR="00FE1EB8" w:rsidRPr="00FE1EB8" w:rsidRDefault="00F25248" w:rsidP="00F25248">
      <w:pPr>
        <w:ind w:left="720"/>
      </w:pPr>
      <w:r>
        <w:tab/>
      </w:r>
      <w:r>
        <w:tab/>
      </w:r>
      <w:r>
        <w:tab/>
      </w:r>
      <w:r>
        <w:tab/>
        <w:t>A[</w:t>
      </w:r>
      <w:proofErr w:type="spellStart"/>
      <w:r w:rsidRPr="00FE1EB8">
        <w:t>childToCompare</w:t>
      </w:r>
      <w:proofErr w:type="spellEnd"/>
      <w:r>
        <w:t>] = temp;</w:t>
      </w:r>
      <w:r>
        <w:tab/>
      </w:r>
      <w:r>
        <w:tab/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</w:r>
      <w:r w:rsidRPr="00FE1EB8">
        <w:tab/>
      </w:r>
      <w:proofErr w:type="spellStart"/>
      <w:r>
        <w:t>max_heapify</w:t>
      </w:r>
      <w:proofErr w:type="spellEnd"/>
      <w:r>
        <w:t>(</w:t>
      </w:r>
      <w:r w:rsidRPr="00FE1EB8">
        <w:t>childToCompare,len-1);</w:t>
      </w:r>
      <w:r w:rsidR="00FC3286">
        <w:t xml:space="preserve">   ……………………… (5)</w:t>
      </w:r>
    </w:p>
    <w:p w:rsidR="00FE1EB8" w:rsidRPr="00FE1EB8" w:rsidRDefault="00FE1EB8" w:rsidP="00FE1EB8">
      <w:pPr>
        <w:ind w:left="720"/>
      </w:pPr>
      <w:r w:rsidRPr="00FE1EB8">
        <w:tab/>
      </w:r>
      <w:r w:rsidRPr="00FE1EB8">
        <w:tab/>
      </w:r>
      <w:r w:rsidRPr="00FE1EB8">
        <w:tab/>
        <w:t>}</w:t>
      </w:r>
    </w:p>
    <w:p w:rsidR="00FE1EB8" w:rsidRDefault="00FE1EB8" w:rsidP="00FE1EB8">
      <w:pPr>
        <w:ind w:left="720"/>
      </w:pPr>
      <w:r w:rsidRPr="00FE1EB8">
        <w:tab/>
      </w:r>
      <w:r w:rsidRPr="00FE1EB8">
        <w:tab/>
        <w:t>}</w:t>
      </w:r>
    </w:p>
    <w:p w:rsidR="009556E5" w:rsidRDefault="003C46A0" w:rsidP="00232D65">
      <w:pPr>
        <w:ind w:left="720" w:firstLine="720"/>
      </w:pPr>
      <w:r>
        <w:t>}</w:t>
      </w:r>
    </w:p>
    <w:p w:rsidR="009556E5" w:rsidRDefault="009556E5" w:rsidP="009556E5">
      <w:pPr>
        <w:ind w:left="720"/>
      </w:pPr>
      <w:r>
        <w:t>}</w:t>
      </w:r>
    </w:p>
    <w:p w:rsidR="003C46A0" w:rsidRPr="003C46A0" w:rsidRDefault="003C46A0" w:rsidP="003C46A0">
      <w:pPr>
        <w:ind w:left="720"/>
        <w:rPr>
          <w:b/>
        </w:rPr>
      </w:pPr>
      <w:r w:rsidRPr="003C46A0">
        <w:rPr>
          <w:b/>
        </w:rPr>
        <w:t>//Client Class</w:t>
      </w:r>
      <w:r>
        <w:rPr>
          <w:b/>
        </w:rPr>
        <w:t>: This class is the calling class which randomly generates an array and calls sort of the main class Sorter.</w:t>
      </w:r>
    </w:p>
    <w:p w:rsidR="003C46A0" w:rsidRDefault="003C46A0" w:rsidP="003C46A0">
      <w:pPr>
        <w:ind w:left="720"/>
      </w:pPr>
      <w:r>
        <w:t xml:space="preserve">import </w:t>
      </w:r>
      <w:proofErr w:type="spellStart"/>
      <w:r>
        <w:t>java.util.Random</w:t>
      </w:r>
      <w:proofErr w:type="spellEnd"/>
      <w:r>
        <w:t>;</w:t>
      </w:r>
    </w:p>
    <w:p w:rsidR="003C46A0" w:rsidRDefault="003C46A0" w:rsidP="003C46A0">
      <w:pPr>
        <w:ind w:left="720"/>
      </w:pPr>
      <w:r>
        <w:t xml:space="preserve">public class </w:t>
      </w:r>
      <w:proofErr w:type="spellStart"/>
      <w:r>
        <w:t>ClientClass</w:t>
      </w:r>
      <w:proofErr w:type="spellEnd"/>
      <w:r>
        <w:t xml:space="preserve"> {</w:t>
      </w:r>
    </w:p>
    <w:p w:rsidR="003C46A0" w:rsidRDefault="003C46A0" w:rsidP="003C46A0">
      <w:pPr>
        <w:ind w:left="720"/>
      </w:pPr>
      <w:r>
        <w:tab/>
        <w:t xml:space="preserve">public static void main(String[] </w:t>
      </w:r>
      <w:proofErr w:type="spellStart"/>
      <w:r>
        <w:t>args</w:t>
      </w:r>
      <w:proofErr w:type="spellEnd"/>
      <w:r>
        <w:t>) {</w:t>
      </w:r>
      <w:r>
        <w:tab/>
      </w:r>
      <w:r>
        <w:tab/>
      </w:r>
      <w:r w:rsidR="00410E39">
        <w:t>…………………………..Execution begins here.</w:t>
      </w:r>
    </w:p>
    <w:p w:rsidR="003C46A0" w:rsidRDefault="003C46A0" w:rsidP="003C46A0">
      <w:pPr>
        <w:ind w:left="720"/>
      </w:pPr>
      <w:r>
        <w:tab/>
      </w:r>
      <w:r>
        <w:tab/>
        <w:t xml:space="preserve">final </w:t>
      </w:r>
      <w:proofErr w:type="spellStart"/>
      <w:r>
        <w:t>int</w:t>
      </w:r>
      <w:proofErr w:type="spellEnd"/>
      <w:r>
        <w:t xml:space="preserve"> LEN = 10;</w:t>
      </w:r>
    </w:p>
    <w:p w:rsidR="003C46A0" w:rsidRDefault="003C46A0" w:rsidP="003C46A0">
      <w:pPr>
        <w:ind w:left="720"/>
      </w:pPr>
      <w:r>
        <w:tab/>
      </w:r>
      <w:r>
        <w:tab/>
        <w:t xml:space="preserve">Random </w:t>
      </w:r>
      <w:proofErr w:type="spellStart"/>
      <w:r>
        <w:t>randomGenerator</w:t>
      </w:r>
      <w:proofErr w:type="spellEnd"/>
      <w:r>
        <w:t xml:space="preserve"> = new Random();</w:t>
      </w:r>
      <w:r w:rsidR="00ED7ECB">
        <w:t xml:space="preserve">               </w:t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int</w:t>
      </w:r>
      <w:proofErr w:type="spellEnd"/>
      <w:r>
        <w:t xml:space="preserve">[] a = new </w:t>
      </w:r>
      <w:proofErr w:type="spellStart"/>
      <w:r>
        <w:t>int</w:t>
      </w:r>
      <w:proofErr w:type="spellEnd"/>
      <w:r>
        <w:t>[LEN];</w:t>
      </w:r>
    </w:p>
    <w:p w:rsidR="003C46A0" w:rsidRDefault="003C46A0" w:rsidP="003C46A0">
      <w:pPr>
        <w:ind w:left="72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a.length</w:t>
      </w:r>
      <w:proofErr w:type="spellEnd"/>
      <w:r>
        <w:t>; ++</w:t>
      </w:r>
      <w:proofErr w:type="spellStart"/>
      <w:r>
        <w:t>i</w:t>
      </w:r>
      <w:proofErr w:type="spellEnd"/>
      <w:r>
        <w:t>){</w:t>
      </w:r>
    </w:p>
    <w:p w:rsidR="003C46A0" w:rsidRDefault="003C46A0" w:rsidP="003C46A0">
      <w:pPr>
        <w:ind w:left="720"/>
      </w:pPr>
      <w:r>
        <w:tab/>
      </w:r>
      <w:r>
        <w:tab/>
        <w:t xml:space="preserve">      a[</w:t>
      </w:r>
      <w:proofErr w:type="spellStart"/>
      <w:r>
        <w:t>i</w:t>
      </w:r>
      <w:proofErr w:type="spellEnd"/>
      <w:r>
        <w:t xml:space="preserve">] = </w:t>
      </w:r>
      <w:proofErr w:type="spellStart"/>
      <w:r>
        <w:t>randomGenerator.nextInt</w:t>
      </w:r>
      <w:proofErr w:type="spellEnd"/>
      <w:r>
        <w:t>(100);</w:t>
      </w:r>
      <w:r w:rsidR="00ED7ECB">
        <w:t xml:space="preserve">                          ….. ……………(1)</w:t>
      </w:r>
    </w:p>
    <w:p w:rsidR="003C46A0" w:rsidRDefault="003C46A0" w:rsidP="003C46A0">
      <w:pPr>
        <w:ind w:left="720"/>
      </w:pPr>
      <w:r>
        <w:tab/>
      </w:r>
      <w:r>
        <w:tab/>
        <w:t>}</w:t>
      </w:r>
    </w:p>
    <w:p w:rsidR="003C46A0" w:rsidRDefault="003C46A0" w:rsidP="003C46A0">
      <w:pPr>
        <w:ind w:left="720"/>
      </w:pPr>
      <w:r>
        <w:tab/>
      </w:r>
      <w:r>
        <w:tab/>
      </w:r>
      <w:r>
        <w:tab/>
      </w:r>
      <w:r>
        <w:tab/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System.out.println</w:t>
      </w:r>
      <w:proofErr w:type="spellEnd"/>
      <w:r>
        <w:t>("Array Length:"+</w:t>
      </w:r>
      <w:proofErr w:type="spellStart"/>
      <w:r>
        <w:t>a.length</w:t>
      </w:r>
      <w:proofErr w:type="spellEnd"/>
      <w:r>
        <w:t>);</w:t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System.out.println</w:t>
      </w:r>
      <w:proofErr w:type="spellEnd"/>
      <w:r>
        <w:t>("Original Array:");</w:t>
      </w:r>
    </w:p>
    <w:p w:rsidR="003C46A0" w:rsidRDefault="003C46A0" w:rsidP="003C46A0">
      <w:pPr>
        <w:ind w:left="720"/>
      </w:pPr>
      <w:r>
        <w:tab/>
      </w:r>
      <w:r>
        <w:tab/>
        <w:t>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>&lt;</w:t>
      </w:r>
      <w:proofErr w:type="spellStart"/>
      <w:r>
        <w:t>a.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{</w:t>
      </w:r>
    </w:p>
    <w:p w:rsidR="003C46A0" w:rsidRDefault="003C46A0" w:rsidP="003C46A0">
      <w:pPr>
        <w:ind w:left="720"/>
      </w:pP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a[</w:t>
      </w:r>
      <w:proofErr w:type="spellStart"/>
      <w:r>
        <w:t>i</w:t>
      </w:r>
      <w:proofErr w:type="spellEnd"/>
      <w:r>
        <w:t>]);</w:t>
      </w:r>
    </w:p>
    <w:p w:rsidR="003C46A0" w:rsidRDefault="003C46A0" w:rsidP="003C46A0">
      <w:pPr>
        <w:ind w:left="720"/>
      </w:pPr>
      <w:r>
        <w:tab/>
      </w:r>
      <w:r>
        <w:tab/>
        <w:t>}</w:t>
      </w:r>
    </w:p>
    <w:p w:rsidR="003C46A0" w:rsidRDefault="003C46A0" w:rsidP="003C46A0">
      <w:pPr>
        <w:ind w:left="720"/>
      </w:pPr>
      <w:r>
        <w:tab/>
      </w:r>
      <w:r>
        <w:tab/>
      </w:r>
    </w:p>
    <w:p w:rsidR="003C46A0" w:rsidRDefault="003C46A0" w:rsidP="003C46A0">
      <w:pPr>
        <w:ind w:left="720"/>
      </w:pPr>
      <w:r>
        <w:tab/>
      </w:r>
      <w:r>
        <w:tab/>
        <w:t xml:space="preserve">sort s = new </w:t>
      </w:r>
      <w:proofErr w:type="spellStart"/>
      <w:r>
        <w:t>HeapSorter</w:t>
      </w:r>
      <w:proofErr w:type="spellEnd"/>
      <w:r>
        <w:t>(a);</w:t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s.sorter</w:t>
      </w:r>
      <w:proofErr w:type="spellEnd"/>
      <w:r>
        <w:t>();</w:t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System.out.println</w:t>
      </w:r>
      <w:proofErr w:type="spellEnd"/>
      <w:r>
        <w:t>("After sort");</w:t>
      </w:r>
    </w:p>
    <w:p w:rsidR="003C46A0" w:rsidRDefault="003C46A0" w:rsidP="003C46A0">
      <w:pPr>
        <w:ind w:left="720"/>
      </w:pPr>
      <w:r>
        <w:tab/>
      </w:r>
      <w:r>
        <w:tab/>
      </w:r>
      <w:proofErr w:type="spellStart"/>
      <w:r>
        <w:t>s.printData</w:t>
      </w:r>
      <w:proofErr w:type="spellEnd"/>
      <w:r>
        <w:t>();</w:t>
      </w:r>
    </w:p>
    <w:p w:rsidR="003C46A0" w:rsidRDefault="003C46A0" w:rsidP="003C46A0">
      <w:pPr>
        <w:ind w:left="720"/>
      </w:pPr>
      <w:r>
        <w:tab/>
      </w:r>
      <w:r>
        <w:tab/>
      </w:r>
    </w:p>
    <w:p w:rsidR="003C46A0" w:rsidRDefault="003C46A0" w:rsidP="003C46A0">
      <w:pPr>
        <w:ind w:left="720"/>
      </w:pPr>
      <w:r>
        <w:tab/>
        <w:t>}</w:t>
      </w:r>
    </w:p>
    <w:p w:rsidR="003C46A0" w:rsidRDefault="003C46A0" w:rsidP="003C46A0">
      <w:pPr>
        <w:ind w:left="720"/>
      </w:pPr>
      <w:r>
        <w:t>}</w:t>
      </w:r>
    </w:p>
    <w:p w:rsidR="003C46A0" w:rsidRDefault="003C46A0" w:rsidP="003C46A0">
      <w:pPr>
        <w:ind w:left="720"/>
      </w:pPr>
    </w:p>
    <w:p w:rsidR="003C46A0" w:rsidRPr="003C46A0" w:rsidRDefault="003C46A0" w:rsidP="003C46A0">
      <w:pPr>
        <w:ind w:left="720"/>
        <w:rPr>
          <w:b/>
        </w:rPr>
      </w:pPr>
      <w:r w:rsidRPr="003C46A0">
        <w:rPr>
          <w:b/>
        </w:rPr>
        <w:t xml:space="preserve">//Sort Interface : considering the reusability and for future use </w:t>
      </w:r>
    </w:p>
    <w:p w:rsidR="003C46A0" w:rsidRDefault="00F7537A" w:rsidP="003C46A0">
      <w:pPr>
        <w:ind w:left="720"/>
      </w:pPr>
      <w:r>
        <w:t>public interface S</w:t>
      </w:r>
      <w:bookmarkStart w:id="0" w:name="_GoBack"/>
      <w:bookmarkEnd w:id="0"/>
      <w:r w:rsidR="003C46A0">
        <w:t>ort {</w:t>
      </w:r>
    </w:p>
    <w:p w:rsidR="003C46A0" w:rsidRDefault="003C46A0" w:rsidP="003C46A0">
      <w:pPr>
        <w:ind w:left="720"/>
      </w:pPr>
      <w:r>
        <w:tab/>
        <w:t>//</w:t>
      </w:r>
      <w:proofErr w:type="spellStart"/>
      <w:r>
        <w:t>int</w:t>
      </w:r>
      <w:proofErr w:type="spellEnd"/>
      <w:r>
        <w:t>[] a;</w:t>
      </w:r>
    </w:p>
    <w:p w:rsidR="003C46A0" w:rsidRDefault="003C46A0" w:rsidP="003C46A0">
      <w:pPr>
        <w:ind w:left="720"/>
      </w:pPr>
      <w:r>
        <w:tab/>
        <w:t xml:space="preserve">public void sorter(); </w:t>
      </w:r>
    </w:p>
    <w:p w:rsidR="003C46A0" w:rsidRDefault="003C46A0" w:rsidP="003C46A0">
      <w:pPr>
        <w:ind w:left="720"/>
      </w:pPr>
      <w:r>
        <w:tab/>
        <w:t xml:space="preserve">public void </w:t>
      </w:r>
      <w:proofErr w:type="spellStart"/>
      <w:r>
        <w:t>printData</w:t>
      </w:r>
      <w:proofErr w:type="spellEnd"/>
      <w:r>
        <w:t>();</w:t>
      </w:r>
    </w:p>
    <w:p w:rsidR="003C46A0" w:rsidRDefault="003C46A0" w:rsidP="003C46A0">
      <w:pPr>
        <w:ind w:left="720"/>
      </w:pPr>
      <w:r>
        <w:t>}</w:t>
      </w:r>
    </w:p>
    <w:p w:rsidR="003C46A0" w:rsidRDefault="003C46A0" w:rsidP="003C46A0">
      <w:r>
        <w:t>----------------------------------------------------------------------------------------------------------------------------------------------------------------</w:t>
      </w:r>
    </w:p>
    <w:p w:rsidR="003C46A0" w:rsidRDefault="003C46A0" w:rsidP="009556E5">
      <w:pPr>
        <w:ind w:left="720"/>
      </w:pPr>
    </w:p>
    <w:p w:rsidR="001B0FF7" w:rsidRDefault="009556E5" w:rsidP="009556E5">
      <w:r>
        <w:t>We will tak</w:t>
      </w:r>
      <w:r w:rsidR="00366DAF">
        <w:t>e an example to explain the above implementation.</w:t>
      </w:r>
      <w:r w:rsidR="001B0FF7">
        <w:t xml:space="preserve"> </w:t>
      </w:r>
      <w:proofErr w:type="spellStart"/>
      <w:r w:rsidR="00ED7ECB">
        <w:t>Lets</w:t>
      </w:r>
      <w:proofErr w:type="spellEnd"/>
      <w:r w:rsidR="00ED7ECB">
        <w:t xml:space="preserve"> assume that the random generator in the class Client method main() has generated the following </w:t>
      </w:r>
      <w:proofErr w:type="spellStart"/>
      <w:r w:rsidR="00ED7ECB">
        <w:t>array.</w:t>
      </w:r>
      <w:r w:rsidR="001B0FF7">
        <w:t>of</w:t>
      </w:r>
      <w:proofErr w:type="spellEnd"/>
      <w:r w:rsidR="001B0FF7">
        <w:t xml:space="preserve"> length </w:t>
      </w:r>
      <w:r w:rsidR="000154AB">
        <w:t>6</w:t>
      </w:r>
      <w:r w:rsidR="00ED7ECB">
        <w:t>.(Marked as (1) in the code)</w:t>
      </w:r>
    </w:p>
    <w:p w:rsidR="001B0FF7" w:rsidRPr="00CD7D12" w:rsidRDefault="001B0FF7" w:rsidP="009556E5">
      <w:pPr>
        <w:rPr>
          <w:b/>
        </w:rPr>
      </w:pPr>
      <w:r w:rsidRPr="00CD7D12">
        <w:rPr>
          <w:b/>
        </w:rPr>
        <w:t xml:space="preserve">Unsorted arra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</w:tblGrid>
      <w:tr w:rsidR="000154AB" w:rsidTr="00C53F06">
        <w:trPr>
          <w:trHeight w:val="560"/>
        </w:trPr>
        <w:tc>
          <w:tcPr>
            <w:tcW w:w="1038" w:type="dxa"/>
          </w:tcPr>
          <w:p w:rsidR="000154AB" w:rsidRPr="00DA745A" w:rsidRDefault="000154AB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1          </w:t>
            </w:r>
          </w:p>
        </w:tc>
        <w:tc>
          <w:tcPr>
            <w:tcW w:w="1038" w:type="dxa"/>
          </w:tcPr>
          <w:p w:rsidR="000154AB" w:rsidRPr="00DA745A" w:rsidRDefault="000154AB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3</w:t>
            </w:r>
          </w:p>
        </w:tc>
        <w:tc>
          <w:tcPr>
            <w:tcW w:w="1038" w:type="dxa"/>
          </w:tcPr>
          <w:p w:rsidR="000154AB" w:rsidRPr="00DA745A" w:rsidRDefault="000154AB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10</w:t>
            </w:r>
          </w:p>
        </w:tc>
        <w:tc>
          <w:tcPr>
            <w:tcW w:w="1038" w:type="dxa"/>
          </w:tcPr>
          <w:p w:rsidR="000154AB" w:rsidRPr="00DA745A" w:rsidRDefault="000154AB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0154AB" w:rsidRPr="00DA745A" w:rsidRDefault="000154AB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65</w:t>
            </w:r>
          </w:p>
        </w:tc>
        <w:tc>
          <w:tcPr>
            <w:tcW w:w="1038" w:type="dxa"/>
          </w:tcPr>
          <w:p w:rsidR="000154AB" w:rsidRDefault="000154AB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23</w:t>
            </w:r>
          </w:p>
        </w:tc>
      </w:tr>
    </w:tbl>
    <w:p w:rsidR="001B0FF7" w:rsidRDefault="001B0FF7" w:rsidP="009556E5"/>
    <w:p w:rsidR="009556E5" w:rsidRDefault="000154AB" w:rsidP="009556E5">
      <w:pPr>
        <w:rPr>
          <w:b/>
        </w:rPr>
      </w:pPr>
      <w:r w:rsidRPr="000154AB">
        <w:rPr>
          <w:b/>
        </w:rPr>
        <w:t>Binary Tree Representation :</w:t>
      </w:r>
    </w:p>
    <w:p w:rsidR="000154AB" w:rsidRDefault="000154AB" w:rsidP="009556E5">
      <w:pPr>
        <w:rPr>
          <w:b/>
        </w:rPr>
      </w:pP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746E4DA" wp14:editId="35C642DB">
                <wp:simplePos x="0" y="0"/>
                <wp:positionH relativeFrom="column">
                  <wp:posOffset>1679170</wp:posOffset>
                </wp:positionH>
                <wp:positionV relativeFrom="paragraph">
                  <wp:posOffset>1102014</wp:posOffset>
                </wp:positionV>
                <wp:extent cx="198755" cy="315883"/>
                <wp:effectExtent l="38100" t="0" r="29845" b="6540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55" cy="3158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6017B4" id="Straight Arrow Connector 27" o:spid="_x0000_s1026" type="#_x0000_t32" style="position:absolute;margin-left:132.2pt;margin-top:86.75pt;width:15.65pt;height:24.85pt;flip:x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F607517" wp14:editId="7278D92E">
                <wp:simplePos x="0" y="0"/>
                <wp:positionH relativeFrom="column">
                  <wp:posOffset>872836</wp:posOffset>
                </wp:positionH>
                <wp:positionV relativeFrom="paragraph">
                  <wp:posOffset>1102014</wp:posOffset>
                </wp:positionV>
                <wp:extent cx="45719" cy="332509"/>
                <wp:effectExtent l="38100" t="0" r="69215" b="48895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32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8911CE" id="Straight Arrow Connector 24" o:spid="_x0000_s1026" type="#_x0000_t32" style="position:absolute;margin-left:68.75pt;margin-top:86.75pt;width:3.6pt;height:26.2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2130B425" wp14:editId="647BC1C9">
                <wp:simplePos x="0" y="0"/>
                <wp:positionH relativeFrom="column">
                  <wp:posOffset>704850</wp:posOffset>
                </wp:positionH>
                <wp:positionV relativeFrom="paragraph">
                  <wp:posOffset>1444279</wp:posOffset>
                </wp:positionV>
                <wp:extent cx="548640" cy="431800"/>
                <wp:effectExtent l="0" t="0" r="22860" b="25400"/>
                <wp:wrapNone/>
                <wp:docPr id="25" name="Oval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r>
                              <w:t>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130B425" id="Oval 25" o:spid="_x0000_s1035" style="position:absolute;margin-left:55.5pt;margin-top:113.7pt;width:43.2pt;height:34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r>
                        <w:t>65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C62DC2" wp14:editId="1FD66157">
                <wp:simplePos x="0" y="0"/>
                <wp:positionH relativeFrom="column">
                  <wp:posOffset>1406871</wp:posOffset>
                </wp:positionH>
                <wp:positionV relativeFrom="paragraph">
                  <wp:posOffset>1402253</wp:posOffset>
                </wp:positionV>
                <wp:extent cx="548640" cy="431800"/>
                <wp:effectExtent l="0" t="0" r="22860" b="25400"/>
                <wp:wrapNone/>
                <wp:docPr id="26" name="Oval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AC62DC2" id="Oval 26" o:spid="_x0000_s1036" style="position:absolute;margin-left:110.8pt;margin-top:110.4pt;width:43.2pt;height:34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7E6115CD" wp14:editId="6D8E5973">
                <wp:simplePos x="0" y="0"/>
                <wp:positionH relativeFrom="column">
                  <wp:posOffset>1620983</wp:posOffset>
                </wp:positionH>
                <wp:positionV relativeFrom="paragraph">
                  <wp:posOffset>420370</wp:posOffset>
                </wp:positionV>
                <wp:extent cx="207818" cy="331701"/>
                <wp:effectExtent l="0" t="0" r="78105" b="49530"/>
                <wp:wrapNone/>
                <wp:docPr id="23" name="Straight Arrow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18" cy="331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6F1FA6" id="Straight Arrow Connector 23" o:spid="_x0000_s1026" type="#_x0000_t32" style="position:absolute;margin-left:127.65pt;margin-top:33.1pt;width:16.35pt;height:26.1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90A73E9" wp14:editId="710D711B">
                <wp:simplePos x="0" y="0"/>
                <wp:positionH relativeFrom="column">
                  <wp:posOffset>1102995</wp:posOffset>
                </wp:positionH>
                <wp:positionV relativeFrom="paragraph">
                  <wp:posOffset>147955</wp:posOffset>
                </wp:positionV>
                <wp:extent cx="548640" cy="356235"/>
                <wp:effectExtent l="0" t="0" r="22860" b="24765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0A73E9" id="Oval 17" o:spid="_x0000_s1037" style="position:absolute;margin-left:86.85pt;margin-top:11.65pt;width:43.2pt;height:28.0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2BB9133E" wp14:editId="762403DE">
                <wp:simplePos x="0" y="0"/>
                <wp:positionH relativeFrom="column">
                  <wp:posOffset>839584</wp:posOffset>
                </wp:positionH>
                <wp:positionV relativeFrom="paragraph">
                  <wp:posOffset>453621</wp:posOffset>
                </wp:positionV>
                <wp:extent cx="307571" cy="298912"/>
                <wp:effectExtent l="38100" t="0" r="16510" b="63500"/>
                <wp:wrapNone/>
                <wp:docPr id="21" name="Straight Arrow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571" cy="2989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3A0B78" id="Straight Arrow Connector 21" o:spid="_x0000_s1026" type="#_x0000_t32" style="position:absolute;margin-left:66.1pt;margin-top:35.7pt;width:24.2pt;height:23.55pt;flip:x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5EB54D63" wp14:editId="6C66C4F9">
                <wp:simplePos x="0" y="0"/>
                <wp:positionH relativeFrom="column">
                  <wp:posOffset>1655098</wp:posOffset>
                </wp:positionH>
                <wp:positionV relativeFrom="paragraph">
                  <wp:posOffset>704850</wp:posOffset>
                </wp:positionV>
                <wp:extent cx="548640" cy="431800"/>
                <wp:effectExtent l="0" t="0" r="22860" b="25400"/>
                <wp:wrapNone/>
                <wp:docPr id="19" name="Oval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B54D63" id="Oval 19" o:spid="_x0000_s1038" style="position:absolute;margin-left:130.3pt;margin-top:55.5pt;width:43.2pt;height:3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32C68F2" wp14:editId="59C2CD2D">
                <wp:simplePos x="0" y="0"/>
                <wp:positionH relativeFrom="column">
                  <wp:posOffset>324196</wp:posOffset>
                </wp:positionH>
                <wp:positionV relativeFrom="paragraph">
                  <wp:posOffset>1102014</wp:posOffset>
                </wp:positionV>
                <wp:extent cx="290599" cy="348615"/>
                <wp:effectExtent l="38100" t="0" r="33655" b="5143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99" cy="348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E9BFAD" id="Straight Arrow Connector 22" o:spid="_x0000_s1026" type="#_x0000_t32" style="position:absolute;margin-left:25.55pt;margin-top:86.75pt;width:22.9pt;height:27.4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8840E49" wp14:editId="0D24D1D3">
                <wp:simplePos x="0" y="0"/>
                <wp:positionH relativeFrom="column">
                  <wp:posOffset>-108065</wp:posOffset>
                </wp:positionH>
                <wp:positionV relativeFrom="paragraph">
                  <wp:posOffset>1435100</wp:posOffset>
                </wp:positionV>
                <wp:extent cx="548640" cy="431800"/>
                <wp:effectExtent l="0" t="0" r="22860" b="25400"/>
                <wp:wrapNone/>
                <wp:docPr id="20" name="Oval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840E49" id="Oval 20" o:spid="_x0000_s1039" style="position:absolute;margin-left:-8.5pt;margin-top:113pt;width:43.2pt;height:34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088DFE3" wp14:editId="6E01AFA0">
                <wp:simplePos x="0" y="0"/>
                <wp:positionH relativeFrom="column">
                  <wp:posOffset>490855</wp:posOffset>
                </wp:positionH>
                <wp:positionV relativeFrom="paragraph">
                  <wp:posOffset>721360</wp:posOffset>
                </wp:positionV>
                <wp:extent cx="548640" cy="431800"/>
                <wp:effectExtent l="0" t="0" r="22860" b="25400"/>
                <wp:wrapNone/>
                <wp:docPr id="18" name="Oval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154AB" w:rsidRDefault="000154AB" w:rsidP="000154AB">
                            <w:pPr>
                              <w:jc w:val="center"/>
                            </w:pPr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088DFE3" id="Oval 18" o:spid="_x0000_s1040" style="position:absolute;margin-left:38.65pt;margin-top:56.8pt;width:43.2pt;height:34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154AB" w:rsidRDefault="000154AB" w:rsidP="000154AB">
                      <w:pPr>
                        <w:jc w:val="center"/>
                      </w:pPr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</w:p>
    <w:p w:rsidR="000154AB" w:rsidRPr="000154AB" w:rsidRDefault="000154AB" w:rsidP="000154AB"/>
    <w:p w:rsidR="000154AB" w:rsidRPr="000154AB" w:rsidRDefault="000154AB" w:rsidP="000154AB"/>
    <w:p w:rsidR="000154AB" w:rsidRPr="000154AB" w:rsidRDefault="000154AB" w:rsidP="000154AB"/>
    <w:p w:rsidR="000154AB" w:rsidRPr="000154AB" w:rsidRDefault="000154AB" w:rsidP="000154AB"/>
    <w:p w:rsidR="000154AB" w:rsidRPr="000154AB" w:rsidRDefault="000154AB" w:rsidP="000154AB"/>
    <w:p w:rsidR="000154AB" w:rsidRPr="000154AB" w:rsidRDefault="000154AB" w:rsidP="000154AB"/>
    <w:p w:rsidR="000154AB" w:rsidRDefault="000154AB" w:rsidP="000154AB"/>
    <w:p w:rsidR="000154AB" w:rsidRDefault="000154AB" w:rsidP="000154AB">
      <w:r>
        <w:t>The array does no</w:t>
      </w:r>
      <w:r w:rsidR="00DF732F">
        <w:t>t follow the max heap property.</w:t>
      </w:r>
      <w:r w:rsidR="00184BDF">
        <w:t xml:space="preserve"> </w:t>
      </w:r>
      <w:r w:rsidR="0029030B">
        <w:t>S</w:t>
      </w:r>
      <w:r>
        <w:t xml:space="preserve">o we will call </w:t>
      </w:r>
      <w:proofErr w:type="spellStart"/>
      <w:r w:rsidR="00DF6C3F">
        <w:t>build_max_heap</w:t>
      </w:r>
      <w:proofErr w:type="spellEnd"/>
      <w:r w:rsidR="00DF6C3F">
        <w:t>(</w:t>
      </w:r>
      <w:proofErr w:type="spellStart"/>
      <w:r w:rsidR="00DF6C3F">
        <w:t>len</w:t>
      </w:r>
      <w:proofErr w:type="spellEnd"/>
      <w:r w:rsidR="00DF6C3F">
        <w:t>);</w:t>
      </w:r>
      <w:r w:rsidR="00683AAA">
        <w:t xml:space="preserve"> (marked by (2) in the code)</w:t>
      </w:r>
    </w:p>
    <w:p w:rsidR="00BF3F66" w:rsidRDefault="00BF3F66" w:rsidP="000154AB">
      <w:r>
        <w:t xml:space="preserve">The </w:t>
      </w:r>
      <w:proofErr w:type="spellStart"/>
      <w:r>
        <w:t>build_max_heap</w:t>
      </w:r>
      <w:proofErr w:type="spellEnd"/>
      <w:r>
        <w:t>(</w:t>
      </w:r>
      <w:proofErr w:type="spellStart"/>
      <w:r>
        <w:t>len</w:t>
      </w:r>
      <w:proofErr w:type="spellEnd"/>
      <w:r>
        <w:t>) function will structure the tree such that every internal node’s value is more than its children.</w:t>
      </w:r>
    </w:p>
    <w:p w:rsidR="0029030B" w:rsidRDefault="00E33F40" w:rsidP="000154AB">
      <w:proofErr w:type="spellStart"/>
      <w:r>
        <w:t>i.e</w:t>
      </w:r>
      <w:proofErr w:type="spellEnd"/>
      <w:r>
        <w:t xml:space="preserve"> n</w:t>
      </w:r>
      <w:r w:rsidR="00BF3F66">
        <w:t xml:space="preserve">o node violates max heap property. </w:t>
      </w:r>
    </w:p>
    <w:p w:rsidR="001F2FE4" w:rsidRDefault="001F2FE4" w:rsidP="000154AB"/>
    <w:p w:rsidR="00E33F40" w:rsidRPr="008743A4" w:rsidRDefault="00E33F40" w:rsidP="000154AB">
      <w:pPr>
        <w:rPr>
          <w:b/>
        </w:rPr>
      </w:pPr>
      <w:proofErr w:type="spellStart"/>
      <w:r w:rsidRPr="000A1523">
        <w:rPr>
          <w:b/>
        </w:rPr>
        <w:t>Lets</w:t>
      </w:r>
      <w:proofErr w:type="spellEnd"/>
      <w:r w:rsidRPr="000A1523">
        <w:rPr>
          <w:b/>
        </w:rPr>
        <w:t xml:space="preserve"> understand implementation of the function </w:t>
      </w:r>
      <w:proofErr w:type="spellStart"/>
      <w:r w:rsidR="00C33DF1" w:rsidRPr="000A1523">
        <w:rPr>
          <w:b/>
        </w:rPr>
        <w:t>build_max_heap</w:t>
      </w:r>
      <w:proofErr w:type="spellEnd"/>
      <w:r w:rsidR="00C33DF1" w:rsidRPr="000A1523">
        <w:rPr>
          <w:b/>
        </w:rPr>
        <w:t>(</w:t>
      </w:r>
      <w:proofErr w:type="spellStart"/>
      <w:r w:rsidR="00C33DF1" w:rsidRPr="000A1523">
        <w:rPr>
          <w:b/>
        </w:rPr>
        <w:t>len</w:t>
      </w:r>
      <w:proofErr w:type="spellEnd"/>
      <w:r w:rsidR="00C33DF1" w:rsidRPr="000A1523">
        <w:rPr>
          <w:b/>
        </w:rPr>
        <w:t>)</w:t>
      </w:r>
      <w:r w:rsidR="00C33DF1">
        <w:t xml:space="preserve"> </w:t>
      </w:r>
      <w:r w:rsidRPr="008743A4">
        <w:rPr>
          <w:b/>
        </w:rPr>
        <w:t>(marked by (3) in code)</w:t>
      </w:r>
    </w:p>
    <w:p w:rsidR="00532195" w:rsidRDefault="00C33DF1" w:rsidP="00532195">
      <w:pPr>
        <w:ind w:firstLine="720"/>
      </w:pPr>
      <w:r>
        <w:t xml:space="preserve">To check whether </w:t>
      </w:r>
      <w:proofErr w:type="spellStart"/>
      <w:r>
        <w:t>a</w:t>
      </w:r>
      <w:proofErr w:type="spellEnd"/>
      <w:r>
        <w:t xml:space="preserve"> internal node is bigger than its children , we only need to iterate over internal nodes only as leaf nodes have no children and hence they always satisfy max heap property. Hence </w:t>
      </w:r>
      <w:r w:rsidR="001F2FE4">
        <w:t xml:space="preserve"> we only call </w:t>
      </w:r>
      <w:proofErr w:type="spellStart"/>
      <w:r>
        <w:t>max_heapify</w:t>
      </w:r>
      <w:proofErr w:type="spellEnd"/>
      <w:r>
        <w:t>(</w:t>
      </w:r>
      <w:proofErr w:type="spellStart"/>
      <w:r>
        <w:t>i</w:t>
      </w:r>
      <w:proofErr w:type="spellEnd"/>
      <w:r>
        <w:t xml:space="preserve">, </w:t>
      </w:r>
      <w:proofErr w:type="spellStart"/>
      <w:r>
        <w:t>len</w:t>
      </w:r>
      <w:proofErr w:type="spellEnd"/>
      <w:r>
        <w:t>); ,</w:t>
      </w:r>
      <w:r w:rsidR="001F2FE4">
        <w:t xml:space="preserve"> for the nodes </w:t>
      </w:r>
      <w:proofErr w:type="spellStart"/>
      <w:r w:rsidR="001F2FE4">
        <w:t>i</w:t>
      </w:r>
      <w:proofErr w:type="spellEnd"/>
      <w:r w:rsidR="001F2FE4">
        <w:t xml:space="preserve">/2 down to 0. </w:t>
      </w:r>
      <w:r w:rsidR="0036577E">
        <w:t>(</w:t>
      </w:r>
      <w:proofErr w:type="spellStart"/>
      <w:r w:rsidR="0036577E">
        <w:t>refere</w:t>
      </w:r>
      <w:proofErr w:type="spellEnd"/>
      <w:r w:rsidR="0036577E">
        <w:t xml:space="preserve"> code marked by (3))</w:t>
      </w:r>
      <w:r w:rsidR="001F2FE4">
        <w:t xml:space="preserve"> </w:t>
      </w:r>
      <w:r w:rsidR="00532195">
        <w:t>The internal nodes can be easily computed by the formula (</w:t>
      </w:r>
      <w:proofErr w:type="spellStart"/>
      <w:r w:rsidR="00532195">
        <w:t>i</w:t>
      </w:r>
      <w:proofErr w:type="spellEnd"/>
      <w:r w:rsidR="00532195">
        <w:t>/2) for binary trees .</w:t>
      </w:r>
    </w:p>
    <w:p w:rsidR="001F2FE4" w:rsidRDefault="00532195" w:rsidP="00532195">
      <w:proofErr w:type="spellStart"/>
      <w:r>
        <w:t>Lets</w:t>
      </w:r>
      <w:proofErr w:type="spellEnd"/>
      <w:r>
        <w:t xml:space="preserve"> check the formula </w:t>
      </w:r>
      <w:r w:rsidR="001F2FE4">
        <w:t xml:space="preserve">for the given array, </w:t>
      </w:r>
      <w:proofErr w:type="spellStart"/>
      <w:r w:rsidR="001F2FE4">
        <w:t>i</w:t>
      </w:r>
      <w:proofErr w:type="spellEnd"/>
      <w:r w:rsidR="001F2FE4">
        <w:t xml:space="preserve">=6 . </w:t>
      </w:r>
    </w:p>
    <w:p w:rsidR="001F2FE4" w:rsidRDefault="001F2FE4" w:rsidP="000154AB">
      <w:r>
        <w:lastRenderedPageBreak/>
        <w:t>so (</w:t>
      </w:r>
      <w:proofErr w:type="spellStart"/>
      <w:r>
        <w:t>i</w:t>
      </w:r>
      <w:proofErr w:type="spellEnd"/>
      <w:r>
        <w:t xml:space="preserve">/2)= </w:t>
      </w:r>
      <w:r w:rsidR="00841608">
        <w:t>3</w:t>
      </w:r>
      <w:r>
        <w:t xml:space="preserve">. </w:t>
      </w:r>
    </w:p>
    <w:p w:rsidR="002A4701" w:rsidRDefault="001F2FE4" w:rsidP="000154AB">
      <w:r>
        <w:t xml:space="preserve">Our formula is correct as </w:t>
      </w:r>
      <w:r w:rsidR="00841608">
        <w:t xml:space="preserve">nodes </w:t>
      </w:r>
      <w:r w:rsidR="00A9451B">
        <w:t xml:space="preserve">at locations </w:t>
      </w:r>
      <w:r>
        <w:t>1,2</w:t>
      </w:r>
      <w:r w:rsidR="00841608">
        <w:t xml:space="preserve">,3 are the internal nodes and </w:t>
      </w:r>
      <w:r w:rsidR="00A9451B">
        <w:t xml:space="preserve">at </w:t>
      </w:r>
      <w:r w:rsidR="00841608">
        <w:t>4</w:t>
      </w:r>
      <w:r>
        <w:t>,5</w:t>
      </w:r>
      <w:r w:rsidR="00841608">
        <w:t>,6</w:t>
      </w:r>
      <w:r>
        <w:t xml:space="preserve"> are the leaf nodes. </w:t>
      </w:r>
    </w:p>
    <w:p w:rsidR="00E33F40" w:rsidRPr="00D8195D" w:rsidRDefault="00D8195D" w:rsidP="000154AB">
      <w:pPr>
        <w:rPr>
          <w:b/>
        </w:rPr>
      </w:pPr>
      <w:proofErr w:type="spellStart"/>
      <w:r w:rsidRPr="00D8195D">
        <w:rPr>
          <w:b/>
        </w:rPr>
        <w:t>Lets</w:t>
      </w:r>
      <w:proofErr w:type="spellEnd"/>
      <w:r w:rsidRPr="00D8195D">
        <w:rPr>
          <w:b/>
        </w:rPr>
        <w:t xml:space="preserve"> visualize the iterations over </w:t>
      </w:r>
      <w:proofErr w:type="spellStart"/>
      <w:r w:rsidRPr="00D8195D">
        <w:rPr>
          <w:b/>
        </w:rPr>
        <w:t>max_heapify</w:t>
      </w:r>
      <w:proofErr w:type="spellEnd"/>
      <w:r w:rsidRPr="00D8195D">
        <w:rPr>
          <w:b/>
        </w:rPr>
        <w:t>(</w:t>
      </w:r>
      <w:proofErr w:type="spellStart"/>
      <w:r w:rsidRPr="00D8195D">
        <w:rPr>
          <w:b/>
        </w:rPr>
        <w:t>i</w:t>
      </w:r>
      <w:proofErr w:type="spellEnd"/>
      <w:r w:rsidRPr="00D8195D">
        <w:rPr>
          <w:b/>
        </w:rPr>
        <w:t xml:space="preserve">, </w:t>
      </w:r>
      <w:proofErr w:type="spellStart"/>
      <w:r w:rsidRPr="00D8195D">
        <w:rPr>
          <w:b/>
        </w:rPr>
        <w:t>len</w:t>
      </w:r>
      <w:proofErr w:type="spellEnd"/>
      <w:r w:rsidRPr="00D8195D">
        <w:rPr>
          <w:b/>
        </w:rPr>
        <w:t>);</w:t>
      </w:r>
      <w:r w:rsidR="008743A4">
        <w:rPr>
          <w:b/>
        </w:rPr>
        <w:t xml:space="preserve"> (marked by (4) in code)</w:t>
      </w:r>
    </w:p>
    <w:p w:rsidR="0029030B" w:rsidRDefault="00CE0BF8" w:rsidP="000154AB">
      <w:r>
        <w:t>As mentioned the function checks if each internal node satisfies the max heap property , if not corrects it.</w:t>
      </w:r>
    </w:p>
    <w:p w:rsidR="00C00F56" w:rsidRDefault="00A55405" w:rsidP="000154AB">
      <w:r w:rsidRPr="008C54C9">
        <w:rPr>
          <w:b/>
        </w:rPr>
        <w:t>Iteration 1:</w:t>
      </w:r>
      <w:r>
        <w:t xml:space="preserve"> </w:t>
      </w:r>
      <w:r w:rsidR="008C54C9">
        <w:t xml:space="preserve">Values passed to the function are </w:t>
      </w:r>
      <w:proofErr w:type="spellStart"/>
      <w:r w:rsidR="00CC40FE">
        <w:t>le</w:t>
      </w:r>
      <w:r w:rsidR="008C54C9">
        <w:t>n</w:t>
      </w:r>
      <w:proofErr w:type="spellEnd"/>
      <w:r w:rsidR="00CA29D3">
        <w:t>=6</w:t>
      </w:r>
      <w:r w:rsidR="008C54C9">
        <w:t xml:space="preserve">    ;   </w:t>
      </w:r>
      <w:r w:rsidR="00CC40FE">
        <w:t>parent</w:t>
      </w:r>
      <w:r w:rsidR="008C54C9">
        <w:t>=</w:t>
      </w:r>
      <w:r w:rsidR="00CA29D3">
        <w:t>3</w:t>
      </w:r>
      <w:r w:rsidR="00C00F56">
        <w:t xml:space="preserve">  </w:t>
      </w:r>
    </w:p>
    <w:p w:rsidR="008C54C9" w:rsidRDefault="00C00F56" w:rsidP="000154AB">
      <w:proofErr w:type="spellStart"/>
      <w:r>
        <w:t>arr</w:t>
      </w:r>
      <w:proofErr w:type="spellEnd"/>
      <w:r>
        <w:t>[</w:t>
      </w:r>
      <w:r w:rsidR="00214001">
        <w:t>parent</w:t>
      </w:r>
      <w:r>
        <w:t>]=10</w:t>
      </w:r>
      <w:r w:rsidR="00CA29D3">
        <w:t xml:space="preserve">; </w:t>
      </w:r>
      <w:r w:rsidR="00163A12">
        <w:t xml:space="preserve"> </w:t>
      </w:r>
      <w:r w:rsidR="00AF0FD4">
        <w:t>left=6</w:t>
      </w:r>
      <w:r>
        <w:t xml:space="preserve"> ; </w:t>
      </w:r>
      <w:proofErr w:type="spellStart"/>
      <w:r>
        <w:t>arr</w:t>
      </w:r>
      <w:proofErr w:type="spellEnd"/>
      <w:r>
        <w:t xml:space="preserve">[left]=23 , right child is null . hence compare the parent with left child.  </w:t>
      </w:r>
    </w:p>
    <w:p w:rsidR="00D14F5B" w:rsidRDefault="000A0ADF" w:rsidP="000154AB">
      <w:r>
        <w:t xml:space="preserve">Since the left child is bigger than parent. </w:t>
      </w:r>
      <w:r w:rsidR="00163A12">
        <w:t>S</w:t>
      </w:r>
      <w:r>
        <w:t>wap</w:t>
      </w:r>
      <w:r w:rsidR="00163A12">
        <w:t>.</w:t>
      </w:r>
    </w:p>
    <w:p w:rsidR="000A0ADF" w:rsidRPr="00CD7D12" w:rsidRDefault="000A0ADF" w:rsidP="000A0ADF">
      <w:pPr>
        <w:rPr>
          <w:b/>
        </w:rPr>
      </w:pPr>
      <w:r w:rsidRPr="00CD7D12">
        <w:rPr>
          <w:b/>
        </w:rPr>
        <w:t xml:space="preserve">Unsorted arra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</w:tblGrid>
      <w:tr w:rsidR="000A0ADF" w:rsidTr="002A743A">
        <w:trPr>
          <w:trHeight w:val="560"/>
        </w:trPr>
        <w:tc>
          <w:tcPr>
            <w:tcW w:w="1038" w:type="dxa"/>
          </w:tcPr>
          <w:p w:rsidR="000A0ADF" w:rsidRPr="00DA745A" w:rsidRDefault="000A0ADF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1          </w:t>
            </w:r>
          </w:p>
        </w:tc>
        <w:tc>
          <w:tcPr>
            <w:tcW w:w="1038" w:type="dxa"/>
          </w:tcPr>
          <w:p w:rsidR="000A0ADF" w:rsidRPr="00DA745A" w:rsidRDefault="000A0ADF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3</w:t>
            </w:r>
          </w:p>
        </w:tc>
        <w:tc>
          <w:tcPr>
            <w:tcW w:w="1038" w:type="dxa"/>
          </w:tcPr>
          <w:p w:rsidR="000A0ADF" w:rsidRPr="00DA745A" w:rsidRDefault="000A0ADF" w:rsidP="002A743A">
            <w:pPr>
              <w:rPr>
                <w:sz w:val="36"/>
                <w:szCs w:val="36"/>
              </w:rPr>
            </w:pPr>
            <w:r w:rsidRPr="000A0ADF">
              <w:rPr>
                <w:color w:val="FF0000"/>
                <w:sz w:val="36"/>
                <w:szCs w:val="36"/>
              </w:rPr>
              <w:t>23</w:t>
            </w:r>
          </w:p>
        </w:tc>
        <w:tc>
          <w:tcPr>
            <w:tcW w:w="1038" w:type="dxa"/>
          </w:tcPr>
          <w:p w:rsidR="000A0ADF" w:rsidRPr="00DA745A" w:rsidRDefault="000A0ADF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0A0ADF" w:rsidRPr="00DA745A" w:rsidRDefault="000A0ADF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65</w:t>
            </w:r>
          </w:p>
        </w:tc>
        <w:tc>
          <w:tcPr>
            <w:tcW w:w="1038" w:type="dxa"/>
          </w:tcPr>
          <w:p w:rsidR="000A0ADF" w:rsidRPr="000A0ADF" w:rsidRDefault="000A0ADF" w:rsidP="002A743A">
            <w:pPr>
              <w:rPr>
                <w:color w:val="FF0000"/>
                <w:sz w:val="36"/>
                <w:szCs w:val="36"/>
              </w:rPr>
            </w:pPr>
            <w:r w:rsidRPr="000A0ADF">
              <w:rPr>
                <w:color w:val="FF0000"/>
                <w:sz w:val="36"/>
                <w:szCs w:val="36"/>
              </w:rPr>
              <w:t>10</w:t>
            </w:r>
          </w:p>
        </w:tc>
      </w:tr>
    </w:tbl>
    <w:p w:rsidR="000A0ADF" w:rsidRDefault="000A0ADF" w:rsidP="000A0ADF"/>
    <w:p w:rsidR="000A0ADF" w:rsidRDefault="000A0ADF" w:rsidP="000A0ADF">
      <w:pPr>
        <w:rPr>
          <w:b/>
        </w:rPr>
      </w:pPr>
      <w:r w:rsidRPr="000154AB">
        <w:rPr>
          <w:b/>
        </w:rPr>
        <w:t>Binary Tree Representation :</w:t>
      </w:r>
    </w:p>
    <w:p w:rsidR="000A0ADF" w:rsidRDefault="000A0ADF" w:rsidP="000A0ADF">
      <w:pPr>
        <w:rPr>
          <w:b/>
        </w:rPr>
      </w:pP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103365A4" wp14:editId="1ECF052B">
                <wp:simplePos x="0" y="0"/>
                <wp:positionH relativeFrom="column">
                  <wp:posOffset>1679170</wp:posOffset>
                </wp:positionH>
                <wp:positionV relativeFrom="paragraph">
                  <wp:posOffset>1102014</wp:posOffset>
                </wp:positionV>
                <wp:extent cx="198755" cy="315883"/>
                <wp:effectExtent l="38100" t="0" r="29845" b="6540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55" cy="3158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27B541" id="Straight Arrow Connector 28" o:spid="_x0000_s1026" type="#_x0000_t32" style="position:absolute;margin-left:132.2pt;margin-top:86.75pt;width:15.65pt;height:24.85pt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07060C21" wp14:editId="0E0C08BC">
                <wp:simplePos x="0" y="0"/>
                <wp:positionH relativeFrom="column">
                  <wp:posOffset>872836</wp:posOffset>
                </wp:positionH>
                <wp:positionV relativeFrom="paragraph">
                  <wp:posOffset>1102014</wp:posOffset>
                </wp:positionV>
                <wp:extent cx="45719" cy="332509"/>
                <wp:effectExtent l="38100" t="0" r="69215" b="4889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32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5A683" id="Straight Arrow Connector 29" o:spid="_x0000_s1026" type="#_x0000_t32" style="position:absolute;margin-left:68.75pt;margin-top:86.75pt;width:3.6pt;height:26.2pt;z-index:251709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7EB7D75B" wp14:editId="6DCDADB3">
                <wp:simplePos x="0" y="0"/>
                <wp:positionH relativeFrom="column">
                  <wp:posOffset>704850</wp:posOffset>
                </wp:positionH>
                <wp:positionV relativeFrom="paragraph">
                  <wp:posOffset>1444279</wp:posOffset>
                </wp:positionV>
                <wp:extent cx="548640" cy="431800"/>
                <wp:effectExtent l="0" t="0" r="22860" b="25400"/>
                <wp:wrapNone/>
                <wp:docPr id="30" name="Oval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0ADF" w:rsidRDefault="000A0ADF" w:rsidP="000A0ADF">
                            <w:r>
                              <w:t>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B7D75B" id="Oval 30" o:spid="_x0000_s1041" style="position:absolute;margin-left:55.5pt;margin-top:113.7pt;width:43.2pt;height:34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A0ADF" w:rsidRDefault="000A0ADF" w:rsidP="000A0ADF">
                      <w:r>
                        <w:t>65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068D9EBF" wp14:editId="020FBC77">
                <wp:simplePos x="0" y="0"/>
                <wp:positionH relativeFrom="column">
                  <wp:posOffset>1406871</wp:posOffset>
                </wp:positionH>
                <wp:positionV relativeFrom="paragraph">
                  <wp:posOffset>1402253</wp:posOffset>
                </wp:positionV>
                <wp:extent cx="548640" cy="431800"/>
                <wp:effectExtent l="0" t="0" r="22860" b="2540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0ADF" w:rsidRDefault="000A0ADF" w:rsidP="000A0ADF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8D9EBF" id="Oval 31" o:spid="_x0000_s1042" style="position:absolute;margin-left:110.8pt;margin-top:110.4pt;width:43.2pt;height:34pt;z-index:251711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" fillcolor="#5b9bd5 [3204]" strokecolor="#1f4d78 [1604]" strokeweight="1pt">
                <v:stroke joinstyle="miter"/>
                <v:textbox>
                  <w:txbxContent>
                    <w:p w:rsidR="000A0ADF" w:rsidRDefault="000A0ADF" w:rsidP="000A0ADF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30BDC1C0" wp14:editId="7ABEB625">
                <wp:simplePos x="0" y="0"/>
                <wp:positionH relativeFrom="column">
                  <wp:posOffset>1620983</wp:posOffset>
                </wp:positionH>
                <wp:positionV relativeFrom="paragraph">
                  <wp:posOffset>420370</wp:posOffset>
                </wp:positionV>
                <wp:extent cx="207818" cy="331701"/>
                <wp:effectExtent l="0" t="0" r="78105" b="4953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18" cy="331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C2F1F" id="Straight Arrow Connector 32" o:spid="_x0000_s1026" type="#_x0000_t32" style="position:absolute;margin-left:127.65pt;margin-top:33.1pt;width:16.35pt;height:26.1pt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15EA0A8" wp14:editId="26460036">
                <wp:simplePos x="0" y="0"/>
                <wp:positionH relativeFrom="column">
                  <wp:posOffset>1102995</wp:posOffset>
                </wp:positionH>
                <wp:positionV relativeFrom="paragraph">
                  <wp:posOffset>147955</wp:posOffset>
                </wp:positionV>
                <wp:extent cx="548640" cy="356235"/>
                <wp:effectExtent l="0" t="0" r="22860" b="24765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0ADF" w:rsidRDefault="000A0ADF" w:rsidP="000A0ADF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5EA0A8" id="Oval 33" o:spid="_x0000_s1043" style="position:absolute;margin-left:86.85pt;margin-top:11.65pt;width:43.2pt;height:28.05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" fillcolor="white [3201]" strokecolor="#70ad47 [3209]" strokeweight="1pt">
                <v:stroke joinstyle="miter"/>
                <v:textbox>
                  <w:txbxContent>
                    <w:p w:rsidR="000A0ADF" w:rsidRDefault="000A0ADF" w:rsidP="000A0ADF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6682CD6A" wp14:editId="430F50E2">
                <wp:simplePos x="0" y="0"/>
                <wp:positionH relativeFrom="column">
                  <wp:posOffset>839584</wp:posOffset>
                </wp:positionH>
                <wp:positionV relativeFrom="paragraph">
                  <wp:posOffset>453621</wp:posOffset>
                </wp:positionV>
                <wp:extent cx="307571" cy="298912"/>
                <wp:effectExtent l="38100" t="0" r="16510" b="63500"/>
                <wp:wrapNone/>
                <wp:docPr id="34" name="Straight Arrow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571" cy="2989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9FE453" id="Straight Arrow Connector 34" o:spid="_x0000_s1026" type="#_x0000_t32" style="position:absolute;margin-left:66.1pt;margin-top:35.7pt;width:24.2pt;height:23.55pt;flip:x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3D9EC984" wp14:editId="0FA59783">
                <wp:simplePos x="0" y="0"/>
                <wp:positionH relativeFrom="column">
                  <wp:posOffset>1655098</wp:posOffset>
                </wp:positionH>
                <wp:positionV relativeFrom="paragraph">
                  <wp:posOffset>704850</wp:posOffset>
                </wp:positionV>
                <wp:extent cx="548640" cy="431800"/>
                <wp:effectExtent l="0" t="0" r="22860" b="25400"/>
                <wp:wrapNone/>
                <wp:docPr id="35" name="Oval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0A0ADF" w:rsidRDefault="000A0ADF" w:rsidP="000A0ADF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D9EC984" id="Oval 35" o:spid="_x0000_s1044" style="position:absolute;margin-left:130.3pt;margin-top:55.5pt;width:43.2pt;height:34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" fillcolor="#5b9bd5 [3204]" strokecolor="#1f4d78 [1604]" strokeweight="1pt">
                <v:stroke joinstyle="miter"/>
                <v:textbox>
                  <w:txbxContent>
                    <w:p w:rsidR="000A0ADF" w:rsidRDefault="000A0ADF" w:rsidP="000A0ADF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EB225CD" wp14:editId="7360FF90">
                <wp:simplePos x="0" y="0"/>
                <wp:positionH relativeFrom="column">
                  <wp:posOffset>324196</wp:posOffset>
                </wp:positionH>
                <wp:positionV relativeFrom="paragraph">
                  <wp:posOffset>1102014</wp:posOffset>
                </wp:positionV>
                <wp:extent cx="290599" cy="348615"/>
                <wp:effectExtent l="38100" t="0" r="33655" b="5143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99" cy="348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53E4EB" id="Straight Arrow Connector 36" o:spid="_x0000_s1026" type="#_x0000_t32" style="position:absolute;margin-left:25.55pt;margin-top:86.75pt;width:22.9pt;height:27.45pt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6B392C33" wp14:editId="0B618828">
                <wp:simplePos x="0" y="0"/>
                <wp:positionH relativeFrom="column">
                  <wp:posOffset>-108065</wp:posOffset>
                </wp:positionH>
                <wp:positionV relativeFrom="paragraph">
                  <wp:posOffset>1435100</wp:posOffset>
                </wp:positionV>
                <wp:extent cx="548640" cy="431800"/>
                <wp:effectExtent l="0" t="0" r="22860" b="25400"/>
                <wp:wrapNone/>
                <wp:docPr id="37" name="Oval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0ADF" w:rsidRDefault="000A0ADF" w:rsidP="000A0ADF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392C33" id="Oval 37" o:spid="_x0000_s1045" style="position:absolute;margin-left:-8.5pt;margin-top:113pt;width:43.2pt;height:34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0A0ADF" w:rsidRDefault="000A0ADF" w:rsidP="000A0ADF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37B1221A" wp14:editId="2176026F">
                <wp:simplePos x="0" y="0"/>
                <wp:positionH relativeFrom="column">
                  <wp:posOffset>490855</wp:posOffset>
                </wp:positionH>
                <wp:positionV relativeFrom="paragraph">
                  <wp:posOffset>721360</wp:posOffset>
                </wp:positionV>
                <wp:extent cx="548640" cy="431800"/>
                <wp:effectExtent l="0" t="0" r="22860" b="25400"/>
                <wp:wrapNone/>
                <wp:docPr id="38" name="Oval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A0ADF" w:rsidRDefault="000A0ADF" w:rsidP="000A0ADF">
                            <w:pPr>
                              <w:jc w:val="center"/>
                            </w:pPr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7B1221A" id="Oval 38" o:spid="_x0000_s1046" style="position:absolute;margin-left:38.65pt;margin-top:56.8pt;width:43.2pt;height:34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0A0ADF" w:rsidRDefault="000A0ADF" w:rsidP="000A0ADF">
                      <w:pPr>
                        <w:jc w:val="center"/>
                      </w:pPr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</w:p>
    <w:p w:rsidR="000A0ADF" w:rsidRPr="000154AB" w:rsidRDefault="000A0ADF" w:rsidP="000A0ADF"/>
    <w:p w:rsidR="004734CB" w:rsidRDefault="004734CB" w:rsidP="000154AB"/>
    <w:p w:rsidR="004734CB" w:rsidRPr="004734CB" w:rsidRDefault="004734CB" w:rsidP="004734CB"/>
    <w:p w:rsidR="004734CB" w:rsidRPr="004734CB" w:rsidRDefault="004734CB" w:rsidP="004734CB"/>
    <w:p w:rsidR="004734CB" w:rsidRPr="004734CB" w:rsidRDefault="004734CB" w:rsidP="004734CB"/>
    <w:p w:rsidR="004734CB" w:rsidRDefault="004734CB" w:rsidP="004734CB"/>
    <w:p w:rsidR="004734CB" w:rsidRDefault="004734CB" w:rsidP="004734CB"/>
    <w:p w:rsidR="00CC40FE" w:rsidRDefault="00CC40FE" w:rsidP="004734CB">
      <w:r>
        <w:t xml:space="preserve">Now the function would be called recursively for value 10.(refer code )  since it is a leaf node , the recursion will end. </w:t>
      </w:r>
    </w:p>
    <w:p w:rsidR="00CC40FE" w:rsidRDefault="00CC40FE" w:rsidP="004734CB"/>
    <w:p w:rsidR="00CC40FE" w:rsidRDefault="004734CB" w:rsidP="004734CB">
      <w:r>
        <w:rPr>
          <w:b/>
        </w:rPr>
        <w:t>Iteration 2</w:t>
      </w:r>
      <w:r w:rsidRPr="008C54C9">
        <w:rPr>
          <w:b/>
        </w:rPr>
        <w:t>:</w:t>
      </w:r>
      <w:r>
        <w:t xml:space="preserve"> </w:t>
      </w:r>
    </w:p>
    <w:p w:rsidR="004734CB" w:rsidRDefault="004734CB" w:rsidP="004734CB">
      <w:r>
        <w:t xml:space="preserve">Values passed to the function are </w:t>
      </w:r>
      <w:proofErr w:type="spellStart"/>
      <w:r w:rsidR="00CC40FE">
        <w:t>le</w:t>
      </w:r>
      <w:r>
        <w:t>n</w:t>
      </w:r>
      <w:proofErr w:type="spellEnd"/>
      <w:r>
        <w:t>=</w:t>
      </w:r>
      <w:r w:rsidR="00112FDA">
        <w:t>5</w:t>
      </w:r>
      <w:r>
        <w:t xml:space="preserve">   ;   </w:t>
      </w:r>
      <w:r w:rsidR="00CC40FE">
        <w:t>parent</w:t>
      </w:r>
      <w:r>
        <w:t>=</w:t>
      </w:r>
      <w:r w:rsidR="0072299C">
        <w:t>2</w:t>
      </w:r>
      <w:r>
        <w:t xml:space="preserve">  </w:t>
      </w:r>
    </w:p>
    <w:p w:rsidR="004734CB" w:rsidRDefault="004734CB" w:rsidP="004734CB">
      <w:proofErr w:type="spellStart"/>
      <w:r>
        <w:t>arr</w:t>
      </w:r>
      <w:proofErr w:type="spellEnd"/>
      <w:r>
        <w:t>[</w:t>
      </w:r>
      <w:r w:rsidR="00214001">
        <w:t>parent</w:t>
      </w:r>
      <w:r>
        <w:t>]=</w:t>
      </w:r>
      <w:r w:rsidR="00214001">
        <w:t>33</w:t>
      </w:r>
      <w:r>
        <w:t xml:space="preserve">  </w:t>
      </w:r>
      <w:r w:rsidR="00214001">
        <w:t>; left=3</w:t>
      </w:r>
      <w:r>
        <w:t xml:space="preserve"> ; </w:t>
      </w:r>
      <w:proofErr w:type="spellStart"/>
      <w:r>
        <w:t>arr</w:t>
      </w:r>
      <w:proofErr w:type="spellEnd"/>
      <w:r>
        <w:t>[</w:t>
      </w:r>
      <w:r w:rsidR="00214001">
        <w:t>left</w:t>
      </w:r>
      <w:r>
        <w:t>]=</w:t>
      </w:r>
      <w:r w:rsidR="00214001">
        <w:t>7, right=</w:t>
      </w:r>
      <w:r w:rsidR="0072299C">
        <w:t>4</w:t>
      </w:r>
      <w:r>
        <w:t xml:space="preserve"> ,</w:t>
      </w:r>
      <w:r w:rsidR="00D54559" w:rsidRPr="00D54559">
        <w:t xml:space="preserve"> </w:t>
      </w:r>
      <w:proofErr w:type="spellStart"/>
      <w:r w:rsidR="00D54559">
        <w:t>arr</w:t>
      </w:r>
      <w:proofErr w:type="spellEnd"/>
      <w:r w:rsidR="00D54559">
        <w:t>[right]=</w:t>
      </w:r>
      <w:r w:rsidR="00A50952">
        <w:t>65</w:t>
      </w:r>
      <w:r>
        <w:t xml:space="preserve"> .</w:t>
      </w:r>
      <w:r w:rsidR="00A50952">
        <w:t xml:space="preserve"> Since </w:t>
      </w:r>
      <w:r>
        <w:t xml:space="preserve"> </w:t>
      </w:r>
      <w:r w:rsidR="00A50952">
        <w:t xml:space="preserve">65&gt; 7, </w:t>
      </w:r>
      <w:r>
        <w:t xml:space="preserve">hence compare the parent with </w:t>
      </w:r>
      <w:r w:rsidR="00A50952">
        <w:t>right</w:t>
      </w:r>
      <w:r>
        <w:t xml:space="preserve"> child.  </w:t>
      </w:r>
    </w:p>
    <w:p w:rsidR="004734CB" w:rsidRDefault="002C7C08" w:rsidP="004734CB">
      <w:r>
        <w:t>Since the right</w:t>
      </w:r>
      <w:r w:rsidR="004734CB">
        <w:t xml:space="preserve"> child is bigger than parent. swap</w:t>
      </w:r>
    </w:p>
    <w:p w:rsidR="004734CB" w:rsidRPr="00CD7D12" w:rsidRDefault="004734CB" w:rsidP="004734CB">
      <w:pPr>
        <w:rPr>
          <w:b/>
        </w:rPr>
      </w:pPr>
      <w:r w:rsidRPr="00CD7D12">
        <w:rPr>
          <w:b/>
        </w:rPr>
        <w:t xml:space="preserve">Unsorted arra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</w:tblGrid>
      <w:tr w:rsidR="004734CB" w:rsidTr="002A743A">
        <w:trPr>
          <w:trHeight w:val="560"/>
        </w:trPr>
        <w:tc>
          <w:tcPr>
            <w:tcW w:w="1038" w:type="dxa"/>
          </w:tcPr>
          <w:p w:rsidR="004734CB" w:rsidRPr="00DA745A" w:rsidRDefault="004734CB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 xml:space="preserve">1          </w:t>
            </w:r>
          </w:p>
        </w:tc>
        <w:tc>
          <w:tcPr>
            <w:tcW w:w="1038" w:type="dxa"/>
          </w:tcPr>
          <w:p w:rsidR="004734CB" w:rsidRPr="00DA745A" w:rsidRDefault="005833AA" w:rsidP="002A743A">
            <w:pPr>
              <w:rPr>
                <w:sz w:val="36"/>
                <w:szCs w:val="36"/>
              </w:rPr>
            </w:pPr>
            <w:r w:rsidRPr="005833AA">
              <w:rPr>
                <w:color w:val="FF0000"/>
                <w:sz w:val="36"/>
                <w:szCs w:val="36"/>
              </w:rPr>
              <w:t>65</w:t>
            </w:r>
          </w:p>
        </w:tc>
        <w:tc>
          <w:tcPr>
            <w:tcW w:w="1038" w:type="dxa"/>
          </w:tcPr>
          <w:p w:rsidR="004734CB" w:rsidRPr="00DA745A" w:rsidRDefault="004734CB" w:rsidP="002A743A">
            <w:pPr>
              <w:rPr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23</w:t>
            </w:r>
          </w:p>
        </w:tc>
        <w:tc>
          <w:tcPr>
            <w:tcW w:w="1038" w:type="dxa"/>
          </w:tcPr>
          <w:p w:rsidR="004734CB" w:rsidRPr="00DA745A" w:rsidRDefault="004734CB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4734CB" w:rsidRPr="005833AA" w:rsidRDefault="005833AA" w:rsidP="002A743A">
            <w:pPr>
              <w:rPr>
                <w:color w:val="FF0000"/>
                <w:sz w:val="36"/>
                <w:szCs w:val="36"/>
              </w:rPr>
            </w:pPr>
            <w:r w:rsidRPr="005833AA">
              <w:rPr>
                <w:color w:val="FF0000"/>
                <w:sz w:val="36"/>
                <w:szCs w:val="36"/>
              </w:rPr>
              <w:t>33</w:t>
            </w:r>
          </w:p>
        </w:tc>
        <w:tc>
          <w:tcPr>
            <w:tcW w:w="1038" w:type="dxa"/>
          </w:tcPr>
          <w:p w:rsidR="004734CB" w:rsidRPr="000A0ADF" w:rsidRDefault="004734CB" w:rsidP="002A743A">
            <w:pPr>
              <w:rPr>
                <w:color w:val="FF0000"/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10</w:t>
            </w:r>
          </w:p>
        </w:tc>
      </w:tr>
    </w:tbl>
    <w:p w:rsidR="004734CB" w:rsidRDefault="004734CB" w:rsidP="004734CB"/>
    <w:p w:rsidR="00CC40FE" w:rsidRDefault="00CC40FE" w:rsidP="004734CB">
      <w:pPr>
        <w:rPr>
          <w:b/>
        </w:rPr>
      </w:pPr>
    </w:p>
    <w:p w:rsidR="00CC40FE" w:rsidRDefault="00CC40FE" w:rsidP="004734CB">
      <w:pPr>
        <w:rPr>
          <w:b/>
        </w:rPr>
      </w:pPr>
    </w:p>
    <w:p w:rsidR="00CA29D3" w:rsidRDefault="00CA29D3" w:rsidP="004734CB">
      <w:pPr>
        <w:rPr>
          <w:b/>
        </w:rPr>
      </w:pPr>
    </w:p>
    <w:p w:rsidR="004734CB" w:rsidRDefault="004734CB" w:rsidP="004734CB">
      <w:pPr>
        <w:rPr>
          <w:b/>
        </w:rPr>
      </w:pPr>
      <w:r w:rsidRPr="000154AB">
        <w:rPr>
          <w:b/>
        </w:rPr>
        <w:lastRenderedPageBreak/>
        <w:t>Binary Tree Representation :</w:t>
      </w:r>
    </w:p>
    <w:p w:rsidR="00CC40FE" w:rsidRDefault="00CC40FE" w:rsidP="00CC40FE">
      <w:pPr>
        <w:rPr>
          <w:b/>
        </w:rPr>
      </w:pP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66B1F8A9" wp14:editId="549D4B9A">
                <wp:simplePos x="0" y="0"/>
                <wp:positionH relativeFrom="column">
                  <wp:posOffset>1679170</wp:posOffset>
                </wp:positionH>
                <wp:positionV relativeFrom="paragraph">
                  <wp:posOffset>1102014</wp:posOffset>
                </wp:positionV>
                <wp:extent cx="198755" cy="315883"/>
                <wp:effectExtent l="38100" t="0" r="29845" b="65405"/>
                <wp:wrapNone/>
                <wp:docPr id="50" name="Straight Arrow Connector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55" cy="3158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4B7556" id="Straight Arrow Connector 50" o:spid="_x0000_s1026" type="#_x0000_t32" style="position:absolute;margin-left:132.2pt;margin-top:86.75pt;width:15.65pt;height:24.85pt;flip:x;z-index:2517370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316A357A" wp14:editId="52925DB0">
                <wp:simplePos x="0" y="0"/>
                <wp:positionH relativeFrom="column">
                  <wp:posOffset>872836</wp:posOffset>
                </wp:positionH>
                <wp:positionV relativeFrom="paragraph">
                  <wp:posOffset>1102014</wp:posOffset>
                </wp:positionV>
                <wp:extent cx="45719" cy="332509"/>
                <wp:effectExtent l="38100" t="0" r="69215" b="48895"/>
                <wp:wrapNone/>
                <wp:docPr id="51" name="Straight Arrow Connector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32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3D64C" id="Straight Arrow Connector 51" o:spid="_x0000_s1026" type="#_x0000_t32" style="position:absolute;margin-left:68.75pt;margin-top:86.75pt;width:3.6pt;height:26.2pt;z-index:251734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54211702" wp14:editId="147C7B0D">
                <wp:simplePos x="0" y="0"/>
                <wp:positionH relativeFrom="column">
                  <wp:posOffset>704850</wp:posOffset>
                </wp:positionH>
                <wp:positionV relativeFrom="paragraph">
                  <wp:posOffset>1444279</wp:posOffset>
                </wp:positionV>
                <wp:extent cx="548640" cy="431800"/>
                <wp:effectExtent l="0" t="0" r="22860" b="25400"/>
                <wp:wrapNone/>
                <wp:docPr id="52" name="Oval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C40FE" w:rsidRDefault="00346BEC" w:rsidP="00CC40FE"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4211702" id="Oval 52" o:spid="_x0000_s1047" style="position:absolute;margin-left:55.5pt;margin-top:113.7pt;width:43.2pt;height:34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CC40FE" w:rsidRDefault="00346BEC" w:rsidP="00CC40FE"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0689549A" wp14:editId="5D7F583B">
                <wp:simplePos x="0" y="0"/>
                <wp:positionH relativeFrom="column">
                  <wp:posOffset>1406871</wp:posOffset>
                </wp:positionH>
                <wp:positionV relativeFrom="paragraph">
                  <wp:posOffset>1402253</wp:posOffset>
                </wp:positionV>
                <wp:extent cx="548640" cy="431800"/>
                <wp:effectExtent l="0" t="0" r="22860" b="25400"/>
                <wp:wrapNone/>
                <wp:docPr id="53" name="Oval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40FE" w:rsidRDefault="00CC40FE" w:rsidP="00CC40FE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89549A" id="Oval 53" o:spid="_x0000_s1048" style="position:absolute;margin-left:110.8pt;margin-top:110.4pt;width:43.2pt;height:34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:rsidR="00CC40FE" w:rsidRDefault="00CC40FE" w:rsidP="00CC40FE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7968C9CA" wp14:editId="44123BF9">
                <wp:simplePos x="0" y="0"/>
                <wp:positionH relativeFrom="column">
                  <wp:posOffset>1620983</wp:posOffset>
                </wp:positionH>
                <wp:positionV relativeFrom="paragraph">
                  <wp:posOffset>420370</wp:posOffset>
                </wp:positionV>
                <wp:extent cx="207818" cy="331701"/>
                <wp:effectExtent l="0" t="0" r="78105" b="49530"/>
                <wp:wrapNone/>
                <wp:docPr id="54" name="Straight Arrow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18" cy="331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B162DD" id="Straight Arrow Connector 54" o:spid="_x0000_s1026" type="#_x0000_t32" style="position:absolute;margin-left:127.65pt;margin-top:33.1pt;width:16.35pt;height:26.1pt;z-index:2517329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A93A763" wp14:editId="5D8931F7">
                <wp:simplePos x="0" y="0"/>
                <wp:positionH relativeFrom="column">
                  <wp:posOffset>1102995</wp:posOffset>
                </wp:positionH>
                <wp:positionV relativeFrom="paragraph">
                  <wp:posOffset>147955</wp:posOffset>
                </wp:positionV>
                <wp:extent cx="548640" cy="356235"/>
                <wp:effectExtent l="0" t="0" r="22860" b="24765"/>
                <wp:wrapNone/>
                <wp:docPr id="55" name="Oval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40FE" w:rsidRDefault="00CC40FE" w:rsidP="00CC40FE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A93A763" id="Oval 55" o:spid="_x0000_s1049" style="position:absolute;margin-left:86.85pt;margin-top:11.65pt;width:43.2pt;height:28.0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:rsidR="00CC40FE" w:rsidRDefault="00CC40FE" w:rsidP="00CC40FE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734EC8FD" wp14:editId="30818035">
                <wp:simplePos x="0" y="0"/>
                <wp:positionH relativeFrom="column">
                  <wp:posOffset>839584</wp:posOffset>
                </wp:positionH>
                <wp:positionV relativeFrom="paragraph">
                  <wp:posOffset>453621</wp:posOffset>
                </wp:positionV>
                <wp:extent cx="307571" cy="298912"/>
                <wp:effectExtent l="38100" t="0" r="16510" b="63500"/>
                <wp:wrapNone/>
                <wp:docPr id="56" name="Straight Arrow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571" cy="2989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28D774" id="Straight Arrow Connector 56" o:spid="_x0000_s1026" type="#_x0000_t32" style="position:absolute;margin-left:66.1pt;margin-top:35.7pt;width:24.2pt;height:23.55pt;flip:x;z-index:251730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7320331D" wp14:editId="3555D2C7">
                <wp:simplePos x="0" y="0"/>
                <wp:positionH relativeFrom="column">
                  <wp:posOffset>1655098</wp:posOffset>
                </wp:positionH>
                <wp:positionV relativeFrom="paragraph">
                  <wp:posOffset>704850</wp:posOffset>
                </wp:positionV>
                <wp:extent cx="548640" cy="431800"/>
                <wp:effectExtent l="0" t="0" r="22860" b="25400"/>
                <wp:wrapNone/>
                <wp:docPr id="57" name="Oval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40FE" w:rsidRDefault="00CC40FE" w:rsidP="00CC40FE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20331D" id="Oval 57" o:spid="_x0000_s1050" style="position:absolute;margin-left:130.3pt;margin-top:55.5pt;width:43.2pt;height:34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CC40FE" w:rsidRDefault="00CC40FE" w:rsidP="00CC40FE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3883DDDB" wp14:editId="35E2F1ED">
                <wp:simplePos x="0" y="0"/>
                <wp:positionH relativeFrom="column">
                  <wp:posOffset>324196</wp:posOffset>
                </wp:positionH>
                <wp:positionV relativeFrom="paragraph">
                  <wp:posOffset>1102014</wp:posOffset>
                </wp:positionV>
                <wp:extent cx="290599" cy="348615"/>
                <wp:effectExtent l="38100" t="0" r="33655" b="5143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99" cy="348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75C501" id="Straight Arrow Connector 58" o:spid="_x0000_s1026" type="#_x0000_t32" style="position:absolute;margin-left:25.55pt;margin-top:86.75pt;width:22.9pt;height:27.45pt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5E67E2FE" wp14:editId="527C1891">
                <wp:simplePos x="0" y="0"/>
                <wp:positionH relativeFrom="column">
                  <wp:posOffset>-108065</wp:posOffset>
                </wp:positionH>
                <wp:positionV relativeFrom="paragraph">
                  <wp:posOffset>1435100</wp:posOffset>
                </wp:positionV>
                <wp:extent cx="548640" cy="431800"/>
                <wp:effectExtent l="0" t="0" r="22860" b="25400"/>
                <wp:wrapNone/>
                <wp:docPr id="59" name="Oval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CC40FE" w:rsidRDefault="00CC40FE" w:rsidP="00CC40FE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67E2FE" id="Oval 59" o:spid="_x0000_s1051" style="position:absolute;margin-left:-8.5pt;margin-top:113pt;width:43.2pt;height:34pt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CC40FE" w:rsidRDefault="00CC40FE" w:rsidP="00CC40FE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7DC75AE6" wp14:editId="63F71CCB">
                <wp:simplePos x="0" y="0"/>
                <wp:positionH relativeFrom="column">
                  <wp:posOffset>490855</wp:posOffset>
                </wp:positionH>
                <wp:positionV relativeFrom="paragraph">
                  <wp:posOffset>721360</wp:posOffset>
                </wp:positionV>
                <wp:extent cx="548640" cy="431800"/>
                <wp:effectExtent l="0" t="0" r="22860" b="25400"/>
                <wp:wrapNone/>
                <wp:docPr id="60" name="Oval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CC40FE" w:rsidRDefault="00346BEC" w:rsidP="00CC40FE">
                            <w:pPr>
                              <w:jc w:val="center"/>
                            </w:pPr>
                            <w:r>
                              <w:t>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DC75AE6" id="Oval 60" o:spid="_x0000_s1052" style="position:absolute;margin-left:38.65pt;margin-top:56.8pt;width:43.2pt;height:34pt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CC40FE" w:rsidRDefault="00346BEC" w:rsidP="00CC40FE">
                      <w:pPr>
                        <w:jc w:val="center"/>
                      </w:pPr>
                      <w:r>
                        <w:t>65</w:t>
                      </w:r>
                    </w:p>
                  </w:txbxContent>
                </v:textbox>
              </v:oval>
            </w:pict>
          </mc:Fallback>
        </mc:AlternateContent>
      </w:r>
    </w:p>
    <w:p w:rsidR="00CC40FE" w:rsidRPr="000154AB" w:rsidRDefault="00CC40FE" w:rsidP="00CC40FE"/>
    <w:p w:rsidR="004734CB" w:rsidRDefault="004734CB" w:rsidP="004734CB">
      <w:pPr>
        <w:rPr>
          <w:b/>
        </w:rPr>
      </w:pPr>
    </w:p>
    <w:p w:rsidR="004734CB" w:rsidRPr="000154AB" w:rsidRDefault="004734CB" w:rsidP="004734CB"/>
    <w:p w:rsidR="004734CB" w:rsidRPr="000154AB" w:rsidRDefault="004734CB" w:rsidP="004734CB"/>
    <w:p w:rsidR="00DB2CA3" w:rsidRDefault="00DB2CA3" w:rsidP="004734CB"/>
    <w:p w:rsidR="00DB2CA3" w:rsidRDefault="00DB2CA3" w:rsidP="00DB2CA3"/>
    <w:p w:rsidR="00D14F5B" w:rsidRDefault="00DB2CA3" w:rsidP="00DB2CA3">
      <w:pPr>
        <w:tabs>
          <w:tab w:val="left" w:pos="1100"/>
        </w:tabs>
      </w:pPr>
      <w:r>
        <w:tab/>
      </w:r>
    </w:p>
    <w:p w:rsidR="00DB2CA3" w:rsidRDefault="00DB2CA3" w:rsidP="00DB2CA3">
      <w:pPr>
        <w:tabs>
          <w:tab w:val="left" w:pos="1100"/>
        </w:tabs>
      </w:pPr>
      <w:r>
        <w:t xml:space="preserve">Recursive call to </w:t>
      </w:r>
      <w:proofErr w:type="spellStart"/>
      <w:r w:rsidRPr="00D8195D">
        <w:rPr>
          <w:b/>
        </w:rPr>
        <w:t>max_heapify</w:t>
      </w:r>
      <w:proofErr w:type="spellEnd"/>
      <w:r w:rsidRPr="00D8195D">
        <w:rPr>
          <w:b/>
        </w:rPr>
        <w:t>(</w:t>
      </w:r>
      <w:proofErr w:type="spellStart"/>
      <w:r w:rsidRPr="00D8195D">
        <w:rPr>
          <w:b/>
        </w:rPr>
        <w:t>i</w:t>
      </w:r>
      <w:proofErr w:type="spellEnd"/>
      <w:r w:rsidRPr="00D8195D">
        <w:rPr>
          <w:b/>
        </w:rPr>
        <w:t xml:space="preserve">, </w:t>
      </w:r>
      <w:proofErr w:type="spellStart"/>
      <w:r w:rsidRPr="00D8195D">
        <w:rPr>
          <w:b/>
        </w:rPr>
        <w:t>len</w:t>
      </w:r>
      <w:proofErr w:type="spellEnd"/>
      <w:r w:rsidRPr="00D8195D">
        <w:rPr>
          <w:b/>
        </w:rPr>
        <w:t>)</w:t>
      </w:r>
      <w:r>
        <w:rPr>
          <w:b/>
        </w:rPr>
        <w:t xml:space="preserve"> </w:t>
      </w:r>
      <w:r w:rsidRPr="00452C49">
        <w:t>for value 33. Since it is a leaf, the recursion will break.</w:t>
      </w:r>
    </w:p>
    <w:p w:rsidR="00171D99" w:rsidRDefault="00171D99" w:rsidP="00DB2CA3">
      <w:pPr>
        <w:tabs>
          <w:tab w:val="left" w:pos="1100"/>
        </w:tabs>
      </w:pPr>
    </w:p>
    <w:p w:rsidR="00171D99" w:rsidRDefault="00171D99" w:rsidP="00171D99">
      <w:r>
        <w:rPr>
          <w:b/>
        </w:rPr>
        <w:t>Iteration 3</w:t>
      </w:r>
      <w:r w:rsidRPr="008C54C9">
        <w:rPr>
          <w:b/>
        </w:rPr>
        <w:t>:</w:t>
      </w:r>
      <w:r>
        <w:t xml:space="preserve"> </w:t>
      </w:r>
    </w:p>
    <w:p w:rsidR="00171D99" w:rsidRDefault="00171D99" w:rsidP="00171D99">
      <w:r>
        <w:t xml:space="preserve">Values passed to the function are </w:t>
      </w:r>
      <w:proofErr w:type="spellStart"/>
      <w:r>
        <w:t>len</w:t>
      </w:r>
      <w:proofErr w:type="spellEnd"/>
      <w:r>
        <w:t>=5   ;   parent=</w:t>
      </w:r>
      <w:r w:rsidR="002C7C08">
        <w:t>1</w:t>
      </w:r>
      <w:r>
        <w:t xml:space="preserve">  </w:t>
      </w:r>
    </w:p>
    <w:p w:rsidR="00171D99" w:rsidRDefault="00171D99" w:rsidP="00171D99">
      <w:proofErr w:type="spellStart"/>
      <w:r>
        <w:t>arr</w:t>
      </w:r>
      <w:proofErr w:type="spellEnd"/>
      <w:r>
        <w:t>[parent]=</w:t>
      </w:r>
      <w:r w:rsidR="002C7C08">
        <w:t>1</w:t>
      </w:r>
      <w:r>
        <w:t xml:space="preserve">  </w:t>
      </w:r>
      <w:r w:rsidR="002C7C08">
        <w:t>; left=2</w:t>
      </w:r>
      <w:r>
        <w:t xml:space="preserve"> ; </w:t>
      </w:r>
      <w:proofErr w:type="spellStart"/>
      <w:r>
        <w:t>arr</w:t>
      </w:r>
      <w:proofErr w:type="spellEnd"/>
      <w:r>
        <w:t>[left]</w:t>
      </w:r>
      <w:r w:rsidR="002C7C08">
        <w:t>=65</w:t>
      </w:r>
      <w:r>
        <w:t>, right=</w:t>
      </w:r>
      <w:r w:rsidR="002C7C08">
        <w:t>3</w:t>
      </w:r>
      <w:r>
        <w:t xml:space="preserve"> ,</w:t>
      </w:r>
      <w:r w:rsidRPr="00D54559">
        <w:t xml:space="preserve"> </w:t>
      </w:r>
      <w:proofErr w:type="spellStart"/>
      <w:r>
        <w:t>arr</w:t>
      </w:r>
      <w:proofErr w:type="spellEnd"/>
      <w:r>
        <w:t>[right]=</w:t>
      </w:r>
      <w:r w:rsidR="002C7C08">
        <w:t>23</w:t>
      </w:r>
      <w:r>
        <w:t xml:space="preserve"> . Since  65&gt; </w:t>
      </w:r>
      <w:r w:rsidR="002C7C08">
        <w:t>23</w:t>
      </w:r>
      <w:r>
        <w:t xml:space="preserve">, hence compare the parent with </w:t>
      </w:r>
      <w:r w:rsidR="002C7C08">
        <w:t>left</w:t>
      </w:r>
      <w:r>
        <w:t xml:space="preserve"> child.  </w:t>
      </w:r>
    </w:p>
    <w:p w:rsidR="00171D99" w:rsidRDefault="00171D99" w:rsidP="00171D99">
      <w:r>
        <w:t>Since the left child is bigger than parent. swap</w:t>
      </w:r>
    </w:p>
    <w:p w:rsidR="00171D99" w:rsidRPr="00CD7D12" w:rsidRDefault="00171D99" w:rsidP="00171D99">
      <w:pPr>
        <w:rPr>
          <w:b/>
        </w:rPr>
      </w:pPr>
      <w:r w:rsidRPr="00CD7D12">
        <w:rPr>
          <w:b/>
        </w:rPr>
        <w:t xml:space="preserve">Unsorted arra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</w:tblGrid>
      <w:tr w:rsidR="00171D99" w:rsidTr="002A743A">
        <w:trPr>
          <w:trHeight w:val="560"/>
        </w:trPr>
        <w:tc>
          <w:tcPr>
            <w:tcW w:w="1038" w:type="dxa"/>
          </w:tcPr>
          <w:p w:rsidR="00171D99" w:rsidRPr="00DA745A" w:rsidRDefault="00B73442" w:rsidP="002A743A">
            <w:pPr>
              <w:rPr>
                <w:sz w:val="36"/>
                <w:szCs w:val="36"/>
              </w:rPr>
            </w:pPr>
            <w:r w:rsidRPr="003D1B29">
              <w:rPr>
                <w:color w:val="FF0000"/>
                <w:sz w:val="36"/>
                <w:szCs w:val="36"/>
              </w:rPr>
              <w:t>65</w:t>
            </w:r>
            <w:r w:rsidR="00171D99">
              <w:rPr>
                <w:sz w:val="36"/>
                <w:szCs w:val="36"/>
              </w:rPr>
              <w:t xml:space="preserve">   </w:t>
            </w:r>
          </w:p>
        </w:tc>
        <w:tc>
          <w:tcPr>
            <w:tcW w:w="1038" w:type="dxa"/>
          </w:tcPr>
          <w:p w:rsidR="00171D99" w:rsidRPr="00DA745A" w:rsidRDefault="003D1B29" w:rsidP="002A743A">
            <w:pPr>
              <w:rPr>
                <w:sz w:val="36"/>
                <w:szCs w:val="36"/>
              </w:rPr>
            </w:pPr>
            <w:r w:rsidRPr="003D1B29">
              <w:rPr>
                <w:color w:val="FF0000"/>
                <w:sz w:val="36"/>
                <w:szCs w:val="36"/>
              </w:rPr>
              <w:t>1</w:t>
            </w:r>
          </w:p>
        </w:tc>
        <w:tc>
          <w:tcPr>
            <w:tcW w:w="1038" w:type="dxa"/>
          </w:tcPr>
          <w:p w:rsidR="00171D99" w:rsidRPr="00DA745A" w:rsidRDefault="00171D99" w:rsidP="002A743A">
            <w:pPr>
              <w:rPr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23</w:t>
            </w:r>
          </w:p>
        </w:tc>
        <w:tc>
          <w:tcPr>
            <w:tcW w:w="1038" w:type="dxa"/>
          </w:tcPr>
          <w:p w:rsidR="00171D99" w:rsidRPr="00DA745A" w:rsidRDefault="00171D99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171D99" w:rsidRPr="00DA745A" w:rsidRDefault="001531EE" w:rsidP="002A743A">
            <w:pPr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33</w:t>
            </w:r>
          </w:p>
        </w:tc>
        <w:tc>
          <w:tcPr>
            <w:tcW w:w="1038" w:type="dxa"/>
          </w:tcPr>
          <w:p w:rsidR="00171D99" w:rsidRPr="000A0ADF" w:rsidRDefault="00171D99" w:rsidP="002A743A">
            <w:pPr>
              <w:rPr>
                <w:color w:val="FF0000"/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10</w:t>
            </w:r>
          </w:p>
        </w:tc>
      </w:tr>
    </w:tbl>
    <w:p w:rsidR="00171D99" w:rsidRDefault="00171D99" w:rsidP="00171D99">
      <w:pPr>
        <w:rPr>
          <w:b/>
        </w:rPr>
      </w:pPr>
    </w:p>
    <w:p w:rsidR="00171D99" w:rsidRDefault="00171D99" w:rsidP="00171D99">
      <w:pPr>
        <w:rPr>
          <w:b/>
        </w:rPr>
      </w:pPr>
      <w:r w:rsidRPr="000154AB">
        <w:rPr>
          <w:b/>
        </w:rPr>
        <w:t>Binary Tree Representation :</w:t>
      </w:r>
    </w:p>
    <w:p w:rsidR="00171D99" w:rsidRDefault="00171D99" w:rsidP="00171D99">
      <w:pPr>
        <w:rPr>
          <w:b/>
        </w:rPr>
      </w:pP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3D42E6D1" wp14:editId="4A9DBDE3">
                <wp:simplePos x="0" y="0"/>
                <wp:positionH relativeFrom="column">
                  <wp:posOffset>1679170</wp:posOffset>
                </wp:positionH>
                <wp:positionV relativeFrom="paragraph">
                  <wp:posOffset>1102014</wp:posOffset>
                </wp:positionV>
                <wp:extent cx="198755" cy="315883"/>
                <wp:effectExtent l="38100" t="0" r="29845" b="6540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55" cy="3158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6CC47" id="Straight Arrow Connector 61" o:spid="_x0000_s1026" type="#_x0000_t32" style="position:absolute;margin-left:132.2pt;margin-top:86.75pt;width:15.65pt;height:24.85pt;flip:x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08A7EC4" wp14:editId="7C2DDBBF">
                <wp:simplePos x="0" y="0"/>
                <wp:positionH relativeFrom="column">
                  <wp:posOffset>872836</wp:posOffset>
                </wp:positionH>
                <wp:positionV relativeFrom="paragraph">
                  <wp:posOffset>1102014</wp:posOffset>
                </wp:positionV>
                <wp:extent cx="45719" cy="332509"/>
                <wp:effectExtent l="38100" t="0" r="69215" b="48895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32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811100" id="Straight Arrow Connector 62" o:spid="_x0000_s1026" type="#_x0000_t32" style="position:absolute;margin-left:68.75pt;margin-top:86.75pt;width:3.6pt;height:26.2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06543796" wp14:editId="67E51915">
                <wp:simplePos x="0" y="0"/>
                <wp:positionH relativeFrom="column">
                  <wp:posOffset>704850</wp:posOffset>
                </wp:positionH>
                <wp:positionV relativeFrom="paragraph">
                  <wp:posOffset>1444279</wp:posOffset>
                </wp:positionV>
                <wp:extent cx="548640" cy="431800"/>
                <wp:effectExtent l="0" t="0" r="22860" b="25400"/>
                <wp:wrapNone/>
                <wp:docPr id="63" name="Oval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D99" w:rsidRDefault="00171D99" w:rsidP="00171D99"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6543796" id="Oval 63" o:spid="_x0000_s1053" style="position:absolute;margin-left:55.5pt;margin-top:113.7pt;width:43.2pt;height:3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:rsidR="00171D99" w:rsidRDefault="00171D99" w:rsidP="00171D99"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B001F2E" wp14:editId="2EB91EC6">
                <wp:simplePos x="0" y="0"/>
                <wp:positionH relativeFrom="column">
                  <wp:posOffset>1406871</wp:posOffset>
                </wp:positionH>
                <wp:positionV relativeFrom="paragraph">
                  <wp:posOffset>1402253</wp:posOffset>
                </wp:positionV>
                <wp:extent cx="548640" cy="431800"/>
                <wp:effectExtent l="0" t="0" r="22860" b="25400"/>
                <wp:wrapNone/>
                <wp:docPr id="64" name="Oval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D99" w:rsidRDefault="00171D99" w:rsidP="00171D99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B001F2E" id="Oval 64" o:spid="_x0000_s1054" style="position:absolute;margin-left:110.8pt;margin-top:110.4pt;width:43.2pt;height:34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171D99" w:rsidRDefault="00171D99" w:rsidP="00171D99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0EDE5D76" wp14:editId="03B42EF2">
                <wp:simplePos x="0" y="0"/>
                <wp:positionH relativeFrom="column">
                  <wp:posOffset>1620983</wp:posOffset>
                </wp:positionH>
                <wp:positionV relativeFrom="paragraph">
                  <wp:posOffset>420370</wp:posOffset>
                </wp:positionV>
                <wp:extent cx="207818" cy="331701"/>
                <wp:effectExtent l="0" t="0" r="78105" b="4953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18" cy="331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FC7A01" id="Straight Arrow Connector 65" o:spid="_x0000_s1026" type="#_x0000_t32" style="position:absolute;margin-left:127.65pt;margin-top:33.1pt;width:16.35pt;height:26.1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32799A6F" wp14:editId="7E2667B7">
                <wp:simplePos x="0" y="0"/>
                <wp:positionH relativeFrom="column">
                  <wp:posOffset>1102995</wp:posOffset>
                </wp:positionH>
                <wp:positionV relativeFrom="paragraph">
                  <wp:posOffset>147955</wp:posOffset>
                </wp:positionV>
                <wp:extent cx="548640" cy="356235"/>
                <wp:effectExtent l="0" t="0" r="22860" b="24765"/>
                <wp:wrapNone/>
                <wp:docPr id="66" name="Oval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1D99" w:rsidRDefault="00A765CB" w:rsidP="00171D99">
                            <w:pPr>
                              <w:jc w:val="center"/>
                            </w:pPr>
                            <w:r>
                              <w:t>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2799A6F" id="Oval 66" o:spid="_x0000_s1055" style="position:absolute;margin-left:86.85pt;margin-top:11.65pt;width:43.2pt;height:28.05pt;z-index:2517391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" fillcolor="#5b9bd5 [3204]" strokecolor="#1f4d78 [1604]" strokeweight="1pt">
                <v:stroke joinstyle="miter"/>
                <v:textbox>
                  <w:txbxContent>
                    <w:p w:rsidR="00171D99" w:rsidRDefault="00A765CB" w:rsidP="00171D99">
                      <w:pPr>
                        <w:jc w:val="center"/>
                      </w:pPr>
                      <w:r>
                        <w:t>65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265DE0E" wp14:editId="39047B41">
                <wp:simplePos x="0" y="0"/>
                <wp:positionH relativeFrom="column">
                  <wp:posOffset>839584</wp:posOffset>
                </wp:positionH>
                <wp:positionV relativeFrom="paragraph">
                  <wp:posOffset>453621</wp:posOffset>
                </wp:positionV>
                <wp:extent cx="307571" cy="298912"/>
                <wp:effectExtent l="38100" t="0" r="16510" b="63500"/>
                <wp:wrapNone/>
                <wp:docPr id="67" name="Straight Arrow Connector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571" cy="2989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BB37AE" id="Straight Arrow Connector 67" o:spid="_x0000_s1026" type="#_x0000_t32" style="position:absolute;margin-left:66.1pt;margin-top:35.7pt;width:24.2pt;height:23.55pt;flip:x;z-index:2517432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7BF940FB" wp14:editId="243ECB41">
                <wp:simplePos x="0" y="0"/>
                <wp:positionH relativeFrom="column">
                  <wp:posOffset>1655098</wp:posOffset>
                </wp:positionH>
                <wp:positionV relativeFrom="paragraph">
                  <wp:posOffset>704850</wp:posOffset>
                </wp:positionV>
                <wp:extent cx="548640" cy="431800"/>
                <wp:effectExtent l="0" t="0" r="22860" b="25400"/>
                <wp:wrapNone/>
                <wp:docPr id="68" name="Oval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D99" w:rsidRDefault="00171D99" w:rsidP="00171D99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BF940FB" id="Oval 68" o:spid="_x0000_s1056" style="position:absolute;margin-left:130.3pt;margin-top:55.5pt;width:43.2pt;height:34pt;z-index:251741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171D99" w:rsidRDefault="00171D99" w:rsidP="00171D99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18085003" wp14:editId="11F23CF0">
                <wp:simplePos x="0" y="0"/>
                <wp:positionH relativeFrom="column">
                  <wp:posOffset>324196</wp:posOffset>
                </wp:positionH>
                <wp:positionV relativeFrom="paragraph">
                  <wp:posOffset>1102014</wp:posOffset>
                </wp:positionV>
                <wp:extent cx="290599" cy="348615"/>
                <wp:effectExtent l="38100" t="0" r="33655" b="51435"/>
                <wp:wrapNone/>
                <wp:docPr id="69" name="Straight Arrow Connector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99" cy="348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8AA3A2" id="Straight Arrow Connector 69" o:spid="_x0000_s1026" type="#_x0000_t32" style="position:absolute;margin-left:25.55pt;margin-top:86.75pt;width:22.9pt;height:27.45pt;flip:x;z-index:2517442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15187F5C" wp14:editId="67DA9A6D">
                <wp:simplePos x="0" y="0"/>
                <wp:positionH relativeFrom="column">
                  <wp:posOffset>-108065</wp:posOffset>
                </wp:positionH>
                <wp:positionV relativeFrom="paragraph">
                  <wp:posOffset>1435100</wp:posOffset>
                </wp:positionV>
                <wp:extent cx="548640" cy="431800"/>
                <wp:effectExtent l="0" t="0" r="22860" b="25400"/>
                <wp:wrapNone/>
                <wp:docPr id="70" name="Oval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171D99" w:rsidRDefault="00171D99" w:rsidP="00171D99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5187F5C" id="Oval 70" o:spid="_x0000_s1057" style="position:absolute;margin-left:-8.5pt;margin-top:113pt;width:43.2pt;height:34pt;z-index:2517422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171D99" w:rsidRDefault="00171D99" w:rsidP="00171D99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86335AB" wp14:editId="210EB472">
                <wp:simplePos x="0" y="0"/>
                <wp:positionH relativeFrom="column">
                  <wp:posOffset>490855</wp:posOffset>
                </wp:positionH>
                <wp:positionV relativeFrom="paragraph">
                  <wp:posOffset>721360</wp:posOffset>
                </wp:positionV>
                <wp:extent cx="548640" cy="431800"/>
                <wp:effectExtent l="0" t="0" r="22860" b="25400"/>
                <wp:wrapNone/>
                <wp:docPr id="71" name="Oval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171D99" w:rsidRDefault="00A765CB" w:rsidP="00171D99">
                            <w:pPr>
                              <w:jc w:val="center"/>
                            </w:pPr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86335AB" id="Oval 71" o:spid="_x0000_s1058" style="position:absolute;margin-left:38.65pt;margin-top:56.8pt;width:43.2pt;height:34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171D99" w:rsidRDefault="00A765CB" w:rsidP="00171D99">
                      <w:pPr>
                        <w:jc w:val="center"/>
                      </w:pPr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</w:p>
    <w:p w:rsidR="00171D99" w:rsidRPr="000154AB" w:rsidRDefault="00171D99" w:rsidP="00171D99"/>
    <w:p w:rsidR="00171D99" w:rsidRDefault="00171D99" w:rsidP="00171D99">
      <w:pPr>
        <w:rPr>
          <w:b/>
        </w:rPr>
      </w:pPr>
    </w:p>
    <w:p w:rsidR="00171D99" w:rsidRPr="000154AB" w:rsidRDefault="00171D99" w:rsidP="00171D99"/>
    <w:p w:rsidR="00984526" w:rsidRDefault="00984526" w:rsidP="00DB2CA3">
      <w:pPr>
        <w:tabs>
          <w:tab w:val="left" w:pos="1100"/>
        </w:tabs>
      </w:pPr>
    </w:p>
    <w:p w:rsidR="00984526" w:rsidRPr="00984526" w:rsidRDefault="00984526" w:rsidP="00984526"/>
    <w:p w:rsidR="00984526" w:rsidRPr="00984526" w:rsidRDefault="00984526" w:rsidP="00984526"/>
    <w:p w:rsidR="00984526" w:rsidRPr="00984526" w:rsidRDefault="00984526" w:rsidP="00984526"/>
    <w:p w:rsidR="00984526" w:rsidRDefault="00984526" w:rsidP="00984526"/>
    <w:p w:rsidR="00171D99" w:rsidRDefault="00996E22" w:rsidP="00984526">
      <w:r w:rsidRPr="00996E22">
        <w:rPr>
          <w:b/>
        </w:rPr>
        <w:t>Iteration 3</w:t>
      </w:r>
      <w:r w:rsidR="007C762A" w:rsidRPr="00996E22">
        <w:rPr>
          <w:b/>
        </w:rPr>
        <w:t xml:space="preserve"> :</w:t>
      </w:r>
      <w:r w:rsidR="00984526" w:rsidRPr="00996E22">
        <w:rPr>
          <w:b/>
        </w:rPr>
        <w:t>Recursive call</w:t>
      </w:r>
      <w:r w:rsidR="00984526">
        <w:t xml:space="preserve"> : </w:t>
      </w:r>
      <w:r>
        <w:t>(refer</w:t>
      </w:r>
      <w:r w:rsidR="000D53B1">
        <w:t xml:space="preserve"> code marked by (5)</w:t>
      </w:r>
      <w:r>
        <w:t>)</w:t>
      </w:r>
    </w:p>
    <w:p w:rsidR="00984526" w:rsidRDefault="00984526" w:rsidP="00984526">
      <w:r>
        <w:t xml:space="preserve">Values passed to the function are </w:t>
      </w:r>
      <w:proofErr w:type="spellStart"/>
      <w:r>
        <w:t>len</w:t>
      </w:r>
      <w:proofErr w:type="spellEnd"/>
      <w:r>
        <w:t>=5   ;   parent=</w:t>
      </w:r>
      <w:r w:rsidR="005F70FB">
        <w:t>2</w:t>
      </w:r>
      <w:r>
        <w:t xml:space="preserve">  </w:t>
      </w:r>
    </w:p>
    <w:p w:rsidR="00984526" w:rsidRDefault="00984526" w:rsidP="00984526">
      <w:proofErr w:type="spellStart"/>
      <w:r>
        <w:t>arr</w:t>
      </w:r>
      <w:proofErr w:type="spellEnd"/>
      <w:r>
        <w:t xml:space="preserve">[parent]=1  </w:t>
      </w:r>
      <w:r w:rsidR="005F70FB">
        <w:t>; left=4</w:t>
      </w:r>
      <w:r>
        <w:t xml:space="preserve"> ; </w:t>
      </w:r>
      <w:proofErr w:type="spellStart"/>
      <w:r>
        <w:t>arr</w:t>
      </w:r>
      <w:proofErr w:type="spellEnd"/>
      <w:r>
        <w:t>[left]=</w:t>
      </w:r>
      <w:r w:rsidR="005F70FB">
        <w:t>7</w:t>
      </w:r>
      <w:r>
        <w:t>, right=</w:t>
      </w:r>
      <w:r w:rsidR="005F70FB">
        <w:t>5</w:t>
      </w:r>
      <w:r>
        <w:t xml:space="preserve"> ,</w:t>
      </w:r>
      <w:r w:rsidRPr="00D54559">
        <w:t xml:space="preserve"> </w:t>
      </w:r>
      <w:proofErr w:type="spellStart"/>
      <w:r>
        <w:t>arr</w:t>
      </w:r>
      <w:proofErr w:type="spellEnd"/>
      <w:r>
        <w:t>[right]=</w:t>
      </w:r>
      <w:r w:rsidR="005F70FB">
        <w:t>3</w:t>
      </w:r>
      <w:r>
        <w:t xml:space="preserve">3 . Since  </w:t>
      </w:r>
      <w:r w:rsidR="005F70FB">
        <w:t>33</w:t>
      </w:r>
      <w:r>
        <w:t xml:space="preserve">&gt; </w:t>
      </w:r>
      <w:r w:rsidR="005F70FB">
        <w:t>7</w:t>
      </w:r>
      <w:r>
        <w:t xml:space="preserve">, hence compare the parent with </w:t>
      </w:r>
      <w:r w:rsidR="005F70FB">
        <w:t>right</w:t>
      </w:r>
      <w:r>
        <w:t xml:space="preserve"> child.  </w:t>
      </w:r>
    </w:p>
    <w:p w:rsidR="00984526" w:rsidRDefault="005F70FB" w:rsidP="00984526">
      <w:r>
        <w:t>Since the right</w:t>
      </w:r>
      <w:r w:rsidR="00984526">
        <w:t xml:space="preserve"> child is bigger than parent. swap</w:t>
      </w:r>
    </w:p>
    <w:p w:rsidR="00984526" w:rsidRPr="00CD7D12" w:rsidRDefault="00984526" w:rsidP="00984526">
      <w:pPr>
        <w:rPr>
          <w:b/>
        </w:rPr>
      </w:pPr>
      <w:r w:rsidRPr="00CD7D12">
        <w:rPr>
          <w:b/>
        </w:rPr>
        <w:lastRenderedPageBreak/>
        <w:t xml:space="preserve">Unsorted array: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8"/>
        <w:gridCol w:w="1038"/>
        <w:gridCol w:w="1038"/>
        <w:gridCol w:w="1038"/>
        <w:gridCol w:w="1038"/>
      </w:tblGrid>
      <w:tr w:rsidR="00984526" w:rsidTr="002A743A">
        <w:trPr>
          <w:trHeight w:val="560"/>
        </w:trPr>
        <w:tc>
          <w:tcPr>
            <w:tcW w:w="1038" w:type="dxa"/>
          </w:tcPr>
          <w:p w:rsidR="00984526" w:rsidRPr="002B5ECF" w:rsidRDefault="00984526" w:rsidP="002A743A">
            <w:pPr>
              <w:rPr>
                <w:sz w:val="36"/>
                <w:szCs w:val="36"/>
              </w:rPr>
            </w:pPr>
            <w:r w:rsidRPr="002B5ECF">
              <w:rPr>
                <w:sz w:val="36"/>
                <w:szCs w:val="36"/>
              </w:rPr>
              <w:t xml:space="preserve">65   </w:t>
            </w:r>
          </w:p>
        </w:tc>
        <w:tc>
          <w:tcPr>
            <w:tcW w:w="1038" w:type="dxa"/>
          </w:tcPr>
          <w:p w:rsidR="00984526" w:rsidRPr="002B5ECF" w:rsidRDefault="002B5ECF" w:rsidP="002A743A">
            <w:pPr>
              <w:rPr>
                <w:sz w:val="36"/>
                <w:szCs w:val="36"/>
              </w:rPr>
            </w:pPr>
            <w:r w:rsidRPr="002B5ECF">
              <w:rPr>
                <w:color w:val="FF0000"/>
                <w:sz w:val="36"/>
                <w:szCs w:val="36"/>
              </w:rPr>
              <w:t>33</w:t>
            </w:r>
          </w:p>
        </w:tc>
        <w:tc>
          <w:tcPr>
            <w:tcW w:w="1038" w:type="dxa"/>
          </w:tcPr>
          <w:p w:rsidR="00984526" w:rsidRPr="00DA745A" w:rsidRDefault="00984526" w:rsidP="002A743A">
            <w:pPr>
              <w:rPr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23</w:t>
            </w:r>
          </w:p>
        </w:tc>
        <w:tc>
          <w:tcPr>
            <w:tcW w:w="1038" w:type="dxa"/>
          </w:tcPr>
          <w:p w:rsidR="00984526" w:rsidRPr="00DA745A" w:rsidRDefault="00984526" w:rsidP="002A743A">
            <w:pPr>
              <w:rPr>
                <w:sz w:val="36"/>
                <w:szCs w:val="36"/>
              </w:rPr>
            </w:pPr>
            <w:r w:rsidRPr="00DA745A">
              <w:rPr>
                <w:sz w:val="36"/>
                <w:szCs w:val="36"/>
              </w:rPr>
              <w:t>7</w:t>
            </w:r>
          </w:p>
        </w:tc>
        <w:tc>
          <w:tcPr>
            <w:tcW w:w="1038" w:type="dxa"/>
          </w:tcPr>
          <w:p w:rsidR="00984526" w:rsidRPr="00DA745A" w:rsidRDefault="002B5ECF" w:rsidP="002A743A">
            <w:pPr>
              <w:rPr>
                <w:sz w:val="36"/>
                <w:szCs w:val="36"/>
              </w:rPr>
            </w:pPr>
            <w:r w:rsidRPr="002B5ECF">
              <w:rPr>
                <w:color w:val="FF0000"/>
                <w:sz w:val="36"/>
                <w:szCs w:val="36"/>
              </w:rPr>
              <w:t>1</w:t>
            </w:r>
          </w:p>
        </w:tc>
        <w:tc>
          <w:tcPr>
            <w:tcW w:w="1038" w:type="dxa"/>
          </w:tcPr>
          <w:p w:rsidR="00984526" w:rsidRPr="000A0ADF" w:rsidRDefault="00984526" w:rsidP="002A743A">
            <w:pPr>
              <w:rPr>
                <w:color w:val="FF0000"/>
                <w:sz w:val="36"/>
                <w:szCs w:val="36"/>
              </w:rPr>
            </w:pPr>
            <w:r w:rsidRPr="007302AB">
              <w:rPr>
                <w:sz w:val="36"/>
                <w:szCs w:val="36"/>
              </w:rPr>
              <w:t>10</w:t>
            </w:r>
          </w:p>
        </w:tc>
      </w:tr>
    </w:tbl>
    <w:p w:rsidR="00984526" w:rsidRDefault="00984526" w:rsidP="00984526">
      <w:pPr>
        <w:rPr>
          <w:b/>
        </w:rPr>
      </w:pPr>
    </w:p>
    <w:p w:rsidR="00984526" w:rsidRDefault="00984526" w:rsidP="00984526">
      <w:pPr>
        <w:rPr>
          <w:b/>
        </w:rPr>
      </w:pPr>
      <w:r w:rsidRPr="000154AB">
        <w:rPr>
          <w:b/>
        </w:rPr>
        <w:t>Binary Tree Representation :</w:t>
      </w:r>
    </w:p>
    <w:p w:rsidR="00984526" w:rsidRDefault="00984526" w:rsidP="00984526">
      <w:pPr>
        <w:rPr>
          <w:b/>
        </w:rPr>
      </w:pP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 wp14:anchorId="27CA2457" wp14:editId="10E0ED2F">
                <wp:simplePos x="0" y="0"/>
                <wp:positionH relativeFrom="column">
                  <wp:posOffset>1679170</wp:posOffset>
                </wp:positionH>
                <wp:positionV relativeFrom="paragraph">
                  <wp:posOffset>1102014</wp:posOffset>
                </wp:positionV>
                <wp:extent cx="198755" cy="315883"/>
                <wp:effectExtent l="38100" t="0" r="29845" b="65405"/>
                <wp:wrapNone/>
                <wp:docPr id="72" name="Straight Arrow Connector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8755" cy="315883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8C3793" id="Straight Arrow Connector 72" o:spid="_x0000_s1026" type="#_x0000_t32" style="position:absolute;margin-left:132.2pt;margin-top:86.75pt;width:15.65pt;height:24.85pt;flip:x;z-index:251761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1FF7D3CE" wp14:editId="0185545D">
                <wp:simplePos x="0" y="0"/>
                <wp:positionH relativeFrom="column">
                  <wp:posOffset>872836</wp:posOffset>
                </wp:positionH>
                <wp:positionV relativeFrom="paragraph">
                  <wp:posOffset>1102014</wp:posOffset>
                </wp:positionV>
                <wp:extent cx="45719" cy="332509"/>
                <wp:effectExtent l="38100" t="0" r="69215" b="48895"/>
                <wp:wrapNone/>
                <wp:docPr id="73" name="Straight Arrow Connector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32509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0C603" id="Straight Arrow Connector 73" o:spid="_x0000_s1026" type="#_x0000_t32" style="position:absolute;margin-left:68.75pt;margin-top:86.75pt;width:3.6pt;height:26.2pt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7302350B" wp14:editId="36B9EF38">
                <wp:simplePos x="0" y="0"/>
                <wp:positionH relativeFrom="column">
                  <wp:posOffset>704850</wp:posOffset>
                </wp:positionH>
                <wp:positionV relativeFrom="paragraph">
                  <wp:posOffset>1444279</wp:posOffset>
                </wp:positionV>
                <wp:extent cx="548640" cy="431800"/>
                <wp:effectExtent l="0" t="0" r="22860" b="25400"/>
                <wp:wrapNone/>
                <wp:docPr id="74" name="Oval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4526" w:rsidRDefault="003D2860" w:rsidP="0098452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302350B" id="Oval 74" o:spid="_x0000_s1059" style="position:absolute;margin-left:55.5pt;margin-top:113.7pt;width:43.2pt;height:34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" fillcolor="#5b9bd5 [3204]" strokecolor="#1f4d78 [1604]" strokeweight="1pt">
                <v:stroke joinstyle="miter"/>
                <v:textbox>
                  <w:txbxContent>
                    <w:p w:rsidR="00984526" w:rsidRDefault="003D2860" w:rsidP="00984526">
                      <w: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61AFEE7" wp14:editId="24B1A94E">
                <wp:simplePos x="0" y="0"/>
                <wp:positionH relativeFrom="column">
                  <wp:posOffset>1406871</wp:posOffset>
                </wp:positionH>
                <wp:positionV relativeFrom="paragraph">
                  <wp:posOffset>1402253</wp:posOffset>
                </wp:positionV>
                <wp:extent cx="548640" cy="431800"/>
                <wp:effectExtent l="0" t="0" r="22860" b="25400"/>
                <wp:wrapNone/>
                <wp:docPr id="75" name="Oval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4526" w:rsidRDefault="00984526" w:rsidP="00984526">
                            <w:pPr>
                              <w:jc w:val="center"/>
                            </w:pPr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61AFEE7" id="Oval 75" o:spid="_x0000_s1060" style="position:absolute;margin-left:110.8pt;margin-top:110.4pt;width:43.2pt;height:34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" fillcolor="white [3201]" strokecolor="#70ad47 [3209]" strokeweight="1pt">
                <v:stroke joinstyle="miter"/>
                <v:textbox>
                  <w:txbxContent>
                    <w:p w:rsidR="00984526" w:rsidRDefault="00984526" w:rsidP="00984526">
                      <w:pPr>
                        <w:jc w:val="center"/>
                      </w:pPr>
                      <w:r>
                        <w:t>10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4EB8D074" wp14:editId="2321D80C">
                <wp:simplePos x="0" y="0"/>
                <wp:positionH relativeFrom="column">
                  <wp:posOffset>1620983</wp:posOffset>
                </wp:positionH>
                <wp:positionV relativeFrom="paragraph">
                  <wp:posOffset>420370</wp:posOffset>
                </wp:positionV>
                <wp:extent cx="207818" cy="331701"/>
                <wp:effectExtent l="0" t="0" r="78105" b="49530"/>
                <wp:wrapNone/>
                <wp:docPr id="76" name="Straight Arrow Connector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18" cy="331701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05F554" id="Straight Arrow Connector 76" o:spid="_x0000_s1026" type="#_x0000_t32" style="position:absolute;margin-left:127.65pt;margin-top:33.1pt;width:16.35pt;height:26.1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6469F908" wp14:editId="50839C58">
                <wp:simplePos x="0" y="0"/>
                <wp:positionH relativeFrom="column">
                  <wp:posOffset>1102995</wp:posOffset>
                </wp:positionH>
                <wp:positionV relativeFrom="paragraph">
                  <wp:posOffset>147955</wp:posOffset>
                </wp:positionV>
                <wp:extent cx="548640" cy="356235"/>
                <wp:effectExtent l="0" t="0" r="22860" b="24765"/>
                <wp:wrapNone/>
                <wp:docPr id="77" name="Oval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356235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4526" w:rsidRDefault="00984526" w:rsidP="00984526">
                            <w:pPr>
                              <w:jc w:val="center"/>
                            </w:pPr>
                            <w:r>
                              <w:t>6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469F908" id="Oval 77" o:spid="_x0000_s1061" style="position:absolute;margin-left:86.85pt;margin-top:11.65pt;width:43.2pt;height:28.0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" fillcolor="white [3201]" strokecolor="#70ad47 [3209]" strokeweight="1pt">
                <v:stroke joinstyle="miter"/>
                <v:textbox>
                  <w:txbxContent>
                    <w:p w:rsidR="00984526" w:rsidRDefault="00984526" w:rsidP="00984526">
                      <w:pPr>
                        <w:jc w:val="center"/>
                      </w:pPr>
                      <w:r>
                        <w:t>65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411C025" wp14:editId="18054607">
                <wp:simplePos x="0" y="0"/>
                <wp:positionH relativeFrom="column">
                  <wp:posOffset>839584</wp:posOffset>
                </wp:positionH>
                <wp:positionV relativeFrom="paragraph">
                  <wp:posOffset>453621</wp:posOffset>
                </wp:positionV>
                <wp:extent cx="307571" cy="298912"/>
                <wp:effectExtent l="38100" t="0" r="16510" b="63500"/>
                <wp:wrapNone/>
                <wp:docPr id="78" name="Straight Arrow Connector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07571" cy="298912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A31569" id="Straight Arrow Connector 78" o:spid="_x0000_s1026" type="#_x0000_t32" style="position:absolute;margin-left:66.1pt;margin-top:35.7pt;width:24.2pt;height:23.55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D5C3451" wp14:editId="754FBC9F">
                <wp:simplePos x="0" y="0"/>
                <wp:positionH relativeFrom="column">
                  <wp:posOffset>1655098</wp:posOffset>
                </wp:positionH>
                <wp:positionV relativeFrom="paragraph">
                  <wp:posOffset>704850</wp:posOffset>
                </wp:positionV>
                <wp:extent cx="548640" cy="431800"/>
                <wp:effectExtent l="0" t="0" r="22860" b="25400"/>
                <wp:wrapNone/>
                <wp:docPr id="79" name="Oval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4526" w:rsidRDefault="00984526" w:rsidP="00984526">
                            <w:pPr>
                              <w:jc w:val="center"/>
                            </w:pPr>
                            <w:r>
                              <w:t>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D5C3451" id="Oval 79" o:spid="_x0000_s1062" style="position:absolute;margin-left:130.3pt;margin-top:55.5pt;width:43.2pt;height:34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" fillcolor="white [3201]" strokecolor="#70ad47 [3209]" strokeweight="1pt">
                <v:stroke joinstyle="miter"/>
                <v:textbox>
                  <w:txbxContent>
                    <w:p w:rsidR="00984526" w:rsidRDefault="00984526" w:rsidP="00984526">
                      <w:pPr>
                        <w:jc w:val="center"/>
                      </w:pPr>
                      <w:r>
                        <w:t>23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F041E9E" wp14:editId="2C175ACF">
                <wp:simplePos x="0" y="0"/>
                <wp:positionH relativeFrom="column">
                  <wp:posOffset>324196</wp:posOffset>
                </wp:positionH>
                <wp:positionV relativeFrom="paragraph">
                  <wp:posOffset>1102014</wp:posOffset>
                </wp:positionV>
                <wp:extent cx="290599" cy="348615"/>
                <wp:effectExtent l="38100" t="0" r="33655" b="51435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0599" cy="34861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26E5F" id="Straight Arrow Connector 80" o:spid="_x0000_s1026" type="#_x0000_t32" style="position:absolute;margin-left:25.55pt;margin-top:86.75pt;width:22.9pt;height:27.45pt;flip:x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" strokecolor="black [3200]" strokeweight=".5pt">
                <v:stroke endarrow="block" joinstyle="miter"/>
              </v:shape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17036EA6" wp14:editId="79B899A9">
                <wp:simplePos x="0" y="0"/>
                <wp:positionH relativeFrom="column">
                  <wp:posOffset>-108065</wp:posOffset>
                </wp:positionH>
                <wp:positionV relativeFrom="paragraph">
                  <wp:posOffset>1435100</wp:posOffset>
                </wp:positionV>
                <wp:extent cx="548640" cy="431800"/>
                <wp:effectExtent l="0" t="0" r="22860" b="25400"/>
                <wp:wrapNone/>
                <wp:docPr id="81" name="Oval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984526" w:rsidRDefault="00984526" w:rsidP="00984526">
                            <w:pPr>
                              <w:jc w:val="center"/>
                            </w:pPr>
                            <w: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036EA6" id="Oval 81" o:spid="_x0000_s1063" style="position:absolute;margin-left:-8.5pt;margin-top:113pt;width:43.2pt;height:34pt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" fillcolor="white [3201]" strokecolor="#70ad47 [3209]" strokeweight="1pt">
                <v:stroke joinstyle="miter"/>
                <v:textbox>
                  <w:txbxContent>
                    <w:p w:rsidR="00984526" w:rsidRDefault="00984526" w:rsidP="00984526">
                      <w:pPr>
                        <w:jc w:val="center"/>
                      </w:pPr>
                      <w: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Pr="000154AB">
        <w:rPr>
          <w:b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39EBF3E9" wp14:editId="2BF913E1">
                <wp:simplePos x="0" y="0"/>
                <wp:positionH relativeFrom="column">
                  <wp:posOffset>490855</wp:posOffset>
                </wp:positionH>
                <wp:positionV relativeFrom="paragraph">
                  <wp:posOffset>721360</wp:posOffset>
                </wp:positionV>
                <wp:extent cx="548640" cy="431800"/>
                <wp:effectExtent l="0" t="0" r="22860" b="25400"/>
                <wp:wrapNone/>
                <wp:docPr id="82" name="Oval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8640" cy="43180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984526" w:rsidRDefault="003D2860" w:rsidP="00984526">
                            <w:pPr>
                              <w:jc w:val="center"/>
                            </w:pPr>
                            <w:r>
                              <w:t>3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EBF3E9" id="Oval 82" o:spid="_x0000_s1064" style="position:absolute;margin-left:38.65pt;margin-top:56.8pt;width:43.2pt;height:34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" fillcolor="#5b9bd5 [3204]" strokecolor="#1f4d78 [1604]" strokeweight="1pt">
                <v:stroke joinstyle="miter"/>
                <v:textbox>
                  <w:txbxContent>
                    <w:p w:rsidR="00984526" w:rsidRDefault="003D2860" w:rsidP="00984526">
                      <w:pPr>
                        <w:jc w:val="center"/>
                      </w:pPr>
                      <w:r>
                        <w:t>33</w:t>
                      </w:r>
                    </w:p>
                  </w:txbxContent>
                </v:textbox>
              </v:oval>
            </w:pict>
          </mc:Fallback>
        </mc:AlternateContent>
      </w:r>
    </w:p>
    <w:p w:rsidR="00984526" w:rsidRPr="000154AB" w:rsidRDefault="00984526" w:rsidP="00984526"/>
    <w:p w:rsidR="0069221B" w:rsidRDefault="0069221B" w:rsidP="00984526"/>
    <w:p w:rsidR="0069221B" w:rsidRPr="0069221B" w:rsidRDefault="0069221B" w:rsidP="0069221B"/>
    <w:p w:rsidR="0069221B" w:rsidRPr="0069221B" w:rsidRDefault="0069221B" w:rsidP="0069221B"/>
    <w:p w:rsidR="0069221B" w:rsidRPr="0069221B" w:rsidRDefault="0069221B" w:rsidP="0069221B"/>
    <w:p w:rsidR="0069221B" w:rsidRPr="0069221B" w:rsidRDefault="0069221B" w:rsidP="0069221B"/>
    <w:p w:rsidR="0069221B" w:rsidRPr="0069221B" w:rsidRDefault="0069221B" w:rsidP="0069221B"/>
    <w:p w:rsidR="00984526" w:rsidRPr="0069221B" w:rsidRDefault="0069221B" w:rsidP="0069221B">
      <w:r>
        <w:t>Now our tree satisfies MAX HEAP property . but the array is still unsorted.</w:t>
      </w:r>
    </w:p>
    <w:sectPr w:rsidR="00984526" w:rsidRPr="0069221B" w:rsidSect="00B60A5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6A1090"/>
    <w:multiLevelType w:val="hybridMultilevel"/>
    <w:tmpl w:val="A0F68D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6C6461"/>
    <w:multiLevelType w:val="hybridMultilevel"/>
    <w:tmpl w:val="3442241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C5034C"/>
    <w:multiLevelType w:val="hybridMultilevel"/>
    <w:tmpl w:val="A5A41620"/>
    <w:lvl w:ilvl="0" w:tplc="C1902CE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" w15:restartNumberingAfterBreak="0">
    <w:nsid w:val="6D5C4240"/>
    <w:multiLevelType w:val="hybridMultilevel"/>
    <w:tmpl w:val="B0FE85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MrS0sDAzMTc3MDRX0lEKTi0uzszPAykwrAUAEe6FGCwAAAA="/>
  </w:docVars>
  <w:rsids>
    <w:rsidRoot w:val="00051DB8"/>
    <w:rsid w:val="00011263"/>
    <w:rsid w:val="000154AB"/>
    <w:rsid w:val="00050BB3"/>
    <w:rsid w:val="00051DB8"/>
    <w:rsid w:val="000754CC"/>
    <w:rsid w:val="000A0ADF"/>
    <w:rsid w:val="000A1523"/>
    <w:rsid w:val="000B5762"/>
    <w:rsid w:val="000C06EB"/>
    <w:rsid w:val="000D53B1"/>
    <w:rsid w:val="00112FDA"/>
    <w:rsid w:val="001531EE"/>
    <w:rsid w:val="00163A12"/>
    <w:rsid w:val="00171D99"/>
    <w:rsid w:val="001775F9"/>
    <w:rsid w:val="00184BDF"/>
    <w:rsid w:val="001B0FF7"/>
    <w:rsid w:val="001E4F87"/>
    <w:rsid w:val="001F2FE4"/>
    <w:rsid w:val="00214001"/>
    <w:rsid w:val="002149E0"/>
    <w:rsid w:val="00223073"/>
    <w:rsid w:val="00232D65"/>
    <w:rsid w:val="00240BA4"/>
    <w:rsid w:val="0029030B"/>
    <w:rsid w:val="002A4701"/>
    <w:rsid w:val="002B2544"/>
    <w:rsid w:val="002B5ECF"/>
    <w:rsid w:val="002C7C08"/>
    <w:rsid w:val="00346BEC"/>
    <w:rsid w:val="0036577E"/>
    <w:rsid w:val="00366DAF"/>
    <w:rsid w:val="003C46A0"/>
    <w:rsid w:val="003D1B29"/>
    <w:rsid w:val="003D2860"/>
    <w:rsid w:val="00410E39"/>
    <w:rsid w:val="00446645"/>
    <w:rsid w:val="00452C49"/>
    <w:rsid w:val="004734CB"/>
    <w:rsid w:val="00532195"/>
    <w:rsid w:val="005833AA"/>
    <w:rsid w:val="005F70FB"/>
    <w:rsid w:val="006222AC"/>
    <w:rsid w:val="00683AAA"/>
    <w:rsid w:val="0069221B"/>
    <w:rsid w:val="006C75EB"/>
    <w:rsid w:val="0072299C"/>
    <w:rsid w:val="00726074"/>
    <w:rsid w:val="007302AB"/>
    <w:rsid w:val="007870BE"/>
    <w:rsid w:val="007C762A"/>
    <w:rsid w:val="00820C71"/>
    <w:rsid w:val="00841608"/>
    <w:rsid w:val="0086067B"/>
    <w:rsid w:val="0086645C"/>
    <w:rsid w:val="008743A4"/>
    <w:rsid w:val="008A66D9"/>
    <w:rsid w:val="008C54C9"/>
    <w:rsid w:val="009556E5"/>
    <w:rsid w:val="00984526"/>
    <w:rsid w:val="00996E22"/>
    <w:rsid w:val="009F7D1A"/>
    <w:rsid w:val="00A50952"/>
    <w:rsid w:val="00A55405"/>
    <w:rsid w:val="00A765CB"/>
    <w:rsid w:val="00A833FF"/>
    <w:rsid w:val="00A9451B"/>
    <w:rsid w:val="00AC5CD3"/>
    <w:rsid w:val="00AE73D5"/>
    <w:rsid w:val="00AF0FD4"/>
    <w:rsid w:val="00AF5099"/>
    <w:rsid w:val="00B219EE"/>
    <w:rsid w:val="00B60A58"/>
    <w:rsid w:val="00B73442"/>
    <w:rsid w:val="00BA47E3"/>
    <w:rsid w:val="00BF3F66"/>
    <w:rsid w:val="00C00F56"/>
    <w:rsid w:val="00C163C4"/>
    <w:rsid w:val="00C33DF1"/>
    <w:rsid w:val="00C91E56"/>
    <w:rsid w:val="00CA29D3"/>
    <w:rsid w:val="00CC40FE"/>
    <w:rsid w:val="00CD7D12"/>
    <w:rsid w:val="00CE0BF8"/>
    <w:rsid w:val="00D14F5B"/>
    <w:rsid w:val="00D54559"/>
    <w:rsid w:val="00D8195D"/>
    <w:rsid w:val="00DA745A"/>
    <w:rsid w:val="00DB2CA3"/>
    <w:rsid w:val="00DF50CF"/>
    <w:rsid w:val="00DF6C3F"/>
    <w:rsid w:val="00DF732F"/>
    <w:rsid w:val="00E33F40"/>
    <w:rsid w:val="00E60781"/>
    <w:rsid w:val="00ED7ECB"/>
    <w:rsid w:val="00F25248"/>
    <w:rsid w:val="00F7537A"/>
    <w:rsid w:val="00FC3286"/>
    <w:rsid w:val="00FC448B"/>
    <w:rsid w:val="00FD1BEB"/>
    <w:rsid w:val="00FE1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F4AA3"/>
  <w15:chartTrackingRefBased/>
  <w15:docId w15:val="{BAB5DF12-0EC5-4CEE-8594-480531D2DF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6074"/>
    <w:pPr>
      <w:ind w:left="720"/>
      <w:contextualSpacing/>
    </w:pPr>
  </w:style>
  <w:style w:type="table" w:styleId="TableGrid">
    <w:name w:val="Table Grid"/>
    <w:basedOn w:val="TableNormal"/>
    <w:uiPriority w:val="39"/>
    <w:rsid w:val="00050B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DF8598-E204-45B7-A08F-5497F3D4B8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9</Pages>
  <Words>1218</Words>
  <Characters>694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shan suhas Deshpande</dc:creator>
  <cp:keywords/>
  <dc:description/>
  <cp:lastModifiedBy>Bhirud, Nikhil</cp:lastModifiedBy>
  <cp:revision>87</cp:revision>
  <dcterms:created xsi:type="dcterms:W3CDTF">2015-11-04T03:52:00Z</dcterms:created>
  <dcterms:modified xsi:type="dcterms:W3CDTF">2017-04-11T22:06:00Z</dcterms:modified>
</cp:coreProperties>
</file>